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6943" w:rsidRDefault="00701CA5">
      <w:pPr>
        <w:pStyle w:val="Heading1"/>
      </w:pPr>
      <w:bookmarkStart w:id="0" w:name="design-specification-document"/>
      <w:r>
        <w:t>Design Specification Document</w:t>
      </w:r>
    </w:p>
    <w:p w:rsidR="001F6943" w:rsidRDefault="00701CA5">
      <w:pPr>
        <w:pStyle w:val="Heading1"/>
      </w:pPr>
      <w:bookmarkStart w:id="1" w:name="X7d87b7981aba066d1d128f25999765351552c23"/>
      <w:bookmarkEnd w:id="0"/>
      <w:r>
        <w:t>Inventory and Billing Management System for General Store</w:t>
      </w:r>
    </w:p>
    <w:p w:rsidR="001F6943" w:rsidRDefault="00701CA5">
      <w:pPr>
        <w:pStyle w:val="Heading2"/>
      </w:pPr>
      <w:bookmarkStart w:id="2" w:name="Xbb099ce2a232069ba8c2deeeb988285488a49ca"/>
      <w:r>
        <w:t>MERN Stack with Electron.js Implementation</w:t>
      </w:r>
    </w:p>
    <w:p w:rsidR="001F6943" w:rsidRDefault="00701CA5">
      <w:pPr>
        <w:pStyle w:val="FirstParagraph"/>
      </w:pPr>
      <w:r>
        <w:rPr>
          <w:b/>
          <w:bCs/>
        </w:rPr>
        <w:t>Prepared by:</w:t>
      </w:r>
      <w:r>
        <w:t xml:space="preserve"> Faiz Ullah Khan</w:t>
      </w:r>
      <w:r>
        <w:br/>
      </w:r>
      <w:r>
        <w:rPr>
          <w:b/>
          <w:bCs/>
        </w:rPr>
        <w:t>Document Date:</w:t>
      </w:r>
      <w:r>
        <w:t xml:space="preserve"> 2025-10-13</w:t>
      </w:r>
      <w:r>
        <w:br/>
      </w:r>
      <w:r>
        <w:rPr>
          <w:b/>
          <w:bCs/>
        </w:rPr>
        <w:t>Version:</w:t>
      </w:r>
      <w:r>
        <w:t xml:space="preserve"> 1.0</w:t>
      </w:r>
    </w:p>
    <w:p w:rsidR="001F6943" w:rsidRDefault="00701CA5">
      <w:pPr>
        <w:pStyle w:val="Heading2"/>
      </w:pPr>
      <w:bookmarkStart w:id="3" w:name="table-of-contents"/>
      <w:bookmarkEnd w:id="2"/>
      <w:r>
        <w:t>Table of Contents</w:t>
      </w:r>
    </w:p>
    <w:p w:rsidR="001F6943" w:rsidRDefault="00701CA5">
      <w:pPr>
        <w:numPr>
          <w:ilvl w:val="0"/>
          <w:numId w:val="2"/>
        </w:numPr>
      </w:pPr>
      <w:hyperlink w:anchor="Xe3d0fc0bea9a42ce7605565d0964033d7f6ee47">
        <w:r>
          <w:rPr>
            <w:rStyle w:val="Hyperlink"/>
          </w:rPr>
          <w:t>Introduction</w:t>
        </w:r>
      </w:hyperlink>
    </w:p>
    <w:p w:rsidR="001F6943" w:rsidRDefault="00701CA5">
      <w:pPr>
        <w:pStyle w:val="Compact"/>
        <w:numPr>
          <w:ilvl w:val="1"/>
          <w:numId w:val="3"/>
        </w:numPr>
      </w:pPr>
      <w:r>
        <w:t xml:space="preserve">1.1 </w:t>
      </w:r>
      <w:hyperlink w:anchor="Xe94c4103db6bb764aa3b798144b782dac27f424">
        <w:r>
          <w:rPr>
            <w:rStyle w:val="Hyperlink"/>
          </w:rPr>
          <w:t>Purpose</w:t>
        </w:r>
      </w:hyperlink>
    </w:p>
    <w:p w:rsidR="001F6943" w:rsidRDefault="00701CA5">
      <w:pPr>
        <w:pStyle w:val="Compact"/>
        <w:numPr>
          <w:ilvl w:val="1"/>
          <w:numId w:val="3"/>
        </w:numPr>
      </w:pPr>
      <w:r>
        <w:t xml:space="preserve">1.2 </w:t>
      </w:r>
      <w:hyperlink w:anchor="X3378fde8998068a01e48267892e5cd923e9bc15">
        <w:r>
          <w:rPr>
            <w:rStyle w:val="Hyperlink"/>
          </w:rPr>
          <w:t>Scope</w:t>
        </w:r>
      </w:hyperlink>
    </w:p>
    <w:p w:rsidR="001F6943" w:rsidRDefault="00701CA5">
      <w:pPr>
        <w:pStyle w:val="Compact"/>
        <w:numPr>
          <w:ilvl w:val="1"/>
          <w:numId w:val="3"/>
        </w:numPr>
      </w:pPr>
      <w:r>
        <w:t xml:space="preserve">1.3 </w:t>
      </w:r>
      <w:hyperlink w:anchor="X8241e2c2f4870e183c18f4839d5b00887fbb26d">
        <w:r>
          <w:rPr>
            <w:rStyle w:val="Hyperlink"/>
          </w:rPr>
          <w:t>References</w:t>
        </w:r>
      </w:hyperlink>
    </w:p>
    <w:p w:rsidR="001F6943" w:rsidRDefault="00701CA5">
      <w:pPr>
        <w:numPr>
          <w:ilvl w:val="0"/>
          <w:numId w:val="2"/>
        </w:numPr>
      </w:pPr>
      <w:hyperlink w:anchor="Xadffa0c657789d188b7bad67251e99502d9d94d">
        <w:r>
          <w:rPr>
            <w:rStyle w:val="Hyperlink"/>
          </w:rPr>
          <w:t>System Architecture</w:t>
        </w:r>
      </w:hyperlink>
    </w:p>
    <w:p w:rsidR="001F6943" w:rsidRDefault="00701CA5">
      <w:pPr>
        <w:pStyle w:val="Compact"/>
        <w:numPr>
          <w:ilvl w:val="1"/>
          <w:numId w:val="4"/>
        </w:numPr>
      </w:pPr>
      <w:r>
        <w:t xml:space="preserve">2.1 </w:t>
      </w:r>
      <w:hyperlink w:anchor="Xe4af4147dc8f5cc65dd6ef32128ba32f5bdd3f5">
        <w:r>
          <w:rPr>
            <w:rStyle w:val="Hyperlink"/>
          </w:rPr>
          <w:t>Architecture Overview</w:t>
        </w:r>
      </w:hyperlink>
    </w:p>
    <w:p w:rsidR="001F6943" w:rsidRDefault="00701CA5">
      <w:pPr>
        <w:pStyle w:val="Compact"/>
        <w:numPr>
          <w:ilvl w:val="1"/>
          <w:numId w:val="4"/>
        </w:numPr>
      </w:pPr>
      <w:r>
        <w:t xml:space="preserve">2.2 </w:t>
      </w:r>
      <w:hyperlink w:anchor="X2ee7709689d2642d5b76facf18762284e6bf546">
        <w:r>
          <w:rPr>
            <w:rStyle w:val="Hyperlink"/>
          </w:rPr>
          <w:t>Component Diagram</w:t>
        </w:r>
      </w:hyperlink>
    </w:p>
    <w:p w:rsidR="001F6943" w:rsidRDefault="00701CA5">
      <w:pPr>
        <w:pStyle w:val="Compact"/>
        <w:numPr>
          <w:ilvl w:val="1"/>
          <w:numId w:val="4"/>
        </w:numPr>
      </w:pPr>
      <w:r>
        <w:t xml:space="preserve">2.3 </w:t>
      </w:r>
      <w:hyperlink w:anchor="X80c4008e5e12e099ae31bcc06de1c28d2ec8607">
        <w:r>
          <w:rPr>
            <w:rStyle w:val="Hyperlink"/>
          </w:rPr>
          <w:t>Deployment Model</w:t>
        </w:r>
      </w:hyperlink>
    </w:p>
    <w:p w:rsidR="001F6943" w:rsidRDefault="00701CA5">
      <w:pPr>
        <w:numPr>
          <w:ilvl w:val="0"/>
          <w:numId w:val="2"/>
        </w:numPr>
      </w:pPr>
      <w:hyperlink w:anchor="X207c42dc9699dbfa2d40baada8c9a55d7a8e12f">
        <w:r>
          <w:rPr>
            <w:rStyle w:val="Hyperlink"/>
          </w:rPr>
          <w:t>Database Design</w:t>
        </w:r>
      </w:hyperlink>
    </w:p>
    <w:p w:rsidR="001F6943" w:rsidRDefault="00701CA5">
      <w:pPr>
        <w:pStyle w:val="Compact"/>
        <w:numPr>
          <w:ilvl w:val="1"/>
          <w:numId w:val="5"/>
        </w:numPr>
      </w:pPr>
      <w:r>
        <w:t xml:space="preserve">3.1 </w:t>
      </w:r>
      <w:hyperlink w:anchor="X27933627512136a6fe9d382d46098a66a3fa6fa">
        <w:r>
          <w:rPr>
            <w:rStyle w:val="Hyperlink"/>
          </w:rPr>
          <w:t>Database Management System</w:t>
        </w:r>
      </w:hyperlink>
    </w:p>
    <w:p w:rsidR="001F6943" w:rsidRDefault="00701CA5">
      <w:pPr>
        <w:pStyle w:val="Compact"/>
        <w:numPr>
          <w:ilvl w:val="1"/>
          <w:numId w:val="5"/>
        </w:numPr>
      </w:pPr>
      <w:r>
        <w:t xml:space="preserve">3.2 </w:t>
      </w:r>
      <w:hyperlink w:anchor="X4d22979c65beb20f20ef650ae7ee31458e3db37">
        <w:r>
          <w:rPr>
            <w:rStyle w:val="Hyperlink"/>
          </w:rPr>
          <w:t>Data Models</w:t>
        </w:r>
      </w:hyperlink>
    </w:p>
    <w:p w:rsidR="001F6943" w:rsidRDefault="00701CA5">
      <w:pPr>
        <w:pStyle w:val="Compact"/>
        <w:numPr>
          <w:ilvl w:val="1"/>
          <w:numId w:val="5"/>
        </w:numPr>
      </w:pPr>
      <w:r>
        <w:t xml:space="preserve">3.3 </w:t>
      </w:r>
      <w:hyperlink w:anchor="Xa47d2066a23f94a8fd1dac11b671f86d22b2aa3">
        <w:r>
          <w:rPr>
            <w:rStyle w:val="Hyperlink"/>
          </w:rPr>
          <w:t>Schema Definitions</w:t>
        </w:r>
      </w:hyperlink>
    </w:p>
    <w:p w:rsidR="001F6943" w:rsidRDefault="00701CA5">
      <w:pPr>
        <w:pStyle w:val="Compact"/>
        <w:numPr>
          <w:ilvl w:val="1"/>
          <w:numId w:val="5"/>
        </w:numPr>
      </w:pPr>
      <w:r>
        <w:t xml:space="preserve">3.4 </w:t>
      </w:r>
      <w:hyperlink w:anchor="Xa3bf5026faf256edf63a43a8f8d51ee33fbc70e">
        <w:r>
          <w:rPr>
            <w:rStyle w:val="Hyperlink"/>
          </w:rPr>
          <w:t>Data Dictionary</w:t>
        </w:r>
      </w:hyperlink>
    </w:p>
    <w:p w:rsidR="001F6943" w:rsidRDefault="00701CA5">
      <w:pPr>
        <w:pStyle w:val="Compact"/>
        <w:numPr>
          <w:ilvl w:val="1"/>
          <w:numId w:val="5"/>
        </w:numPr>
      </w:pPr>
      <w:r>
        <w:t xml:space="preserve">3.5 </w:t>
      </w:r>
      <w:hyperlink w:anchor="X10cbf623a50007c1a971962d0c423ee856f338d">
        <w:r>
          <w:rPr>
            <w:rStyle w:val="Hyperlink"/>
          </w:rPr>
          <w:t>Database Optimization Strategy</w:t>
        </w:r>
      </w:hyperlink>
    </w:p>
    <w:p w:rsidR="001F6943" w:rsidRDefault="00701CA5">
      <w:pPr>
        <w:numPr>
          <w:ilvl w:val="0"/>
          <w:numId w:val="2"/>
        </w:numPr>
      </w:pPr>
      <w:hyperlink w:anchor="X50654218cd8c97b63cc440d25cc759505961bd8">
        <w:r>
          <w:rPr>
            <w:rStyle w:val="Hyperlink"/>
          </w:rPr>
          <w:t>User Interface Design</w:t>
        </w:r>
      </w:hyperlink>
    </w:p>
    <w:p w:rsidR="001F6943" w:rsidRDefault="00701CA5">
      <w:pPr>
        <w:pStyle w:val="Compact"/>
        <w:numPr>
          <w:ilvl w:val="1"/>
          <w:numId w:val="6"/>
        </w:numPr>
      </w:pPr>
      <w:r>
        <w:t xml:space="preserve">4.1 </w:t>
      </w:r>
      <w:hyperlink w:anchor="X9de8e5b45ce68f346b1cc38c139307b75b6baf5">
        <w:r>
          <w:rPr>
            <w:rStyle w:val="Hyperlink"/>
          </w:rPr>
          <w:t>Design Principles</w:t>
        </w:r>
      </w:hyperlink>
    </w:p>
    <w:p w:rsidR="001F6943" w:rsidRDefault="00701CA5">
      <w:pPr>
        <w:pStyle w:val="Compact"/>
        <w:numPr>
          <w:ilvl w:val="1"/>
          <w:numId w:val="6"/>
        </w:numPr>
      </w:pPr>
      <w:r>
        <w:t xml:space="preserve">4.2 </w:t>
      </w:r>
      <w:hyperlink w:anchor="X2cdde27ddb4f140a9c35de9d2561a30b674a7f0">
        <w:r>
          <w:rPr>
            <w:rStyle w:val="Hyperlink"/>
          </w:rPr>
          <w:t>Screen Layout Templates</w:t>
        </w:r>
      </w:hyperlink>
    </w:p>
    <w:p w:rsidR="001F6943" w:rsidRDefault="00701CA5">
      <w:pPr>
        <w:pStyle w:val="Compact"/>
        <w:numPr>
          <w:ilvl w:val="1"/>
          <w:numId w:val="6"/>
        </w:numPr>
      </w:pPr>
      <w:r>
        <w:t xml:space="preserve">4.3 </w:t>
      </w:r>
      <w:hyperlink w:anchor="Xc86bd83ae38fbf23f6c56650be34bca50bca426">
        <w:r>
          <w:rPr>
            <w:rStyle w:val="Hyperlink"/>
          </w:rPr>
          <w:t>UI Component Library</w:t>
        </w:r>
      </w:hyperlink>
    </w:p>
    <w:p w:rsidR="001F6943" w:rsidRDefault="00701CA5">
      <w:pPr>
        <w:pStyle w:val="Compact"/>
        <w:numPr>
          <w:ilvl w:val="1"/>
          <w:numId w:val="6"/>
        </w:numPr>
      </w:pPr>
      <w:r>
        <w:t xml:space="preserve">4.4 </w:t>
      </w:r>
      <w:hyperlink w:anchor="X24eae82529d8854ba3f52092179627dfe3b3a83">
        <w:r>
          <w:rPr>
            <w:rStyle w:val="Hyperlink"/>
          </w:rPr>
          <w:t>Navigation Map</w:t>
        </w:r>
      </w:hyperlink>
    </w:p>
    <w:p w:rsidR="001F6943" w:rsidRDefault="00701CA5">
      <w:pPr>
        <w:pStyle w:val="Compact"/>
        <w:numPr>
          <w:ilvl w:val="1"/>
          <w:numId w:val="6"/>
        </w:numPr>
      </w:pPr>
      <w:r>
        <w:t xml:space="preserve">4.5 </w:t>
      </w:r>
      <w:hyperlink w:anchor="Xbac23761218df4001ea4e27a392958c1c55dd8f">
        <w:r>
          <w:rPr>
            <w:rStyle w:val="Hyperlink"/>
          </w:rPr>
          <w:t>Screen Mockups</w:t>
        </w:r>
      </w:hyperlink>
    </w:p>
    <w:p w:rsidR="001F6943" w:rsidRDefault="00701CA5">
      <w:pPr>
        <w:numPr>
          <w:ilvl w:val="0"/>
          <w:numId w:val="2"/>
        </w:numPr>
      </w:pPr>
      <w:hyperlink w:anchor="Xf1c5de4ef166a2e585c6d43a6ae34496e5e09cf">
        <w:r>
          <w:rPr>
            <w:rStyle w:val="Hyperlink"/>
          </w:rPr>
          <w:t>Module Design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t xml:space="preserve">5.1 </w:t>
      </w:r>
      <w:hyperlink w:anchor="X2f254005997bb0a8f0b3a66b6783f9bb92a6381">
        <w:r>
          <w:rPr>
            <w:rStyle w:val="Hyperlink"/>
          </w:rPr>
          <w:t>Product Management Module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t xml:space="preserve">5.2 </w:t>
      </w:r>
      <w:hyperlink w:anchor="X7e1ebddb70e7727bce1cd57427949a34505d460">
        <w:r>
          <w:rPr>
            <w:rStyle w:val="Hyperlink"/>
          </w:rPr>
          <w:t>Billing Module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t xml:space="preserve">5.3 </w:t>
      </w:r>
      <w:hyperlink w:anchor="Xa60969fd2cd3de9b5e4d2abddfa3a3dc2189c2f">
        <w:r>
          <w:rPr>
            <w:rStyle w:val="Hyperlink"/>
          </w:rPr>
          <w:t>Inventory Management Module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t xml:space="preserve">5.4 </w:t>
      </w:r>
      <w:hyperlink w:anchor="Xebf122658c78e7458fa4bb6c7aeb5d5b45ca286">
        <w:r>
          <w:rPr>
            <w:rStyle w:val="Hyperlink"/>
          </w:rPr>
          <w:t>Reporting Module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t xml:space="preserve">5.5 </w:t>
      </w:r>
      <w:hyperlink w:anchor="X0c570317bd6f17efc6b9374e53439a5fd324994">
        <w:r>
          <w:rPr>
            <w:rStyle w:val="Hyperlink"/>
          </w:rPr>
          <w:t>Supplier Management Module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lastRenderedPageBreak/>
        <w:t xml:space="preserve">5.6 </w:t>
      </w:r>
      <w:hyperlink w:anchor="Xe9d653b35fb4caa83e27fe7a9ae0b9b2e28d0ae">
        <w:r>
          <w:rPr>
            <w:rStyle w:val="Hyperlink"/>
          </w:rPr>
          <w:t>User Authentication Module</w:t>
        </w:r>
      </w:hyperlink>
    </w:p>
    <w:p w:rsidR="001F6943" w:rsidRDefault="00701CA5">
      <w:pPr>
        <w:pStyle w:val="Compact"/>
        <w:numPr>
          <w:ilvl w:val="1"/>
          <w:numId w:val="7"/>
        </w:numPr>
      </w:pPr>
      <w:r>
        <w:t xml:space="preserve">5.7 </w:t>
      </w:r>
      <w:hyperlink w:anchor="Xfc515074df593a8cfe79ad8ce12aae359e3629e">
        <w:r>
          <w:rPr>
            <w:rStyle w:val="Hyperlink"/>
          </w:rPr>
          <w:t>Backup/Restore Module</w:t>
        </w:r>
      </w:hyperlink>
    </w:p>
    <w:p w:rsidR="001F6943" w:rsidRDefault="00701CA5">
      <w:pPr>
        <w:numPr>
          <w:ilvl w:val="0"/>
          <w:numId w:val="2"/>
        </w:numPr>
      </w:pPr>
      <w:hyperlink w:anchor="Xff05e0494e870022adbf43d834460be2fd5a492">
        <w:r>
          <w:rPr>
            <w:rStyle w:val="Hyperlink"/>
          </w:rPr>
          <w:t>Process Flows</w:t>
        </w:r>
      </w:hyperlink>
    </w:p>
    <w:p w:rsidR="001F6943" w:rsidRDefault="00701CA5">
      <w:pPr>
        <w:pStyle w:val="Compact"/>
        <w:numPr>
          <w:ilvl w:val="1"/>
          <w:numId w:val="8"/>
        </w:numPr>
      </w:pPr>
      <w:r>
        <w:t xml:space="preserve">6.1 </w:t>
      </w:r>
      <w:hyperlink w:anchor="Xf648dc69de968c372ad6f3221a0b44a67bcbfaa">
        <w:r>
          <w:rPr>
            <w:rStyle w:val="Hyperlink"/>
          </w:rPr>
          <w:t>Billing Process</w:t>
        </w:r>
      </w:hyperlink>
    </w:p>
    <w:p w:rsidR="001F6943" w:rsidRDefault="00701CA5">
      <w:pPr>
        <w:pStyle w:val="Compact"/>
        <w:numPr>
          <w:ilvl w:val="1"/>
          <w:numId w:val="8"/>
        </w:numPr>
      </w:pPr>
      <w:r>
        <w:t xml:space="preserve">6.2 </w:t>
      </w:r>
      <w:hyperlink w:anchor="Xa8e7816e9d166fd6f4c1b5b7a5a17d6cfc4858a">
        <w:r>
          <w:rPr>
            <w:rStyle w:val="Hyperlink"/>
          </w:rPr>
          <w:t>Inventory Update Process</w:t>
        </w:r>
      </w:hyperlink>
    </w:p>
    <w:p w:rsidR="001F6943" w:rsidRDefault="00701CA5">
      <w:pPr>
        <w:pStyle w:val="Compact"/>
        <w:numPr>
          <w:ilvl w:val="1"/>
          <w:numId w:val="8"/>
        </w:numPr>
      </w:pPr>
      <w:r>
        <w:t xml:space="preserve">6.3 </w:t>
      </w:r>
      <w:hyperlink w:anchor="Xa08c9aae773227b5dd7d0c0d8776a9ab6d7db3f">
        <w:r>
          <w:rPr>
            <w:rStyle w:val="Hyperlink"/>
          </w:rPr>
          <w:t>Reporting Process</w:t>
        </w:r>
      </w:hyperlink>
    </w:p>
    <w:p w:rsidR="001F6943" w:rsidRDefault="00701CA5">
      <w:pPr>
        <w:pStyle w:val="Compact"/>
        <w:numPr>
          <w:ilvl w:val="1"/>
          <w:numId w:val="8"/>
        </w:numPr>
      </w:pPr>
      <w:r>
        <w:t xml:space="preserve">6.4 </w:t>
      </w:r>
      <w:hyperlink w:anchor="Xe640ed74f22067c32361fbfc728cae1ae1501f3">
        <w:r>
          <w:rPr>
            <w:rStyle w:val="Hyperlink"/>
          </w:rPr>
          <w:t>Backup Process</w:t>
        </w:r>
      </w:hyperlink>
    </w:p>
    <w:p w:rsidR="001F6943" w:rsidRDefault="00701CA5">
      <w:pPr>
        <w:numPr>
          <w:ilvl w:val="0"/>
          <w:numId w:val="2"/>
        </w:numPr>
      </w:pPr>
      <w:hyperlink w:anchor="X5bf9f1a22057d220651d1414e50127595ef0223">
        <w:r>
          <w:rPr>
            <w:rStyle w:val="Hyperlink"/>
          </w:rPr>
          <w:t>Data Flow Diagrams</w:t>
        </w:r>
      </w:hyperlink>
    </w:p>
    <w:p w:rsidR="001F6943" w:rsidRDefault="00701CA5">
      <w:pPr>
        <w:pStyle w:val="Compact"/>
        <w:numPr>
          <w:ilvl w:val="1"/>
          <w:numId w:val="9"/>
        </w:numPr>
      </w:pPr>
      <w:r>
        <w:t xml:space="preserve">7.1 </w:t>
      </w:r>
      <w:hyperlink w:anchor="X736e5a3d145b8169cd080fd5da588de68fe48e0">
        <w:r>
          <w:rPr>
            <w:rStyle w:val="Hyperlink"/>
          </w:rPr>
          <w:t>Context Diagram</w:t>
        </w:r>
      </w:hyperlink>
    </w:p>
    <w:p w:rsidR="001F6943" w:rsidRDefault="00701CA5">
      <w:pPr>
        <w:pStyle w:val="Compact"/>
        <w:numPr>
          <w:ilvl w:val="1"/>
          <w:numId w:val="9"/>
        </w:numPr>
      </w:pPr>
      <w:r>
        <w:t xml:space="preserve">7.2 </w:t>
      </w:r>
      <w:hyperlink w:anchor="X5a64faa108082812c3418ae261da3ed03ebaf33">
        <w:r>
          <w:rPr>
            <w:rStyle w:val="Hyperlink"/>
          </w:rPr>
          <w:t>Level 1 DFD</w:t>
        </w:r>
      </w:hyperlink>
    </w:p>
    <w:p w:rsidR="001F6943" w:rsidRDefault="00701CA5">
      <w:pPr>
        <w:numPr>
          <w:ilvl w:val="0"/>
          <w:numId w:val="2"/>
        </w:numPr>
      </w:pPr>
      <w:hyperlink w:anchor="X66f08edac5b0aa578e1635ff0ec4335c9892d6d">
        <w:r>
          <w:rPr>
            <w:rStyle w:val="Hyperlink"/>
          </w:rPr>
          <w:t>Security Design</w:t>
        </w:r>
      </w:hyperlink>
    </w:p>
    <w:p w:rsidR="001F6943" w:rsidRDefault="00701CA5">
      <w:pPr>
        <w:pStyle w:val="Compact"/>
        <w:numPr>
          <w:ilvl w:val="1"/>
          <w:numId w:val="10"/>
        </w:numPr>
      </w:pPr>
      <w:r>
        <w:t xml:space="preserve">8.1 </w:t>
      </w:r>
      <w:hyperlink w:anchor="X68b024a256de1d002a26aa6a19af43ab11ffa97">
        <w:r>
          <w:rPr>
            <w:rStyle w:val="Hyperlink"/>
          </w:rPr>
          <w:t>Authentication Mechanism</w:t>
        </w:r>
      </w:hyperlink>
    </w:p>
    <w:p w:rsidR="001F6943" w:rsidRDefault="00701CA5">
      <w:pPr>
        <w:pStyle w:val="Compact"/>
        <w:numPr>
          <w:ilvl w:val="1"/>
          <w:numId w:val="10"/>
        </w:numPr>
      </w:pPr>
      <w:r>
        <w:t xml:space="preserve">8.2 </w:t>
      </w:r>
      <w:hyperlink w:anchor="X0fa53614a5bad9b8f678a4df33102c7002a7f95">
        <w:r>
          <w:rPr>
            <w:rStyle w:val="Hyperlink"/>
          </w:rPr>
          <w:t>Data Protection</w:t>
        </w:r>
      </w:hyperlink>
    </w:p>
    <w:p w:rsidR="001F6943" w:rsidRDefault="00701CA5">
      <w:pPr>
        <w:pStyle w:val="Compact"/>
        <w:numPr>
          <w:ilvl w:val="1"/>
          <w:numId w:val="10"/>
        </w:numPr>
      </w:pPr>
      <w:r>
        <w:t xml:space="preserve">8.3 </w:t>
      </w:r>
      <w:hyperlink w:anchor="X3926d672c2100c40b5eaa3abbf6a04886b91bbe">
        <w:r>
          <w:rPr>
            <w:rStyle w:val="Hyperlink"/>
          </w:rPr>
          <w:t>Audit Trail</w:t>
        </w:r>
      </w:hyperlink>
    </w:p>
    <w:p w:rsidR="001F6943" w:rsidRDefault="00701CA5">
      <w:pPr>
        <w:numPr>
          <w:ilvl w:val="0"/>
          <w:numId w:val="2"/>
        </w:numPr>
      </w:pPr>
      <w:hyperlink w:anchor="Xdb013bb3339da315a74e25ead5a2218d3f8efaa">
        <w:r>
          <w:rPr>
            <w:rStyle w:val="Hyperlink"/>
          </w:rPr>
          <w:t>Exception Handling</w:t>
        </w:r>
      </w:hyperlink>
    </w:p>
    <w:p w:rsidR="001F6943" w:rsidRDefault="00701CA5">
      <w:pPr>
        <w:pStyle w:val="Compact"/>
        <w:numPr>
          <w:ilvl w:val="1"/>
          <w:numId w:val="11"/>
        </w:numPr>
      </w:pPr>
      <w:r>
        <w:t xml:space="preserve">9.1 </w:t>
      </w:r>
      <w:hyperlink w:anchor="Xe6c18924ae67cb73efcffc9cbc19fda077c6334">
        <w:r>
          <w:rPr>
            <w:rStyle w:val="Hyperlink"/>
          </w:rPr>
          <w:t>Error Categories</w:t>
        </w:r>
      </w:hyperlink>
    </w:p>
    <w:p w:rsidR="001F6943" w:rsidRDefault="00701CA5">
      <w:pPr>
        <w:pStyle w:val="Compact"/>
        <w:numPr>
          <w:ilvl w:val="1"/>
          <w:numId w:val="11"/>
        </w:numPr>
      </w:pPr>
      <w:r>
        <w:t xml:space="preserve">9.2 </w:t>
      </w:r>
      <w:hyperlink w:anchor="Xf7df65163237d906aa8529838c8ba7fe40ed127">
        <w:r>
          <w:rPr>
            <w:rStyle w:val="Hyperlink"/>
          </w:rPr>
          <w:t>Error Messages</w:t>
        </w:r>
      </w:hyperlink>
    </w:p>
    <w:p w:rsidR="001F6943" w:rsidRDefault="00701CA5">
      <w:pPr>
        <w:pStyle w:val="Compact"/>
        <w:numPr>
          <w:ilvl w:val="1"/>
          <w:numId w:val="11"/>
        </w:numPr>
      </w:pPr>
      <w:r>
        <w:t xml:space="preserve">9.3 </w:t>
      </w:r>
      <w:hyperlink w:anchor="X26ccb81a79ff534a549b52da9e5608019aa71aa">
        <w:r>
          <w:rPr>
            <w:rStyle w:val="Hyperlink"/>
          </w:rPr>
          <w:t>Recovery Procedures</w:t>
        </w:r>
      </w:hyperlink>
    </w:p>
    <w:p w:rsidR="001F6943" w:rsidRDefault="00701CA5">
      <w:pPr>
        <w:numPr>
          <w:ilvl w:val="0"/>
          <w:numId w:val="2"/>
        </w:numPr>
      </w:pPr>
      <w:hyperlink w:anchor="X8cb50c8fa5db4e12befc846d9fbeb1d96bd9540">
        <w:r>
          <w:rPr>
            <w:rStyle w:val="Hyperlink"/>
          </w:rPr>
          <w:t>Testing Strategy</w:t>
        </w:r>
      </w:hyperlink>
    </w:p>
    <w:p w:rsidR="001F6943" w:rsidRDefault="00701CA5">
      <w:pPr>
        <w:pStyle w:val="Compact"/>
        <w:numPr>
          <w:ilvl w:val="1"/>
          <w:numId w:val="12"/>
        </w:numPr>
      </w:pPr>
      <w:r>
        <w:t xml:space="preserve">10.1 </w:t>
      </w:r>
      <w:hyperlink w:anchor="Xd0765f71e3c344bbbbf70a7c72e4052aeb692f9">
        <w:r>
          <w:rPr>
            <w:rStyle w:val="Hyperlink"/>
          </w:rPr>
          <w:t>Unit Testing</w:t>
        </w:r>
      </w:hyperlink>
    </w:p>
    <w:p w:rsidR="001F6943" w:rsidRDefault="00701CA5">
      <w:pPr>
        <w:pStyle w:val="Compact"/>
        <w:numPr>
          <w:ilvl w:val="1"/>
          <w:numId w:val="12"/>
        </w:numPr>
      </w:pPr>
      <w:r>
        <w:t xml:space="preserve">10.2 </w:t>
      </w:r>
      <w:hyperlink w:anchor="X09732d93160514d246256c49b08320dcfb5f2ff">
        <w:r>
          <w:rPr>
            <w:rStyle w:val="Hyperlink"/>
          </w:rPr>
          <w:t>Integration Testing</w:t>
        </w:r>
      </w:hyperlink>
    </w:p>
    <w:p w:rsidR="001F6943" w:rsidRDefault="00701CA5">
      <w:pPr>
        <w:pStyle w:val="Compact"/>
        <w:numPr>
          <w:ilvl w:val="1"/>
          <w:numId w:val="12"/>
        </w:numPr>
      </w:pPr>
      <w:r>
        <w:t xml:space="preserve">10.3 </w:t>
      </w:r>
      <w:hyperlink w:anchor="Xe6ecfbeff2f3eff329f64496b79a4d2791a7617">
        <w:r>
          <w:rPr>
            <w:rStyle w:val="Hyperlink"/>
          </w:rPr>
          <w:t>System Testing</w:t>
        </w:r>
      </w:hyperlink>
    </w:p>
    <w:p w:rsidR="001F6943" w:rsidRDefault="00701CA5">
      <w:pPr>
        <w:pStyle w:val="Compact"/>
        <w:numPr>
          <w:ilvl w:val="1"/>
          <w:numId w:val="12"/>
        </w:numPr>
      </w:pPr>
      <w:r>
        <w:t xml:space="preserve">10.4 </w:t>
      </w:r>
      <w:hyperlink w:anchor="Xb2d14832af0fc2de11070ad66ca18a6e35c0fa0">
        <w:r>
          <w:rPr>
            <w:rStyle w:val="Hyperlink"/>
          </w:rPr>
          <w:t>User Acceptance Testing</w:t>
        </w:r>
      </w:hyperlink>
    </w:p>
    <w:p w:rsidR="001F6943" w:rsidRDefault="00701CA5">
      <w:pPr>
        <w:numPr>
          <w:ilvl w:val="0"/>
          <w:numId w:val="2"/>
        </w:numPr>
      </w:pPr>
      <w:hyperlink w:anchor="Xa337785b92f16cf0c229f5fc23410f8e8a7e670">
        <w:r>
          <w:rPr>
            <w:rStyle w:val="Hyperlink"/>
          </w:rPr>
          <w:t>Implementation Plan</w:t>
        </w:r>
      </w:hyperlink>
    </w:p>
    <w:p w:rsidR="001F6943" w:rsidRDefault="00701CA5">
      <w:pPr>
        <w:pStyle w:val="Compact"/>
        <w:numPr>
          <w:ilvl w:val="1"/>
          <w:numId w:val="13"/>
        </w:numPr>
      </w:pPr>
      <w:r>
        <w:t xml:space="preserve">11.1 </w:t>
      </w:r>
      <w:hyperlink w:anchor="X421147532b039c74a036bc7b28488b2d4a54986">
        <w:r>
          <w:rPr>
            <w:rStyle w:val="Hyperlink"/>
          </w:rPr>
          <w:t>Development Environment</w:t>
        </w:r>
      </w:hyperlink>
    </w:p>
    <w:p w:rsidR="001F6943" w:rsidRDefault="00701CA5">
      <w:pPr>
        <w:pStyle w:val="Compact"/>
        <w:numPr>
          <w:ilvl w:val="1"/>
          <w:numId w:val="13"/>
        </w:numPr>
      </w:pPr>
      <w:r>
        <w:t xml:space="preserve">11.2 </w:t>
      </w:r>
      <w:hyperlink w:anchor="X01de649acd1b5a419bc9d99fe8157f899a3d817">
        <w:r>
          <w:rPr>
            <w:rStyle w:val="Hyperlink"/>
          </w:rPr>
          <w:t>Technology Stack</w:t>
        </w:r>
      </w:hyperlink>
    </w:p>
    <w:p w:rsidR="001F6943" w:rsidRDefault="00701CA5">
      <w:pPr>
        <w:pStyle w:val="Compact"/>
        <w:numPr>
          <w:ilvl w:val="1"/>
          <w:numId w:val="13"/>
        </w:numPr>
      </w:pPr>
      <w:r>
        <w:t xml:space="preserve">11.3 </w:t>
      </w:r>
      <w:hyperlink w:anchor="Xe6aaabd6306f81f0102588f38cf351c7b14a624">
        <w:r>
          <w:rPr>
            <w:rStyle w:val="Hyperlink"/>
          </w:rPr>
          <w:t>Development Phases</w:t>
        </w:r>
      </w:hyperlink>
    </w:p>
    <w:p w:rsidR="001F6943" w:rsidRDefault="00701CA5">
      <w:pPr>
        <w:pStyle w:val="Compact"/>
        <w:numPr>
          <w:ilvl w:val="1"/>
          <w:numId w:val="13"/>
        </w:numPr>
      </w:pPr>
      <w:r>
        <w:t xml:space="preserve">11.4 </w:t>
      </w:r>
      <w:hyperlink w:anchor="X76c59a76e674215e0e1b716a5c0ecbd76b4c954">
        <w:r>
          <w:rPr>
            <w:rStyle w:val="Hyperlink"/>
          </w:rPr>
          <w:t>Deployment Strategy</w:t>
        </w:r>
      </w:hyperlink>
    </w:p>
    <w:p w:rsidR="001F6943" w:rsidRDefault="00701CA5">
      <w:pPr>
        <w:numPr>
          <w:ilvl w:val="0"/>
          <w:numId w:val="2"/>
        </w:numPr>
      </w:pPr>
      <w:hyperlink w:anchor="X30bfd1d3686d43b794f9c4bf827135f99f553e6">
        <w:r>
          <w:rPr>
            <w:rStyle w:val="Hyperlink"/>
          </w:rPr>
          <w:t>Appendices</w:t>
        </w:r>
      </w:hyperlink>
    </w:p>
    <w:p w:rsidR="001F6943" w:rsidRDefault="00701CA5">
      <w:pPr>
        <w:pStyle w:val="Compact"/>
        <w:numPr>
          <w:ilvl w:val="1"/>
          <w:numId w:val="14"/>
        </w:numPr>
      </w:pPr>
      <w:r>
        <w:t xml:space="preserve">12.1 </w:t>
      </w:r>
      <w:hyperlink w:anchor="X518f40c5434e126148aaef7d84be941ce6c032e">
        <w:r>
          <w:rPr>
            <w:rStyle w:val="Hyperlink"/>
          </w:rPr>
          <w:t>Technical Libraries and Frameworks</w:t>
        </w:r>
      </w:hyperlink>
    </w:p>
    <w:p w:rsidR="00701CA5" w:rsidRDefault="00701CA5" w:rsidP="00701CA5">
      <w:pPr>
        <w:pStyle w:val="Compact"/>
        <w:numPr>
          <w:ilvl w:val="1"/>
          <w:numId w:val="14"/>
        </w:numPr>
        <w:rPr>
          <w:rStyle w:val="Hyperlink"/>
          <w:color w:val="auto"/>
        </w:rPr>
      </w:pPr>
      <w:r>
        <w:t xml:space="preserve">12.2 </w:t>
      </w:r>
      <w:hyperlink w:anchor="Xd57156c244a238332d8dc54053b5a643b7fe90d">
        <w:r>
          <w:rPr>
            <w:rStyle w:val="Hyperlink"/>
          </w:rPr>
          <w:t>API Specifications</w:t>
        </w:r>
      </w:hyperlink>
    </w:p>
    <w:p w:rsidR="00701CA5" w:rsidRDefault="00701CA5" w:rsidP="00701CA5">
      <w:pPr>
        <w:pStyle w:val="Compact"/>
        <w:ind w:left="960"/>
      </w:pPr>
    </w:p>
    <w:p w:rsidR="001F6943" w:rsidRDefault="00701CA5">
      <w:pPr>
        <w:pStyle w:val="Heading2"/>
      </w:pPr>
      <w:bookmarkStart w:id="4" w:name="Xe3d0fc0bea9a42ce7605565d0964033d7f6ee47"/>
      <w:bookmarkEnd w:id="3"/>
      <w:r>
        <w:lastRenderedPageBreak/>
        <w:t>1. Introduction</w:t>
      </w:r>
    </w:p>
    <w:p w:rsidR="001F6943" w:rsidRDefault="00701CA5">
      <w:pPr>
        <w:pStyle w:val="Heading3"/>
      </w:pPr>
      <w:bookmarkStart w:id="5" w:name="Xe94c4103db6bb764aa3b798144b782dac27f424"/>
      <w:r>
        <w:t>1.1 Purpose</w:t>
      </w:r>
    </w:p>
    <w:p w:rsidR="001F6943" w:rsidRDefault="00701CA5">
      <w:pPr>
        <w:pStyle w:val="FirstParagraph"/>
      </w:pPr>
      <w:r>
        <w:t>This Design Specification Document provides the detailed technical design for the Inventory and Billing Management System as outlined in the Software Requirements Specification (SRS). It serves as a blueprint for developers to implement the system using the MERN stack (MongoDB, Express.js, React.js, Node.js) with Electron.js for desktop application capabilities.</w:t>
      </w:r>
    </w:p>
    <w:p w:rsidR="001F6943" w:rsidRDefault="00701CA5">
      <w:pPr>
        <w:pStyle w:val="Heading3"/>
      </w:pPr>
      <w:bookmarkStart w:id="6" w:name="X3378fde8998068a01e48267892e5cd923e9bc15"/>
      <w:bookmarkEnd w:id="5"/>
      <w:r>
        <w:t>1.2 Scope</w:t>
      </w:r>
    </w:p>
    <w:p w:rsidR="001F6943" w:rsidRDefault="00701CA5">
      <w:pPr>
        <w:pStyle w:val="FirstParagraph"/>
      </w:pPr>
      <w:r>
        <w:t>This document covers the complete design of all system components including:</w:t>
      </w:r>
    </w:p>
    <w:p w:rsidR="001F6943" w:rsidRDefault="00701CA5">
      <w:pPr>
        <w:pStyle w:val="Compact"/>
        <w:numPr>
          <w:ilvl w:val="0"/>
          <w:numId w:val="15"/>
        </w:numPr>
      </w:pPr>
      <w:r>
        <w:t>System architecture and component relationships</w:t>
      </w:r>
    </w:p>
    <w:p w:rsidR="001F6943" w:rsidRDefault="00701CA5">
      <w:pPr>
        <w:pStyle w:val="Compact"/>
        <w:numPr>
          <w:ilvl w:val="0"/>
          <w:numId w:val="15"/>
        </w:numPr>
      </w:pPr>
      <w:r>
        <w:t>MongoDB database design</w:t>
      </w:r>
    </w:p>
    <w:p w:rsidR="001F6943" w:rsidRDefault="00701CA5">
      <w:pPr>
        <w:pStyle w:val="Compact"/>
        <w:numPr>
          <w:ilvl w:val="0"/>
          <w:numId w:val="15"/>
        </w:numPr>
      </w:pPr>
      <w:r>
        <w:t>React-based user interfaces</w:t>
      </w:r>
    </w:p>
    <w:p w:rsidR="001F6943" w:rsidRDefault="00701CA5">
      <w:pPr>
        <w:pStyle w:val="Compact"/>
        <w:numPr>
          <w:ilvl w:val="0"/>
          <w:numId w:val="15"/>
        </w:numPr>
      </w:pPr>
      <w:r>
        <w:t>Node.js backend services</w:t>
      </w:r>
    </w:p>
    <w:p w:rsidR="001F6943" w:rsidRDefault="00701CA5">
      <w:pPr>
        <w:pStyle w:val="Compact"/>
        <w:numPr>
          <w:ilvl w:val="0"/>
          <w:numId w:val="15"/>
        </w:numPr>
      </w:pPr>
      <w:r>
        <w:t>Electron.js desktop integration</w:t>
      </w:r>
    </w:p>
    <w:p w:rsidR="001F6943" w:rsidRDefault="00701CA5">
      <w:pPr>
        <w:pStyle w:val="Compact"/>
        <w:numPr>
          <w:ilvl w:val="0"/>
          <w:numId w:val="15"/>
        </w:numPr>
      </w:pPr>
      <w:r>
        <w:t>Module specifications and process flows</w:t>
      </w:r>
    </w:p>
    <w:p w:rsidR="001F6943" w:rsidRDefault="00701CA5">
      <w:pPr>
        <w:pStyle w:val="Compact"/>
        <w:numPr>
          <w:ilvl w:val="0"/>
          <w:numId w:val="15"/>
        </w:numPr>
      </w:pPr>
      <w:r>
        <w:t>Security implementation and testing approaches</w:t>
      </w:r>
    </w:p>
    <w:p w:rsidR="001F6943" w:rsidRDefault="00701CA5">
      <w:pPr>
        <w:pStyle w:val="FirstParagraph"/>
      </w:pPr>
      <w:r>
        <w:t>The design focuses on a cross-platform desktop application using web technologies, designed for offline operation in a single-user environment.</w:t>
      </w:r>
    </w:p>
    <w:p w:rsidR="001F6943" w:rsidRDefault="00701CA5">
      <w:pPr>
        <w:pStyle w:val="Heading3"/>
      </w:pPr>
      <w:bookmarkStart w:id="7" w:name="X8241e2c2f4870e183c18f4839d5b00887fbb26d"/>
      <w:bookmarkEnd w:id="6"/>
      <w:r>
        <w:t>1.3 References</w:t>
      </w:r>
    </w:p>
    <w:p w:rsidR="001F6943" w:rsidRDefault="00701CA5">
      <w:pPr>
        <w:pStyle w:val="Compact"/>
        <w:numPr>
          <w:ilvl w:val="0"/>
          <w:numId w:val="16"/>
        </w:numPr>
      </w:pPr>
      <w:r>
        <w:t>Software Requirements Specification for Inventory and Billing Management System v1.0</w:t>
      </w:r>
    </w:p>
    <w:p w:rsidR="001F6943" w:rsidRDefault="00701CA5">
      <w:pPr>
        <w:pStyle w:val="Compact"/>
        <w:numPr>
          <w:ilvl w:val="0"/>
          <w:numId w:val="16"/>
        </w:numPr>
      </w:pPr>
      <w:r>
        <w:t>Electron.js Application Development Guidelines</w:t>
      </w:r>
    </w:p>
    <w:p w:rsidR="001F6943" w:rsidRDefault="00701CA5">
      <w:pPr>
        <w:pStyle w:val="Compact"/>
        <w:numPr>
          <w:ilvl w:val="0"/>
          <w:numId w:val="16"/>
        </w:numPr>
      </w:pPr>
      <w:r>
        <w:t>MERN Stack Development Best Practices</w:t>
      </w:r>
    </w:p>
    <w:p w:rsidR="001F6943" w:rsidRDefault="00701CA5">
      <w:pPr>
        <w:pStyle w:val="Compact"/>
        <w:numPr>
          <w:ilvl w:val="0"/>
          <w:numId w:val="16"/>
        </w:numPr>
      </w:pPr>
      <w:r>
        <w:t>MongoDB Schema Design Patterns</w:t>
      </w: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1F6943" w:rsidRDefault="00701CA5">
      <w:pPr>
        <w:pStyle w:val="Heading2"/>
      </w:pPr>
      <w:bookmarkStart w:id="8" w:name="Xadffa0c657789d188b7bad67251e99502d9d94d"/>
      <w:bookmarkEnd w:id="4"/>
      <w:bookmarkEnd w:id="7"/>
      <w:r>
        <w:lastRenderedPageBreak/>
        <w:t>2. System Architecture</w:t>
      </w:r>
    </w:p>
    <w:p w:rsidR="001F6943" w:rsidRDefault="00701CA5">
      <w:pPr>
        <w:pStyle w:val="Heading3"/>
      </w:pPr>
      <w:bookmarkStart w:id="9" w:name="Xe4af4147dc8f5cc65dd6ef32128ba32f5bdd3f5"/>
      <w:r>
        <w:t>2.1 Architecture Overview</w:t>
      </w:r>
    </w:p>
    <w:p w:rsidR="001F6943" w:rsidRDefault="00701CA5">
      <w:pPr>
        <w:pStyle w:val="FirstParagraph"/>
      </w:pPr>
      <w:r>
        <w:t>The system will be built using a modified MERN stack architecture with Electron.js:</w:t>
      </w:r>
    </w:p>
    <w:p w:rsidR="001F6943" w:rsidRDefault="00701CA5">
      <w:pPr>
        <w:numPr>
          <w:ilvl w:val="0"/>
          <w:numId w:val="17"/>
        </w:numPr>
      </w:pPr>
      <w:r>
        <w:rPr>
          <w:b/>
          <w:bCs/>
        </w:rPr>
        <w:t>Frontend Layer (Presentation)</w:t>
      </w:r>
      <w:r>
        <w:t>:</w:t>
      </w:r>
    </w:p>
    <w:p w:rsidR="001F6943" w:rsidRDefault="00701CA5">
      <w:pPr>
        <w:pStyle w:val="Compact"/>
        <w:numPr>
          <w:ilvl w:val="1"/>
          <w:numId w:val="18"/>
        </w:numPr>
      </w:pPr>
      <w:r>
        <w:t>React.js components for the user interface</w:t>
      </w:r>
    </w:p>
    <w:p w:rsidR="001F6943" w:rsidRDefault="00701CA5">
      <w:pPr>
        <w:pStyle w:val="Compact"/>
        <w:numPr>
          <w:ilvl w:val="1"/>
          <w:numId w:val="18"/>
        </w:numPr>
      </w:pPr>
      <w:r>
        <w:t>Redux for state management</w:t>
      </w:r>
    </w:p>
    <w:p w:rsidR="001F6943" w:rsidRDefault="00701CA5">
      <w:pPr>
        <w:pStyle w:val="Compact"/>
        <w:numPr>
          <w:ilvl w:val="1"/>
          <w:numId w:val="18"/>
        </w:numPr>
      </w:pPr>
      <w:r>
        <w:t>Material-UI and Tailwind CSS for component library</w:t>
      </w:r>
    </w:p>
    <w:p w:rsidR="001F6943" w:rsidRDefault="00701CA5">
      <w:pPr>
        <w:pStyle w:val="Compact"/>
        <w:numPr>
          <w:ilvl w:val="1"/>
          <w:numId w:val="18"/>
        </w:numPr>
      </w:pPr>
      <w:r>
        <w:t>Electron.js for desktop application wrapper</w:t>
      </w:r>
    </w:p>
    <w:p w:rsidR="001F6943" w:rsidRDefault="00701CA5">
      <w:pPr>
        <w:numPr>
          <w:ilvl w:val="0"/>
          <w:numId w:val="17"/>
        </w:numPr>
      </w:pPr>
      <w:r>
        <w:rPr>
          <w:b/>
          <w:bCs/>
        </w:rPr>
        <w:t>Backend Layer (Business Logic)</w:t>
      </w:r>
      <w:r>
        <w:t>:</w:t>
      </w:r>
    </w:p>
    <w:p w:rsidR="001F6943" w:rsidRDefault="00701CA5">
      <w:pPr>
        <w:pStyle w:val="Compact"/>
        <w:numPr>
          <w:ilvl w:val="1"/>
          <w:numId w:val="19"/>
        </w:numPr>
      </w:pPr>
      <w:r>
        <w:t>Node.js with Express.js for API services</w:t>
      </w:r>
    </w:p>
    <w:p w:rsidR="001F6943" w:rsidRDefault="00701CA5">
      <w:pPr>
        <w:pStyle w:val="Compact"/>
        <w:numPr>
          <w:ilvl w:val="1"/>
          <w:numId w:val="19"/>
        </w:numPr>
      </w:pPr>
      <w:r>
        <w:t>Local API server running within Electron process</w:t>
      </w:r>
    </w:p>
    <w:p w:rsidR="001F6943" w:rsidRDefault="00701CA5">
      <w:pPr>
        <w:pStyle w:val="Compact"/>
        <w:numPr>
          <w:ilvl w:val="1"/>
          <w:numId w:val="19"/>
        </w:numPr>
      </w:pPr>
      <w:r>
        <w:t>Service modules for core business logic</w:t>
      </w:r>
    </w:p>
    <w:p w:rsidR="001F6943" w:rsidRDefault="00701CA5">
      <w:pPr>
        <w:numPr>
          <w:ilvl w:val="0"/>
          <w:numId w:val="17"/>
        </w:numPr>
      </w:pPr>
      <w:r>
        <w:rPr>
          <w:b/>
          <w:bCs/>
        </w:rPr>
        <w:t>Data Layer</w:t>
      </w:r>
      <w:r>
        <w:t>:</w:t>
      </w:r>
    </w:p>
    <w:p w:rsidR="001F6943" w:rsidRDefault="00701CA5">
      <w:pPr>
        <w:pStyle w:val="Compact"/>
        <w:numPr>
          <w:ilvl w:val="1"/>
          <w:numId w:val="20"/>
        </w:numPr>
      </w:pPr>
      <w:r>
        <w:t>MongoDB for NoSQL document storage</w:t>
      </w:r>
    </w:p>
    <w:p w:rsidR="001F6943" w:rsidRDefault="00701CA5">
      <w:pPr>
        <w:pStyle w:val="Compact"/>
        <w:numPr>
          <w:ilvl w:val="1"/>
          <w:numId w:val="20"/>
        </w:numPr>
      </w:pPr>
      <w:r>
        <w:t>Mongoose for object data modeling</w:t>
      </w:r>
    </w:p>
    <w:p w:rsidR="001F6943" w:rsidRDefault="00701CA5">
      <w:pPr>
        <w:pStyle w:val="Compact"/>
        <w:numPr>
          <w:ilvl w:val="1"/>
          <w:numId w:val="20"/>
        </w:numPr>
      </w:pPr>
      <w:r>
        <w:t>Local database instance embedded in the application</w:t>
      </w:r>
    </w:p>
    <w:p w:rsidR="001F6943" w:rsidRDefault="00701CA5">
      <w:pPr>
        <w:pStyle w:val="FirstParagraph"/>
      </w:pPr>
      <w:r>
        <w:t>This architecture allows for:</w:t>
      </w:r>
    </w:p>
    <w:p w:rsidR="001F6943" w:rsidRDefault="00701CA5">
      <w:pPr>
        <w:pStyle w:val="Compact"/>
        <w:numPr>
          <w:ilvl w:val="0"/>
          <w:numId w:val="21"/>
        </w:numPr>
      </w:pPr>
      <w:r>
        <w:t>Offline operation with local database</w:t>
      </w:r>
    </w:p>
    <w:p w:rsidR="001F6943" w:rsidRDefault="00701CA5">
      <w:pPr>
        <w:pStyle w:val="Compact"/>
        <w:numPr>
          <w:ilvl w:val="0"/>
          <w:numId w:val="21"/>
        </w:numPr>
      </w:pPr>
      <w:r>
        <w:t>Rich user interface with React components</w:t>
      </w:r>
    </w:p>
    <w:p w:rsidR="001F6943" w:rsidRDefault="00701CA5">
      <w:pPr>
        <w:pStyle w:val="Compact"/>
        <w:numPr>
          <w:ilvl w:val="0"/>
          <w:numId w:val="21"/>
        </w:numPr>
      </w:pPr>
      <w:r>
        <w:t>Separation of concerns with clear layer boundaries</w:t>
      </w:r>
    </w:p>
    <w:p w:rsidR="001F6943" w:rsidRDefault="00701CA5">
      <w:pPr>
        <w:pStyle w:val="Compact"/>
        <w:numPr>
          <w:ilvl w:val="0"/>
          <w:numId w:val="21"/>
        </w:numPr>
      </w:pPr>
      <w:r>
        <w:t>Cross-platform compatibility (Windows, macOS, Linux)</w:t>
      </w: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701CA5" w:rsidRDefault="00701CA5" w:rsidP="00701CA5">
      <w:pPr>
        <w:pStyle w:val="Compact"/>
      </w:pPr>
    </w:p>
    <w:p w:rsidR="001F6943" w:rsidRDefault="00701CA5">
      <w:pPr>
        <w:pStyle w:val="Heading3"/>
      </w:pPr>
      <w:bookmarkStart w:id="10" w:name="X2ee7709689d2642d5b76facf18762284e6bf546"/>
      <w:bookmarkEnd w:id="9"/>
      <w:r>
        <w:lastRenderedPageBreak/>
        <w:t>2.2 Component Diagram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 Electron.js Application                  │</w:t>
      </w:r>
      <w:r>
        <w:br/>
      </w:r>
      <w:r>
        <w:rPr>
          <w:rStyle w:val="VerbatimChar"/>
        </w:rPr>
        <w:t>│                                     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>│  │              React.js Frontend (Renderer)             │  │</w:t>
      </w:r>
      <w:r>
        <w:br/>
      </w:r>
      <w:r>
        <w:rPr>
          <w:rStyle w:val="VerbatimChar"/>
        </w:rPr>
        <w:t>│  │ ┌─────────────┐ ┌─────────────┐ ┌─────────────────┐   │  │</w:t>
      </w:r>
      <w:r>
        <w:br/>
      </w:r>
      <w:r>
        <w:rPr>
          <w:rStyle w:val="VerbatimChar"/>
        </w:rPr>
        <w:t>│  │ │  Dashboard  │ │   Billing   │ │Product Management│  │  │</w:t>
      </w:r>
      <w:r>
        <w:br/>
      </w:r>
      <w:r>
        <w:rPr>
          <w:rStyle w:val="VerbatimChar"/>
        </w:rPr>
        <w:t>│  │ │ Component   │ │ Component   │ │   Component      │  │  │</w:t>
      </w:r>
      <w:r>
        <w:br/>
      </w:r>
      <w:r>
        <w:rPr>
          <w:rStyle w:val="VerbatimChar"/>
        </w:rPr>
        <w:t>│  │ └─────────────┘ └─────────────┘ └─────────────────┘   │  │</w:t>
      </w:r>
      <w:r>
        <w:br/>
      </w:r>
      <w:r>
        <w:rPr>
          <w:rStyle w:val="VerbatimChar"/>
        </w:rPr>
        <w:t>│  │ ┌─────────────┐ ┌─────────────┐ ┌─────────────────┐   │  │</w:t>
      </w:r>
      <w:r>
        <w:br/>
      </w:r>
      <w:r>
        <w:rPr>
          <w:rStyle w:val="VerbatimChar"/>
        </w:rPr>
        <w:t>│  │ │  Inventory  │ │   Reports   │ │     Settings    │   │  │</w:t>
      </w:r>
      <w:r>
        <w:br/>
      </w:r>
      <w:r>
        <w:rPr>
          <w:rStyle w:val="VerbatimChar"/>
        </w:rPr>
        <w:t>│  │ │ Component   │ │ Component   │ │    Component    │   │  │</w:t>
      </w:r>
      <w:r>
        <w:br/>
      </w:r>
      <w:r>
        <w:rPr>
          <w:rStyle w:val="VerbatimChar"/>
        </w:rPr>
        <w:t>│  │ └─────────────┘ └─────────────┘ └─────────────────┘   │  │</w:t>
      </w:r>
      <w:r>
        <w:br/>
      </w:r>
      <w:r>
        <w:rPr>
          <w:rStyle w:val="VerbatimChar"/>
        </w:rPr>
        <w:t>│  └───────────────────────┬───────────────────────────────┘  │</w:t>
      </w:r>
      <w:r>
        <w:br/>
      </w:r>
      <w:r>
        <w:rPr>
          <w:rStyle w:val="VerbatimChar"/>
        </w:rPr>
        <w:t>│                          │ Redux/Context API                │</w:t>
      </w:r>
      <w:r>
        <w:br/>
      </w:r>
      <w:r>
        <w:rPr>
          <w:rStyle w:val="VerbatimChar"/>
        </w:rPr>
        <w:t>│                          ▼          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>│  │            Node.js Backend (Main Process)             │  │</w:t>
      </w:r>
      <w:r>
        <w:br/>
      </w:r>
      <w:r>
        <w:rPr>
          <w:rStyle w:val="VerbatimChar"/>
        </w:rPr>
        <w:t>│  │ ┌─────────────┐ ┌─────────────┐ ┌─────────────────┐   │  │</w:t>
      </w:r>
      <w:r>
        <w:br/>
      </w:r>
      <w:r>
        <w:rPr>
          <w:rStyle w:val="VerbatimChar"/>
        </w:rPr>
        <w:t>│  │ │  Product    │ │   Billing   │ │Inventory Service │  │  │</w:t>
      </w:r>
      <w:r>
        <w:br/>
      </w:r>
      <w:r>
        <w:rPr>
          <w:rStyle w:val="VerbatimChar"/>
        </w:rPr>
        <w:t>│  │ │  Service    │ │  Service    │ │                  │  │  │</w:t>
      </w:r>
      <w:r>
        <w:br/>
      </w:r>
      <w:r>
        <w:rPr>
          <w:rStyle w:val="VerbatimChar"/>
        </w:rPr>
        <w:t>│  │ └─────────────┘ └─────────────┘ └─────────────────┘   │  │</w:t>
      </w:r>
      <w:r>
        <w:br/>
      </w:r>
      <w:r>
        <w:rPr>
          <w:rStyle w:val="VerbatimChar"/>
        </w:rPr>
        <w:t>│  │ ┌─────────────┐ ┌─────────────┐ ┌─────────────────┐   │  │</w:t>
      </w:r>
      <w:r>
        <w:br/>
      </w:r>
      <w:r>
        <w:rPr>
          <w:rStyle w:val="VerbatimChar"/>
        </w:rPr>
        <w:t>│  │ │  Reporting  │ │  Supplier   │ │  Backup Service │   │  │</w:t>
      </w:r>
      <w:r>
        <w:br/>
      </w:r>
      <w:r>
        <w:rPr>
          <w:rStyle w:val="VerbatimChar"/>
        </w:rPr>
        <w:t>│  │ │  Service    │ │  Service    │ │                  │  │  │</w:t>
      </w:r>
      <w:r>
        <w:br/>
      </w:r>
      <w:r>
        <w:rPr>
          <w:rStyle w:val="VerbatimChar"/>
        </w:rPr>
        <w:t>│  │ └─────────────┘ └─────────────┘ └─────────────────┘   │  │</w:t>
      </w:r>
      <w:r>
        <w:br/>
      </w:r>
      <w:r>
        <w:rPr>
          <w:rStyle w:val="VerbatimChar"/>
        </w:rPr>
        <w:t>│  └───────────────────────┬───────────────────────────────┘  │</w:t>
      </w:r>
      <w:r>
        <w:br/>
      </w:r>
      <w:r>
        <w:rPr>
          <w:rStyle w:val="VerbatimChar"/>
        </w:rPr>
        <w:t>│                          │ Mongoose ODM                     │</w:t>
      </w:r>
      <w:r>
        <w:br/>
      </w:r>
      <w:r>
        <w:rPr>
          <w:rStyle w:val="VerbatimChar"/>
        </w:rPr>
        <w:t>│                          ▼                         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>│  │                  MongoDB Database                     │  │</w:t>
      </w:r>
      <w:r>
        <w:br/>
      </w:r>
      <w:r>
        <w:rPr>
          <w:rStyle w:val="VerbatimChar"/>
        </w:rPr>
        <w:t>│  │  (Embedded local instance or connection to local DB)  │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:rsidR="001F6943" w:rsidRDefault="00701CA5">
      <w:pPr>
        <w:pStyle w:val="Heading3"/>
      </w:pPr>
      <w:bookmarkStart w:id="11" w:name="X80c4008e5e12e099ae31bcc06de1c28d2ec8607"/>
      <w:bookmarkEnd w:id="10"/>
      <w:r>
        <w:t>2.3 Deployment Model</w:t>
      </w:r>
    </w:p>
    <w:p w:rsidR="001F6943" w:rsidRDefault="00701CA5">
      <w:pPr>
        <w:pStyle w:val="FirstParagraph"/>
      </w:pPr>
      <w:r>
        <w:t>The application will be deployed as a standalone Electron desktop application:</w:t>
      </w:r>
    </w:p>
    <w:p w:rsidR="001F6943" w:rsidRDefault="00701CA5">
      <w:pPr>
        <w:pStyle w:val="Compact"/>
        <w:numPr>
          <w:ilvl w:val="0"/>
          <w:numId w:val="22"/>
        </w:numPr>
      </w:pPr>
      <w:r>
        <w:rPr>
          <w:b/>
          <w:bCs/>
        </w:rPr>
        <w:t>Installation</w:t>
      </w:r>
      <w:r>
        <w:t>: Electron packaged installer for Windows, macOS, and Linux</w:t>
      </w:r>
    </w:p>
    <w:p w:rsidR="001F6943" w:rsidRDefault="00701CA5">
      <w:pPr>
        <w:pStyle w:val="Compact"/>
        <w:numPr>
          <w:ilvl w:val="0"/>
          <w:numId w:val="22"/>
        </w:numPr>
      </w:pPr>
      <w:r>
        <w:rPr>
          <w:b/>
          <w:bCs/>
        </w:rPr>
        <w:t>Updates</w:t>
      </w:r>
      <w:r>
        <w:t>: Auto-updater module for version control and updates</w:t>
      </w:r>
    </w:p>
    <w:p w:rsidR="001F6943" w:rsidRDefault="00701CA5">
      <w:pPr>
        <w:pStyle w:val="Compact"/>
        <w:numPr>
          <w:ilvl w:val="0"/>
          <w:numId w:val="22"/>
        </w:numPr>
      </w:pPr>
      <w:r>
        <w:rPr>
          <w:b/>
          <w:bCs/>
        </w:rPr>
        <w:t>Local File Storage</w:t>
      </w:r>
      <w:r>
        <w:t>: Application data stored in structured folders:</w:t>
      </w:r>
    </w:p>
    <w:p w:rsidR="001F6943" w:rsidRDefault="00701CA5">
      <w:pPr>
        <w:pStyle w:val="Compact"/>
        <w:numPr>
          <w:ilvl w:val="1"/>
          <w:numId w:val="23"/>
        </w:numPr>
      </w:pPr>
      <w:r>
        <w:t xml:space="preserve">Database files in </w:t>
      </w:r>
      <w:r>
        <w:rPr>
          <w:rStyle w:val="VerbatimChar"/>
        </w:rPr>
        <w:t>%AppData%\StoreManager\Database\</w:t>
      </w:r>
      <w:r>
        <w:t xml:space="preserve"> (Windows) or equivalent on other platforms</w:t>
      </w:r>
    </w:p>
    <w:p w:rsidR="001F6943" w:rsidRDefault="00701CA5">
      <w:pPr>
        <w:pStyle w:val="Compact"/>
        <w:numPr>
          <w:ilvl w:val="1"/>
          <w:numId w:val="23"/>
        </w:numPr>
      </w:pPr>
      <w:r>
        <w:t>Configuration in user data directory</w:t>
      </w:r>
    </w:p>
    <w:p w:rsidR="001F6943" w:rsidRDefault="00701CA5">
      <w:pPr>
        <w:pStyle w:val="Compact"/>
        <w:numPr>
          <w:ilvl w:val="1"/>
          <w:numId w:val="23"/>
        </w:numPr>
      </w:pPr>
      <w:r>
        <w:t>Backups in user-selected location or default backup directory</w:t>
      </w:r>
    </w:p>
    <w:p w:rsidR="001F6943" w:rsidRDefault="00701CA5">
      <w:pPr>
        <w:pStyle w:val="Compact"/>
        <w:numPr>
          <w:ilvl w:val="1"/>
          <w:numId w:val="23"/>
        </w:numPr>
      </w:pPr>
      <w:r>
        <w:t>Logs in application-specific log directory</w:t>
      </w:r>
    </w:p>
    <w:p w:rsidR="001F6943" w:rsidRDefault="00701CA5">
      <w:pPr>
        <w:pStyle w:val="Heading2"/>
      </w:pPr>
      <w:bookmarkStart w:id="12" w:name="X207c42dc9699dbfa2d40baada8c9a55d7a8e12f"/>
      <w:bookmarkEnd w:id="8"/>
      <w:bookmarkEnd w:id="11"/>
      <w:r>
        <w:lastRenderedPageBreak/>
        <w:t>3. Database Design</w:t>
      </w:r>
    </w:p>
    <w:p w:rsidR="001F6943" w:rsidRDefault="00701CA5">
      <w:pPr>
        <w:pStyle w:val="Heading3"/>
      </w:pPr>
      <w:bookmarkStart w:id="13" w:name="X27933627512136a6fe9d382d46098a66a3fa6fa"/>
      <w:r>
        <w:t>3.1 Database Management System</w:t>
      </w:r>
    </w:p>
    <w:p w:rsidR="001F6943" w:rsidRDefault="00701CA5">
      <w:pPr>
        <w:pStyle w:val="FirstParagraph"/>
      </w:pPr>
      <w:r>
        <w:t>The system will use MongoDB as the NoSQL document database due to:</w:t>
      </w:r>
    </w:p>
    <w:p w:rsidR="001F6943" w:rsidRDefault="00701CA5">
      <w:pPr>
        <w:pStyle w:val="Compact"/>
        <w:numPr>
          <w:ilvl w:val="0"/>
          <w:numId w:val="24"/>
        </w:numPr>
      </w:pPr>
      <w:r>
        <w:t>Schema flexibility for evolving business requirements</w:t>
      </w:r>
    </w:p>
    <w:p w:rsidR="001F6943" w:rsidRDefault="00701CA5">
      <w:pPr>
        <w:pStyle w:val="Compact"/>
        <w:numPr>
          <w:ilvl w:val="0"/>
          <w:numId w:val="24"/>
        </w:numPr>
      </w:pPr>
      <w:r>
        <w:t>JSON-like document storage that maps well to JavaScript objects</w:t>
      </w:r>
    </w:p>
    <w:p w:rsidR="001F6943" w:rsidRDefault="00701CA5">
      <w:pPr>
        <w:pStyle w:val="Compact"/>
        <w:numPr>
          <w:ilvl w:val="0"/>
          <w:numId w:val="24"/>
        </w:numPr>
      </w:pPr>
      <w:r>
        <w:t>Easy integration with Node.js via Mongoose</w:t>
      </w:r>
    </w:p>
    <w:p w:rsidR="001F6943" w:rsidRDefault="00701CA5">
      <w:pPr>
        <w:pStyle w:val="Compact"/>
        <w:numPr>
          <w:ilvl w:val="0"/>
          <w:numId w:val="24"/>
        </w:numPr>
      </w:pPr>
      <w:r>
        <w:t>Embedded MongoDB capability for offline operation</w:t>
      </w:r>
    </w:p>
    <w:p w:rsidR="001F6943" w:rsidRDefault="00701CA5">
      <w:pPr>
        <w:pStyle w:val="Compact"/>
        <w:numPr>
          <w:ilvl w:val="0"/>
          <w:numId w:val="24"/>
        </w:numPr>
      </w:pPr>
      <w:r>
        <w:t>Simple backup and restore operations</w:t>
      </w:r>
    </w:p>
    <w:p w:rsidR="001F6943" w:rsidRDefault="00701CA5">
      <w:pPr>
        <w:pStyle w:val="Compact"/>
        <w:numPr>
          <w:ilvl w:val="0"/>
          <w:numId w:val="24"/>
        </w:numPr>
      </w:pPr>
      <w:r>
        <w:t>Good performance for the expected data volume</w:t>
      </w:r>
    </w:p>
    <w:p w:rsidR="001F6943" w:rsidRDefault="00701CA5">
      <w:pPr>
        <w:pStyle w:val="Heading3"/>
      </w:pPr>
      <w:bookmarkStart w:id="14" w:name="X4d22979c65beb20f20ef650ae7ee31458e3db37"/>
      <w:bookmarkEnd w:id="13"/>
      <w:r>
        <w:t>3.2 Data Models</w:t>
      </w:r>
    </w:p>
    <w:p w:rsidR="001F6943" w:rsidRDefault="00701CA5">
      <w:pPr>
        <w:pStyle w:val="FirstParagraph"/>
      </w:pPr>
      <w:r>
        <w:t>The system will use the following MongoDB collections (equivalent to tables in relational databases):</w:t>
      </w:r>
    </w:p>
    <w:p w:rsidR="003163C3" w:rsidRPr="003163C3" w:rsidRDefault="003163C3" w:rsidP="003163C3">
      <w:pPr>
        <w:pStyle w:val="BodyText"/>
      </w:pPr>
      <w:bookmarkStart w:id="15" w:name="_GoBack"/>
      <w:r>
        <w:rPr>
          <w:noProof/>
        </w:rPr>
        <w:drawing>
          <wp:inline distT="0" distB="0" distL="0" distR="0" wp14:anchorId="5E1042C8" wp14:editId="30DEC9CD">
            <wp:extent cx="5781675" cy="49592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tebase Design.drawi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95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 w:rsidR="001F6943" w:rsidRDefault="00701CA5">
      <w:pPr>
        <w:pStyle w:val="Heading3"/>
      </w:pPr>
      <w:bookmarkStart w:id="16" w:name="Xa47d2066a23f94a8fd1dac11b671f86d22b2aa3"/>
      <w:bookmarkEnd w:id="14"/>
      <w:r>
        <w:lastRenderedPageBreak/>
        <w:t>3.3 Schema Definitions</w:t>
      </w:r>
    </w:p>
    <w:p w:rsidR="001F6943" w:rsidRDefault="00701CA5">
      <w:pPr>
        <w:pStyle w:val="Heading4"/>
      </w:pPr>
      <w:bookmarkStart w:id="17" w:name="products-schema"/>
      <w:r>
        <w:t>Products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Product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scripti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urchasePric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llingPric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antity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i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orderLevel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fgDat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pDat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Numbe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pplie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upplier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ies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tegory'</w:t>
      </w:r>
      <w:r>
        <w:rPr>
          <w:rStyle w:val="NormalTok"/>
        </w:rPr>
        <w:t xml:space="preserve"> }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magePat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sActiv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4"/>
      </w:pPr>
      <w:bookmarkStart w:id="18" w:name="categories-schema"/>
      <w:bookmarkEnd w:id="17"/>
      <w:r>
        <w:t>Categories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Category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scripti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4"/>
      </w:pPr>
      <w:bookmarkStart w:id="19" w:name="suppliers-schema"/>
      <w:bookmarkEnd w:id="18"/>
      <w:r>
        <w:t>Suppliers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Supplier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ntactPers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hon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dres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ote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sActiv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4"/>
      </w:pPr>
      <w:bookmarkStart w:id="20" w:name="users-schema"/>
      <w:bookmarkEnd w:id="19"/>
      <w:r>
        <w:t>Users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User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niq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sswordHash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stLogi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sActiv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4"/>
      </w:pPr>
      <w:bookmarkStart w:id="21" w:name="sales-schema"/>
      <w:bookmarkEnd w:id="20"/>
      <w:r>
        <w:t>Sales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SaleItem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antity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unitPric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otalPric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fi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ale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eTi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AttributeTok"/>
        </w:rPr>
        <w:t>now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ustome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tems</w:t>
      </w:r>
      <w:r>
        <w:rPr>
          <w:rStyle w:val="OperatorTok"/>
        </w:rPr>
        <w:t>:</w:t>
      </w:r>
      <w:r>
        <w:rPr>
          <w:rStyle w:val="NormalTok"/>
        </w:rPr>
        <w:t xml:space="preserve"> [SaleItemSchema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otalAm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c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x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etAmoun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ymentMethod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h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ote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4"/>
      </w:pPr>
      <w:bookmarkStart w:id="22" w:name="inventory_log-schema"/>
      <w:bookmarkEnd w:id="21"/>
      <w:r>
        <w:t>Inventory_Log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ventoryLog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eTi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AttributeTok"/>
        </w:rPr>
        <w:t>now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ldQuantity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ewQuantity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as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ferenceId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ferenceTyp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'Sale', 'Adjustment', etc.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4"/>
      </w:pPr>
      <w:bookmarkStart w:id="23" w:name="inventory_adjust-schema"/>
      <w:bookmarkEnd w:id="22"/>
      <w:r>
        <w:t>Inventory_Adjust Schema</w:t>
      </w:r>
    </w:p>
    <w:p w:rsidR="001F6943" w:rsidRDefault="00701CA5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ventoryAdjustSche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FunctionTok"/>
        </w:rPr>
        <w:t>Schem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eTim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AttributeTok"/>
        </w:rPr>
        <w:t>now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antityChange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quir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aso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mongoose</w:t>
      </w:r>
      <w:r>
        <w:rPr>
          <w:rStyle w:val="OperatorTok"/>
        </w:rPr>
        <w:t>.</w:t>
      </w:r>
      <w:r>
        <w:rPr>
          <w:rStyle w:val="AttributeTok"/>
        </w:rPr>
        <w:t>Schema</w:t>
      </w:r>
      <w:r>
        <w:rPr>
          <w:rStyle w:val="OperatorTok"/>
        </w:rPr>
        <w:t>.</w:t>
      </w:r>
      <w:r>
        <w:rPr>
          <w:rStyle w:val="AttributeTok"/>
        </w:rPr>
        <w:t>Types</w:t>
      </w:r>
      <w:r>
        <w:rPr>
          <w:rStyle w:val="OperatorTok"/>
        </w:rPr>
        <w:t>.</w:t>
      </w:r>
      <w:r>
        <w:rPr>
          <w:rStyle w:val="AttributeTok"/>
        </w:rPr>
        <w:t>Object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timestamp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</w:p>
    <w:p w:rsidR="001F6943" w:rsidRDefault="00701CA5">
      <w:pPr>
        <w:pStyle w:val="Heading3"/>
      </w:pPr>
      <w:bookmarkStart w:id="24" w:name="Xa3bf5026faf256edf63a43a8f8d51ee33fbc70e"/>
      <w:bookmarkEnd w:id="16"/>
      <w:bookmarkEnd w:id="23"/>
      <w:r>
        <w:t>3.4 Data Diction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1"/>
        <w:gridCol w:w="1683"/>
        <w:gridCol w:w="1257"/>
        <w:gridCol w:w="4579"/>
      </w:tblGrid>
      <w:tr w:rsidR="001F6943" w:rsidTr="001F69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Collection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escription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_id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ObjectId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Unique identifier for products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Name of the product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etailed description of the product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urchasePric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Cost price of the product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ellingPric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Retail price of the product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lastRenderedPageBreak/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Current stock level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unit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Unit of measurement (e.g., kg, piece)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reorderLevel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Minimum quantity before reorder alert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mfgDat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Manufacturing date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expDat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Expiration date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batchNumber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Manufacturer batch number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upplier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ObjectId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Reference to supplier document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[ObjectId]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Array of references to category documents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imagePath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ath to product image file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isActiv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Whether product is active in system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createdAt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Record creation timestamp</w:t>
            </w:r>
          </w:p>
        </w:tc>
      </w:tr>
      <w:tr w:rsidR="001F6943"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updatedAt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1F6943" w:rsidRDefault="00701CA5">
            <w:pPr>
              <w:pStyle w:val="Compact"/>
            </w:pPr>
            <w:r>
              <w:t>Record last update timestamp</w:t>
            </w:r>
          </w:p>
        </w:tc>
      </w:tr>
    </w:tbl>
    <w:p w:rsidR="001F6943" w:rsidRDefault="00701CA5">
      <w:pPr>
        <w:pStyle w:val="BodyText"/>
      </w:pPr>
      <w:r>
        <w:t>(Additional data dictionary entries would follow for all collections and fields)</w:t>
      </w:r>
    </w:p>
    <w:p w:rsidR="001F6943" w:rsidRDefault="00701CA5">
      <w:pPr>
        <w:pStyle w:val="Heading3"/>
      </w:pPr>
      <w:bookmarkStart w:id="25" w:name="X10cbf623a50007c1a971962d0c423ee856f338d"/>
      <w:bookmarkEnd w:id="24"/>
      <w:r>
        <w:t>3.5 Database Optimization Strategy</w:t>
      </w:r>
    </w:p>
    <w:p w:rsidR="001F6943" w:rsidRDefault="00701CA5">
      <w:pPr>
        <w:numPr>
          <w:ilvl w:val="0"/>
          <w:numId w:val="25"/>
        </w:numPr>
      </w:pPr>
      <w:r>
        <w:rPr>
          <w:b/>
          <w:bCs/>
        </w:rPr>
        <w:t>Indexing Strategy</w:t>
      </w:r>
      <w:r>
        <w:t>:</w:t>
      </w:r>
    </w:p>
    <w:p w:rsidR="001F6943" w:rsidRDefault="00701CA5">
      <w:pPr>
        <w:pStyle w:val="Compact"/>
        <w:numPr>
          <w:ilvl w:val="1"/>
          <w:numId w:val="26"/>
        </w:numPr>
      </w:pPr>
      <w:r>
        <w:t>Create indexes on frequently queried fields:</w:t>
      </w:r>
    </w:p>
    <w:p w:rsidR="001F6943" w:rsidRDefault="00701CA5">
      <w:pPr>
        <w:pStyle w:val="SourceCode"/>
        <w:numPr>
          <w:ilvl w:val="1"/>
          <w:numId w:val="1"/>
        </w:numPr>
      </w:pPr>
      <w:r>
        <w:rPr>
          <w:rStyle w:val="CommentTok"/>
        </w:rPr>
        <w:t>// Products collection indexes</w:t>
      </w:r>
      <w:r>
        <w:br/>
      </w:r>
      <w:r>
        <w:rPr>
          <w:rStyle w:val="NormalTok"/>
        </w:rPr>
        <w:t>ProductSchema</w:t>
      </w:r>
      <w:r>
        <w:rPr>
          <w:rStyle w:val="OperatorTok"/>
        </w:rPr>
        <w:t>.</w:t>
      </w:r>
      <w:r>
        <w:rPr>
          <w:rStyle w:val="FunctionTok"/>
        </w:rPr>
        <w:t>index</w:t>
      </w:r>
      <w:r>
        <w:rPr>
          <w:rStyle w:val="NormalTok"/>
        </w:rPr>
        <w:t xml:space="preserve">({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Text search on product name</w:t>
      </w:r>
      <w:r>
        <w:br/>
      </w:r>
      <w:r>
        <w:rPr>
          <w:rStyle w:val="NormalTok"/>
        </w:rPr>
        <w:t>ProductSchema</w:t>
      </w:r>
      <w:r>
        <w:rPr>
          <w:rStyle w:val="OperatorTok"/>
        </w:rPr>
        <w:t>.</w:t>
      </w:r>
      <w:r>
        <w:rPr>
          <w:rStyle w:val="FunctionTok"/>
        </w:rPr>
        <w:t>index</w:t>
      </w:r>
      <w:r>
        <w:rPr>
          <w:rStyle w:val="NormalTok"/>
        </w:rPr>
        <w:t xml:space="preserve">({ </w:t>
      </w:r>
      <w:r>
        <w:rPr>
          <w:rStyle w:val="DataTypeTok"/>
        </w:rPr>
        <w:t>suppli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Lookup by supplier</w:t>
      </w:r>
      <w:r>
        <w:br/>
      </w:r>
      <w:r>
        <w:rPr>
          <w:rStyle w:val="NormalTok"/>
        </w:rPr>
        <w:t>ProductSchema</w:t>
      </w:r>
      <w:r>
        <w:rPr>
          <w:rStyle w:val="OperatorTok"/>
        </w:rPr>
        <w:t>.</w:t>
      </w:r>
      <w:r>
        <w:rPr>
          <w:rStyle w:val="FunctionTok"/>
        </w:rPr>
        <w:t>index</w:t>
      </w:r>
      <w:r>
        <w:rPr>
          <w:rStyle w:val="NormalTok"/>
        </w:rPr>
        <w:t xml:space="preserve">({ </w:t>
      </w:r>
      <w:r>
        <w:rPr>
          <w:rStyle w:val="DataTypeTok"/>
        </w:rPr>
        <w:t>categori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Lookup by category</w:t>
      </w:r>
      <w:r>
        <w:br/>
      </w:r>
      <w:r>
        <w:br/>
      </w:r>
      <w:r>
        <w:rPr>
          <w:rStyle w:val="CommentTok"/>
        </w:rPr>
        <w:t>// Sales collection indexes</w:t>
      </w:r>
      <w:r>
        <w:br/>
      </w:r>
      <w:r>
        <w:rPr>
          <w:rStyle w:val="NormalTok"/>
        </w:rPr>
        <w:t>SaleSchema</w:t>
      </w:r>
      <w:r>
        <w:rPr>
          <w:rStyle w:val="OperatorTok"/>
        </w:rPr>
        <w:t>.</w:t>
      </w:r>
      <w:r>
        <w:rPr>
          <w:rStyle w:val="FunctionTok"/>
        </w:rPr>
        <w:t>index</w:t>
      </w:r>
      <w:r>
        <w:rPr>
          <w:rStyle w:val="NormalTok"/>
        </w:rPr>
        <w:t xml:space="preserve">({ </w:t>
      </w:r>
      <w:r>
        <w:rPr>
          <w:rStyle w:val="DataTypeTok"/>
        </w:rPr>
        <w:t>dateTi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ort by date descending</w:t>
      </w:r>
      <w:r>
        <w:br/>
      </w:r>
      <w:r>
        <w:rPr>
          <w:rStyle w:val="NormalTok"/>
        </w:rPr>
        <w:t>SaleSchema</w:t>
      </w:r>
      <w:r>
        <w:rPr>
          <w:rStyle w:val="OperatorTok"/>
        </w:rPr>
        <w:t>.</w:t>
      </w:r>
      <w:r>
        <w:rPr>
          <w:rStyle w:val="FunctionTok"/>
        </w:rPr>
        <w:t>index</w:t>
      </w:r>
      <w:r>
        <w:rPr>
          <w:rStyle w:val="NormalTok"/>
        </w:rPr>
        <w:t xml:space="preserve">({ </w:t>
      </w:r>
      <w:r>
        <w:rPr>
          <w:rStyle w:val="StringTok"/>
        </w:rPr>
        <w:t>'items.product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Lookup by product in items</w:t>
      </w:r>
    </w:p>
    <w:p w:rsidR="001F6943" w:rsidRDefault="00701CA5">
      <w:pPr>
        <w:numPr>
          <w:ilvl w:val="0"/>
          <w:numId w:val="25"/>
        </w:numPr>
      </w:pPr>
      <w:r>
        <w:rPr>
          <w:b/>
          <w:bCs/>
        </w:rPr>
        <w:t>Query Optimization</w:t>
      </w:r>
      <w:r>
        <w:t>:</w:t>
      </w:r>
    </w:p>
    <w:p w:rsidR="001F6943" w:rsidRDefault="00701CA5">
      <w:pPr>
        <w:pStyle w:val="Compact"/>
        <w:numPr>
          <w:ilvl w:val="1"/>
          <w:numId w:val="27"/>
        </w:numPr>
      </w:pPr>
      <w:r>
        <w:t>Use appropriate Mongoose projection and population</w:t>
      </w:r>
    </w:p>
    <w:p w:rsidR="001F6943" w:rsidRDefault="00701CA5">
      <w:pPr>
        <w:pStyle w:val="Compact"/>
        <w:numPr>
          <w:ilvl w:val="1"/>
          <w:numId w:val="27"/>
        </w:numPr>
      </w:pPr>
      <w:r>
        <w:t>Implement MongoDB aggregation pipeline for complex queries</w:t>
      </w:r>
    </w:p>
    <w:p w:rsidR="001F6943" w:rsidRDefault="00701CA5">
      <w:pPr>
        <w:pStyle w:val="Compact"/>
        <w:numPr>
          <w:ilvl w:val="1"/>
          <w:numId w:val="27"/>
        </w:numPr>
      </w:pPr>
      <w:r>
        <w:t>Batch operations for bulk updates/inserts</w:t>
      </w:r>
    </w:p>
    <w:p w:rsidR="001F6943" w:rsidRDefault="00701CA5">
      <w:pPr>
        <w:pStyle w:val="Compact"/>
        <w:numPr>
          <w:ilvl w:val="1"/>
          <w:numId w:val="27"/>
        </w:numPr>
      </w:pPr>
      <w:r>
        <w:t>Implement pagination for large result sets</w:t>
      </w:r>
    </w:p>
    <w:p w:rsidR="001F6943" w:rsidRDefault="00701CA5">
      <w:pPr>
        <w:numPr>
          <w:ilvl w:val="0"/>
          <w:numId w:val="25"/>
        </w:numPr>
      </w:pPr>
      <w:r>
        <w:rPr>
          <w:b/>
          <w:bCs/>
        </w:rPr>
        <w:t>Data Caching</w:t>
      </w:r>
      <w:r>
        <w:t>:</w:t>
      </w:r>
    </w:p>
    <w:p w:rsidR="001F6943" w:rsidRDefault="00701CA5">
      <w:pPr>
        <w:pStyle w:val="Compact"/>
        <w:numPr>
          <w:ilvl w:val="1"/>
          <w:numId w:val="28"/>
        </w:numPr>
      </w:pPr>
      <w:r>
        <w:t>In-memory cache for frequently accessed data</w:t>
      </w:r>
    </w:p>
    <w:p w:rsidR="001F6943" w:rsidRDefault="00701CA5">
      <w:pPr>
        <w:pStyle w:val="Compact"/>
        <w:numPr>
          <w:ilvl w:val="1"/>
          <w:numId w:val="28"/>
        </w:numPr>
      </w:pPr>
      <w:r>
        <w:t>Local storage caching for UI state persistence</w:t>
      </w:r>
    </w:p>
    <w:p w:rsidR="001F6943" w:rsidRDefault="00701CA5">
      <w:pPr>
        <w:pStyle w:val="Compact"/>
        <w:numPr>
          <w:ilvl w:val="1"/>
          <w:numId w:val="28"/>
        </w:numPr>
      </w:pPr>
      <w:r>
        <w:t>Application-level caching of lookup data</w:t>
      </w:r>
    </w:p>
    <w:p w:rsidR="001F6943" w:rsidRDefault="00701CA5">
      <w:pPr>
        <w:numPr>
          <w:ilvl w:val="0"/>
          <w:numId w:val="25"/>
        </w:numPr>
      </w:pPr>
      <w:r>
        <w:rPr>
          <w:b/>
          <w:bCs/>
        </w:rPr>
        <w:t>Database Maintenance</w:t>
      </w:r>
      <w:r>
        <w:t>:</w:t>
      </w:r>
    </w:p>
    <w:p w:rsidR="001F6943" w:rsidRDefault="00701CA5">
      <w:pPr>
        <w:pStyle w:val="Compact"/>
        <w:numPr>
          <w:ilvl w:val="1"/>
          <w:numId w:val="29"/>
        </w:numPr>
      </w:pPr>
      <w:r>
        <w:lastRenderedPageBreak/>
        <w:t>Periodic compaction of database files</w:t>
      </w:r>
    </w:p>
    <w:p w:rsidR="001F6943" w:rsidRDefault="00701CA5">
      <w:pPr>
        <w:pStyle w:val="Compact"/>
        <w:numPr>
          <w:ilvl w:val="1"/>
          <w:numId w:val="29"/>
        </w:numPr>
      </w:pPr>
      <w:r>
        <w:t>Regular validation of document integrity</w:t>
      </w:r>
    </w:p>
    <w:p w:rsidR="001F6943" w:rsidRDefault="00701CA5">
      <w:pPr>
        <w:pStyle w:val="Compact"/>
        <w:numPr>
          <w:ilvl w:val="1"/>
          <w:numId w:val="29"/>
        </w:numPr>
      </w:pPr>
      <w:r>
        <w:t>Automated backup scheduling</w:t>
      </w:r>
    </w:p>
    <w:p w:rsidR="001F6943" w:rsidRDefault="00701CA5">
      <w:pPr>
        <w:pStyle w:val="Heading2"/>
      </w:pPr>
      <w:bookmarkStart w:id="26" w:name="X50654218cd8c97b63cc440d25cc759505961bd8"/>
      <w:bookmarkEnd w:id="12"/>
      <w:bookmarkEnd w:id="25"/>
      <w:r>
        <w:t>4. User Interface Design</w:t>
      </w:r>
    </w:p>
    <w:p w:rsidR="001F6943" w:rsidRDefault="00701CA5">
      <w:pPr>
        <w:pStyle w:val="Heading3"/>
      </w:pPr>
      <w:bookmarkStart w:id="27" w:name="X9de8e5b45ce68f346b1cc38c139307b75b6baf5"/>
      <w:r>
        <w:t>4.1 Design Principles</w:t>
      </w:r>
    </w:p>
    <w:p w:rsidR="001F6943" w:rsidRDefault="00701CA5">
      <w:pPr>
        <w:numPr>
          <w:ilvl w:val="0"/>
          <w:numId w:val="30"/>
        </w:numPr>
      </w:pPr>
      <w:r>
        <w:rPr>
          <w:b/>
          <w:bCs/>
        </w:rPr>
        <w:t>Simplicity First</w:t>
      </w:r>
    </w:p>
    <w:p w:rsidR="001F6943" w:rsidRDefault="00701CA5">
      <w:pPr>
        <w:pStyle w:val="Compact"/>
        <w:numPr>
          <w:ilvl w:val="1"/>
          <w:numId w:val="31"/>
        </w:numPr>
      </w:pPr>
      <w:r>
        <w:t>Clear, uncluttered layouts</w:t>
      </w:r>
    </w:p>
    <w:p w:rsidR="001F6943" w:rsidRDefault="00701CA5">
      <w:pPr>
        <w:pStyle w:val="Compact"/>
        <w:numPr>
          <w:ilvl w:val="1"/>
          <w:numId w:val="31"/>
        </w:numPr>
      </w:pPr>
      <w:r>
        <w:t>Focus on essential information</w:t>
      </w:r>
    </w:p>
    <w:p w:rsidR="001F6943" w:rsidRDefault="00701CA5">
      <w:pPr>
        <w:pStyle w:val="Compact"/>
        <w:numPr>
          <w:ilvl w:val="1"/>
          <w:numId w:val="31"/>
        </w:numPr>
      </w:pPr>
      <w:r>
        <w:t>Progressive disclosure of complex features</w:t>
      </w:r>
    </w:p>
    <w:p w:rsidR="001F6943" w:rsidRDefault="00701CA5">
      <w:pPr>
        <w:numPr>
          <w:ilvl w:val="0"/>
          <w:numId w:val="30"/>
        </w:numPr>
      </w:pPr>
      <w:r>
        <w:rPr>
          <w:b/>
          <w:bCs/>
        </w:rPr>
        <w:t>Consistency</w:t>
      </w:r>
    </w:p>
    <w:p w:rsidR="001F6943" w:rsidRDefault="00701CA5">
      <w:pPr>
        <w:pStyle w:val="Compact"/>
        <w:numPr>
          <w:ilvl w:val="1"/>
          <w:numId w:val="32"/>
        </w:numPr>
      </w:pPr>
      <w:r>
        <w:t>Uniform control placement across all screens</w:t>
      </w:r>
    </w:p>
    <w:p w:rsidR="001F6943" w:rsidRDefault="00701CA5">
      <w:pPr>
        <w:pStyle w:val="Compact"/>
        <w:numPr>
          <w:ilvl w:val="1"/>
          <w:numId w:val="32"/>
        </w:numPr>
      </w:pPr>
      <w:r>
        <w:t>Consistent color scheme and typography</w:t>
      </w:r>
    </w:p>
    <w:p w:rsidR="001F6943" w:rsidRDefault="00701CA5">
      <w:pPr>
        <w:pStyle w:val="Compact"/>
        <w:numPr>
          <w:ilvl w:val="1"/>
          <w:numId w:val="32"/>
        </w:numPr>
      </w:pPr>
      <w:r>
        <w:t>Standard button sizes and placements</w:t>
      </w:r>
    </w:p>
    <w:p w:rsidR="001F6943" w:rsidRDefault="00701CA5">
      <w:pPr>
        <w:numPr>
          <w:ilvl w:val="0"/>
          <w:numId w:val="30"/>
        </w:numPr>
      </w:pPr>
      <w:r>
        <w:rPr>
          <w:b/>
          <w:bCs/>
        </w:rPr>
        <w:t>Visual Hierarchy</w:t>
      </w:r>
    </w:p>
    <w:p w:rsidR="001F6943" w:rsidRDefault="00701CA5">
      <w:pPr>
        <w:pStyle w:val="Compact"/>
        <w:numPr>
          <w:ilvl w:val="1"/>
          <w:numId w:val="33"/>
        </w:numPr>
      </w:pPr>
      <w:r>
        <w:t>Important elements have visual prominence</w:t>
      </w:r>
    </w:p>
    <w:p w:rsidR="001F6943" w:rsidRDefault="00701CA5">
      <w:pPr>
        <w:pStyle w:val="Compact"/>
        <w:numPr>
          <w:ilvl w:val="1"/>
          <w:numId w:val="33"/>
        </w:numPr>
      </w:pPr>
      <w:r>
        <w:t>Related items are visually grouped</w:t>
      </w:r>
    </w:p>
    <w:p w:rsidR="001F6943" w:rsidRDefault="00701CA5">
      <w:pPr>
        <w:pStyle w:val="Compact"/>
        <w:numPr>
          <w:ilvl w:val="1"/>
          <w:numId w:val="33"/>
        </w:numPr>
      </w:pPr>
      <w:r>
        <w:t>Clear section separation with appropriate spacing</w:t>
      </w:r>
    </w:p>
    <w:p w:rsidR="001F6943" w:rsidRDefault="00701CA5">
      <w:pPr>
        <w:numPr>
          <w:ilvl w:val="0"/>
          <w:numId w:val="30"/>
        </w:numPr>
      </w:pPr>
      <w:r>
        <w:rPr>
          <w:b/>
          <w:bCs/>
        </w:rPr>
        <w:t>Error Prevention</w:t>
      </w:r>
    </w:p>
    <w:p w:rsidR="001F6943" w:rsidRDefault="00701CA5">
      <w:pPr>
        <w:pStyle w:val="Compact"/>
        <w:numPr>
          <w:ilvl w:val="1"/>
          <w:numId w:val="34"/>
        </w:numPr>
      </w:pPr>
      <w:r>
        <w:t>Validate input as it's entered</w:t>
      </w:r>
    </w:p>
    <w:p w:rsidR="001F6943" w:rsidRDefault="00701CA5">
      <w:pPr>
        <w:pStyle w:val="Compact"/>
        <w:numPr>
          <w:ilvl w:val="1"/>
          <w:numId w:val="34"/>
        </w:numPr>
      </w:pPr>
      <w:r>
        <w:t>Provide clear feedback on actions</w:t>
      </w:r>
    </w:p>
    <w:p w:rsidR="001F6943" w:rsidRDefault="00701CA5">
      <w:pPr>
        <w:pStyle w:val="Compact"/>
        <w:numPr>
          <w:ilvl w:val="1"/>
          <w:numId w:val="34"/>
        </w:numPr>
      </w:pPr>
      <w:r>
        <w:t>Confirm destructive operations</w:t>
      </w:r>
    </w:p>
    <w:p w:rsidR="001F6943" w:rsidRDefault="00701CA5">
      <w:pPr>
        <w:numPr>
          <w:ilvl w:val="0"/>
          <w:numId w:val="30"/>
        </w:numPr>
      </w:pPr>
      <w:r>
        <w:rPr>
          <w:b/>
          <w:bCs/>
        </w:rPr>
        <w:t>Accessibility</w:t>
      </w:r>
    </w:p>
    <w:p w:rsidR="001F6943" w:rsidRDefault="00701CA5">
      <w:pPr>
        <w:pStyle w:val="Compact"/>
        <w:numPr>
          <w:ilvl w:val="1"/>
          <w:numId w:val="35"/>
        </w:numPr>
      </w:pPr>
      <w:r>
        <w:t>High contrast between text and background</w:t>
      </w:r>
    </w:p>
    <w:p w:rsidR="001F6943" w:rsidRDefault="00701CA5">
      <w:pPr>
        <w:pStyle w:val="Compact"/>
        <w:numPr>
          <w:ilvl w:val="1"/>
          <w:numId w:val="35"/>
        </w:numPr>
      </w:pPr>
      <w:r>
        <w:t>Readable font sizes (minimum 16px)</w:t>
      </w:r>
    </w:p>
    <w:p w:rsidR="001F6943" w:rsidRDefault="00701CA5">
      <w:pPr>
        <w:pStyle w:val="Compact"/>
        <w:numPr>
          <w:ilvl w:val="1"/>
          <w:numId w:val="35"/>
        </w:numPr>
      </w:pPr>
      <w:r>
        <w:t>ARIA attributes for screen reader compatibility</w:t>
      </w:r>
    </w:p>
    <w:p w:rsidR="001F6943" w:rsidRDefault="00701CA5">
      <w:pPr>
        <w:pStyle w:val="Heading3"/>
      </w:pPr>
      <w:bookmarkStart w:id="28" w:name="X2cdde27ddb4f140a9c35de9d2561a30b674a7f0"/>
      <w:bookmarkEnd w:id="27"/>
      <w:r>
        <w:t>4.2 Screen Layout Templates</w:t>
      </w:r>
    </w:p>
    <w:p w:rsidR="001F6943" w:rsidRDefault="00701CA5">
      <w:pPr>
        <w:pStyle w:val="FirstParagraph"/>
      </w:pPr>
      <w:r>
        <w:t>Each screen in the application will follow one of these layout templates:</w:t>
      </w:r>
    </w:p>
    <w:p w:rsidR="001F6943" w:rsidRDefault="00701CA5">
      <w:pPr>
        <w:pStyle w:val="Compact"/>
        <w:numPr>
          <w:ilvl w:val="0"/>
          <w:numId w:val="36"/>
        </w:numPr>
      </w:pPr>
      <w:r>
        <w:rPr>
          <w:b/>
          <w:bCs/>
        </w:rPr>
        <w:t>Dashboard Layout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Logo                                     User | Logout  │</w:t>
      </w:r>
      <w:r>
        <w:br/>
      </w:r>
      <w:r>
        <w:rPr>
          <w:rStyle w:val="VerbatimChar"/>
        </w:rPr>
        <w:t>├─────────────┬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Navigation │               Content Area                │</w:t>
      </w:r>
      <w:r>
        <w:br/>
      </w:r>
      <w:r>
        <w:rPr>
          <w:rStyle w:val="VerbatimChar"/>
        </w:rPr>
        <w:t>│    Menu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lastRenderedPageBreak/>
        <w:t>├─────────────┴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Status Bar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┘</w:t>
      </w:r>
    </w:p>
    <w:p w:rsidR="001F6943" w:rsidRDefault="00701CA5">
      <w:pPr>
        <w:pStyle w:val="Compact"/>
        <w:numPr>
          <w:ilvl w:val="0"/>
          <w:numId w:val="37"/>
        </w:numPr>
      </w:pPr>
      <w:r>
        <w:rPr>
          <w:b/>
          <w:bCs/>
        </w:rPr>
        <w:t>Data Entry Layout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Logo                                     User | Logout  │</w:t>
      </w:r>
      <w:r>
        <w:br/>
      </w:r>
      <w:r>
        <w:rPr>
          <w:rStyle w:val="VerbatimChar"/>
        </w:rPr>
        <w:t>├─────────────┬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Form Title                  Actions       │</w:t>
      </w:r>
      <w:r>
        <w:br/>
      </w:r>
      <w:r>
        <w:rPr>
          <w:rStyle w:val="VerbatimChar"/>
        </w:rPr>
        <w:t>│             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Navigation │                                           │</w:t>
      </w:r>
      <w:r>
        <w:br/>
      </w:r>
      <w:r>
        <w:rPr>
          <w:rStyle w:val="VerbatimChar"/>
        </w:rPr>
        <w:t>│    Menu     │               Form Fields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              Action Buttons              │</w:t>
      </w:r>
      <w:r>
        <w:br/>
      </w:r>
      <w:r>
        <w:rPr>
          <w:rStyle w:val="VerbatimChar"/>
        </w:rPr>
        <w:t>├─────────────┴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Status Bar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┘</w:t>
      </w:r>
    </w:p>
    <w:p w:rsidR="001F6943" w:rsidRDefault="00701CA5">
      <w:pPr>
        <w:pStyle w:val="Compact"/>
        <w:numPr>
          <w:ilvl w:val="0"/>
          <w:numId w:val="38"/>
        </w:numPr>
      </w:pPr>
      <w:r>
        <w:rPr>
          <w:b/>
          <w:bCs/>
        </w:rPr>
        <w:t>List/Grid Layout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Logo                                     User | Logout  │</w:t>
      </w:r>
      <w:r>
        <w:br/>
      </w:r>
      <w:r>
        <w:rPr>
          <w:rStyle w:val="VerbatimChar"/>
        </w:rPr>
        <w:t>├─────────────┬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List Title                 Actions        │</w:t>
      </w:r>
      <w:r>
        <w:br/>
      </w:r>
      <w:r>
        <w:rPr>
          <w:rStyle w:val="VerbatimChar"/>
        </w:rPr>
        <w:t>│             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Navigation │ Search/Filter Controls                    │</w:t>
      </w:r>
      <w:r>
        <w:br/>
      </w:r>
      <w:r>
        <w:rPr>
          <w:rStyle w:val="VerbatimChar"/>
        </w:rPr>
        <w:t>│    Menu     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│          Data Grid / List View            │</w:t>
      </w:r>
      <w:r>
        <w:br/>
      </w:r>
      <w:r>
        <w:rPr>
          <w:rStyle w:val="VerbatimChar"/>
        </w:rPr>
        <w:t>│             │                                           │</w:t>
      </w:r>
      <w:r>
        <w:br/>
      </w:r>
      <w:r>
        <w:rPr>
          <w:rStyle w:val="VerbatimChar"/>
        </w:rPr>
        <w:t>│             ├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│ Pagination                  Summary       │</w:t>
      </w:r>
      <w:r>
        <w:br/>
      </w:r>
      <w:r>
        <w:rPr>
          <w:rStyle w:val="VerbatimChar"/>
        </w:rPr>
        <w:t>├─────────────┴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Status Bar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┘</w:t>
      </w:r>
    </w:p>
    <w:p w:rsidR="001F6943" w:rsidRDefault="00701CA5">
      <w:pPr>
        <w:pStyle w:val="Heading3"/>
      </w:pPr>
      <w:bookmarkStart w:id="29" w:name="Xc86bd83ae38fbf23f6c56650be34bca50bca426"/>
      <w:bookmarkEnd w:id="28"/>
      <w:r>
        <w:t>4.3 UI Component Library</w:t>
      </w:r>
    </w:p>
    <w:p w:rsidR="001F6943" w:rsidRDefault="00701CA5">
      <w:pPr>
        <w:pStyle w:val="FirstParagraph"/>
      </w:pPr>
      <w:r>
        <w:t>The application will use Material-UI as the primary component library:</w:t>
      </w:r>
    </w:p>
    <w:p w:rsidR="001F6943" w:rsidRDefault="00701CA5">
      <w:pPr>
        <w:numPr>
          <w:ilvl w:val="0"/>
          <w:numId w:val="39"/>
        </w:numPr>
      </w:pPr>
      <w:r>
        <w:rPr>
          <w:b/>
          <w:bCs/>
        </w:rPr>
        <w:t>Input Controls</w:t>
      </w:r>
    </w:p>
    <w:p w:rsidR="001F6943" w:rsidRDefault="00701CA5">
      <w:pPr>
        <w:pStyle w:val="Compact"/>
        <w:numPr>
          <w:ilvl w:val="1"/>
          <w:numId w:val="40"/>
        </w:numPr>
      </w:pPr>
      <w:r>
        <w:t>TextField: For single-line text input</w:t>
      </w:r>
    </w:p>
    <w:p w:rsidR="001F6943" w:rsidRDefault="00701CA5">
      <w:pPr>
        <w:pStyle w:val="Compact"/>
        <w:numPr>
          <w:ilvl w:val="1"/>
          <w:numId w:val="40"/>
        </w:numPr>
      </w:pPr>
      <w:r>
        <w:t>NumberField: For numeric input with validation</w:t>
      </w:r>
    </w:p>
    <w:p w:rsidR="001F6943" w:rsidRDefault="00701CA5">
      <w:pPr>
        <w:pStyle w:val="Compact"/>
        <w:numPr>
          <w:ilvl w:val="1"/>
          <w:numId w:val="40"/>
        </w:numPr>
      </w:pPr>
      <w:r>
        <w:t>DatePicker: Calendar-style date selection</w:t>
      </w:r>
    </w:p>
    <w:p w:rsidR="001F6943" w:rsidRDefault="00701CA5">
      <w:pPr>
        <w:pStyle w:val="Compact"/>
        <w:numPr>
          <w:ilvl w:val="1"/>
          <w:numId w:val="40"/>
        </w:numPr>
      </w:pPr>
      <w:r>
        <w:t>Select/Autocomplete: For selection from predefined options</w:t>
      </w:r>
    </w:p>
    <w:p w:rsidR="001F6943" w:rsidRDefault="00701CA5">
      <w:pPr>
        <w:pStyle w:val="Compact"/>
        <w:numPr>
          <w:ilvl w:val="1"/>
          <w:numId w:val="40"/>
        </w:numPr>
      </w:pPr>
      <w:r>
        <w:t>SearchField: Text input with search functionality</w:t>
      </w:r>
    </w:p>
    <w:p w:rsidR="001F6943" w:rsidRDefault="00701CA5">
      <w:pPr>
        <w:numPr>
          <w:ilvl w:val="0"/>
          <w:numId w:val="39"/>
        </w:numPr>
      </w:pPr>
      <w:r>
        <w:rPr>
          <w:b/>
          <w:bCs/>
        </w:rPr>
        <w:t>Information Display</w:t>
      </w:r>
    </w:p>
    <w:p w:rsidR="001F6943" w:rsidRDefault="00701CA5">
      <w:pPr>
        <w:pStyle w:val="Compact"/>
        <w:numPr>
          <w:ilvl w:val="1"/>
          <w:numId w:val="41"/>
        </w:numPr>
      </w:pPr>
      <w:r>
        <w:lastRenderedPageBreak/>
        <w:t>DataGrid: For tabular data display with sorting and filtering</w:t>
      </w:r>
    </w:p>
    <w:p w:rsidR="001F6943" w:rsidRDefault="00701CA5">
      <w:pPr>
        <w:pStyle w:val="Compact"/>
        <w:numPr>
          <w:ilvl w:val="1"/>
          <w:numId w:val="41"/>
        </w:numPr>
      </w:pPr>
      <w:r>
        <w:t>Card: For compact information display</w:t>
      </w:r>
    </w:p>
    <w:p w:rsidR="001F6943" w:rsidRDefault="00701CA5">
      <w:pPr>
        <w:pStyle w:val="Compact"/>
        <w:numPr>
          <w:ilvl w:val="1"/>
          <w:numId w:val="41"/>
        </w:numPr>
      </w:pPr>
      <w:r>
        <w:t>Charts: Using React-ChartJS for visual data representation</w:t>
      </w:r>
    </w:p>
    <w:p w:rsidR="001F6943" w:rsidRDefault="00701CA5">
      <w:pPr>
        <w:pStyle w:val="Compact"/>
        <w:numPr>
          <w:ilvl w:val="1"/>
          <w:numId w:val="41"/>
        </w:numPr>
      </w:pPr>
      <w:r>
        <w:t>Badges/Chips: To show status information</w:t>
      </w:r>
    </w:p>
    <w:p w:rsidR="001F6943" w:rsidRDefault="00701CA5">
      <w:pPr>
        <w:numPr>
          <w:ilvl w:val="0"/>
          <w:numId w:val="39"/>
        </w:numPr>
      </w:pPr>
      <w:r>
        <w:rPr>
          <w:b/>
          <w:bCs/>
        </w:rPr>
        <w:t>Navigation</w:t>
      </w:r>
    </w:p>
    <w:p w:rsidR="001F6943" w:rsidRDefault="00701CA5">
      <w:pPr>
        <w:pStyle w:val="Compact"/>
        <w:numPr>
          <w:ilvl w:val="1"/>
          <w:numId w:val="42"/>
        </w:numPr>
      </w:pPr>
      <w:r>
        <w:t>Drawer: Side navigation menu</w:t>
      </w:r>
    </w:p>
    <w:p w:rsidR="001F6943" w:rsidRDefault="00701CA5">
      <w:pPr>
        <w:pStyle w:val="Compact"/>
        <w:numPr>
          <w:ilvl w:val="1"/>
          <w:numId w:val="42"/>
        </w:numPr>
      </w:pPr>
      <w:r>
        <w:t>Tabs: Secondary navigation within a section</w:t>
      </w:r>
    </w:p>
    <w:p w:rsidR="001F6943" w:rsidRDefault="00701CA5">
      <w:pPr>
        <w:pStyle w:val="Compact"/>
        <w:numPr>
          <w:ilvl w:val="1"/>
          <w:numId w:val="42"/>
        </w:numPr>
      </w:pPr>
      <w:r>
        <w:t>Breadcrumbs: For hierarchical navigation</w:t>
      </w:r>
    </w:p>
    <w:p w:rsidR="001F6943" w:rsidRDefault="00701CA5">
      <w:pPr>
        <w:pStyle w:val="Compact"/>
        <w:numPr>
          <w:ilvl w:val="1"/>
          <w:numId w:val="42"/>
        </w:numPr>
      </w:pPr>
      <w:r>
        <w:t>Buttons: Various button types with consistent styling</w:t>
      </w:r>
    </w:p>
    <w:p w:rsidR="001F6943" w:rsidRDefault="00701CA5">
      <w:pPr>
        <w:numPr>
          <w:ilvl w:val="0"/>
          <w:numId w:val="39"/>
        </w:numPr>
      </w:pPr>
      <w:r>
        <w:rPr>
          <w:b/>
          <w:bCs/>
        </w:rPr>
        <w:t>Notifications</w:t>
      </w:r>
    </w:p>
    <w:p w:rsidR="001F6943" w:rsidRDefault="00701CA5">
      <w:pPr>
        <w:pStyle w:val="Compact"/>
        <w:numPr>
          <w:ilvl w:val="1"/>
          <w:numId w:val="43"/>
        </w:numPr>
      </w:pPr>
      <w:r>
        <w:t>Alert: For important messages</w:t>
      </w:r>
    </w:p>
    <w:p w:rsidR="001F6943" w:rsidRDefault="00701CA5">
      <w:pPr>
        <w:pStyle w:val="Compact"/>
        <w:numPr>
          <w:ilvl w:val="1"/>
          <w:numId w:val="43"/>
        </w:numPr>
      </w:pPr>
      <w:r>
        <w:t>Snackbar: For temporary feedback</w:t>
      </w:r>
    </w:p>
    <w:p w:rsidR="001F6943" w:rsidRDefault="00701CA5">
      <w:pPr>
        <w:pStyle w:val="Compact"/>
        <w:numPr>
          <w:ilvl w:val="1"/>
          <w:numId w:val="43"/>
        </w:numPr>
      </w:pPr>
      <w:r>
        <w:t>Dialog: For confirmations and user decisions</w:t>
      </w:r>
    </w:p>
    <w:p w:rsidR="001F6943" w:rsidRDefault="00701CA5">
      <w:pPr>
        <w:pStyle w:val="Compact"/>
        <w:numPr>
          <w:ilvl w:val="1"/>
          <w:numId w:val="43"/>
        </w:numPr>
      </w:pPr>
      <w:r>
        <w:t>LinearProgress/CircularProgress: For long-running operations</w:t>
      </w:r>
    </w:p>
    <w:p w:rsidR="001F6943" w:rsidRDefault="00701CA5">
      <w:pPr>
        <w:pStyle w:val="Heading3"/>
      </w:pPr>
      <w:bookmarkStart w:id="30" w:name="X24eae82529d8854ba3f52092179627dfe3b3a83"/>
      <w:bookmarkEnd w:id="29"/>
      <w:r>
        <w:t>4.4 Navigation Map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──────┐</w:t>
      </w:r>
      <w:r>
        <w:br/>
      </w:r>
      <w:r>
        <w:rPr>
          <w:rStyle w:val="VerbatimChar"/>
        </w:rPr>
        <w:t>│   Dashboard   │</w:t>
      </w:r>
      <w:r>
        <w:br/>
      </w:r>
      <w:r>
        <w:rPr>
          <w:rStyle w:val="VerbatimChar"/>
        </w:rPr>
        <w:t>└───────┬─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>┌───────┴───────┬────────────┬─────────────┬─────────────┬────────────┐</w:t>
      </w:r>
      <w:r>
        <w:br/>
      </w:r>
      <w:r>
        <w:rPr>
          <w:rStyle w:val="VerbatimChar"/>
        </w:rPr>
        <w:t>│               │            │             │             │            │</w:t>
      </w:r>
      <w:r>
        <w:br/>
      </w:r>
      <w:r>
        <w:rPr>
          <w:rStyle w:val="VerbatimChar"/>
        </w:rPr>
        <w:t>▼               ▼            ▼             ▼             ▼            ▼</w:t>
      </w:r>
      <w:r>
        <w:br/>
      </w:r>
      <w:r>
        <w:rPr>
          <w:rStyle w:val="VerbatimChar"/>
        </w:rPr>
        <w:t>┌───────────┐ ┌────────┐ ┌─────────┐ ┌──────────┐ ┌──────────┐ ┌──────────┐</w:t>
      </w:r>
      <w:r>
        <w:br/>
      </w:r>
      <w:r>
        <w:rPr>
          <w:rStyle w:val="VerbatimChar"/>
        </w:rPr>
        <w:t>│ Products  │ │ Billing│ │Inventory│ │ Reports  │ │Suppliers │ │ Settings │</w:t>
      </w:r>
      <w:r>
        <w:br/>
      </w:r>
      <w:r>
        <w:rPr>
          <w:rStyle w:val="VerbatimChar"/>
        </w:rPr>
        <w:t>└─────┬─────┘ └───┬────┘ └────┬────┘ └────┬─────┘ └────┬─────┘ └────┬─────┘</w:t>
      </w:r>
      <w:r>
        <w:br/>
      </w:r>
      <w:r>
        <w:rPr>
          <w:rStyle w:val="VerbatimChar"/>
        </w:rPr>
        <w:t xml:space="preserve">      │          │           │           │            │            │</w:t>
      </w:r>
      <w:r>
        <w:br/>
      </w:r>
      <w:r>
        <w:rPr>
          <w:rStyle w:val="VerbatimChar"/>
        </w:rPr>
        <w:t>┌─────┴─────┐ ┌──┴────┐ ┌────┴────┐ ┌────┴─────┐ ┌────┴─────┐ ┌────┴─────┐</w:t>
      </w:r>
      <w:r>
        <w:br/>
      </w:r>
      <w:r>
        <w:rPr>
          <w:rStyle w:val="VerbatimChar"/>
        </w:rPr>
        <w:t>│Add Product│ │New Bill│ │  Stock  │ │  Sales  │ │   Add    │ │  User    │</w:t>
      </w:r>
      <w:r>
        <w:br/>
      </w:r>
      <w:r>
        <w:rPr>
          <w:rStyle w:val="VerbatimChar"/>
        </w:rPr>
        <w:t>│Edit Product│ │Bill List│ │ Adjust  │ │  Reports │ │ Supplier │ │ Profile  │</w:t>
      </w:r>
      <w:r>
        <w:br/>
      </w:r>
      <w:r>
        <w:rPr>
          <w:rStyle w:val="VerbatimChar"/>
        </w:rPr>
        <w:t>│List Products│└────────┘ │Low Stock│ │Inventory │ │Supplier  │ │ Backup   │</w:t>
      </w:r>
      <w:r>
        <w:br/>
      </w:r>
      <w:r>
        <w:rPr>
          <w:rStyle w:val="VerbatimChar"/>
        </w:rPr>
        <w:t>└───────────┘            │  History│ │  Reports │ │  List    │ │ Restore  │</w:t>
      </w:r>
      <w:r>
        <w:br/>
      </w:r>
      <w:r>
        <w:rPr>
          <w:rStyle w:val="VerbatimChar"/>
        </w:rPr>
        <w:t xml:space="preserve">                         └─────────┘ │Profit/Loss│└──────────┘ └──────────┘</w:t>
      </w:r>
      <w:r>
        <w:br/>
      </w:r>
      <w:r>
        <w:rPr>
          <w:rStyle w:val="VerbatimChar"/>
        </w:rPr>
        <w:t xml:space="preserve">                                     └──────────┘</w:t>
      </w:r>
    </w:p>
    <w:p w:rsidR="001F6943" w:rsidRDefault="00701CA5">
      <w:pPr>
        <w:pStyle w:val="Heading3"/>
      </w:pPr>
      <w:bookmarkStart w:id="31" w:name="Xbac23761218df4001ea4e27a392958c1c55dd8f"/>
      <w:bookmarkEnd w:id="30"/>
      <w:r>
        <w:t>4.5 Screen Mockups</w:t>
      </w:r>
    </w:p>
    <w:p w:rsidR="001F6943" w:rsidRDefault="00701CA5">
      <w:pPr>
        <w:pStyle w:val="FirstParagraph"/>
      </w:pPr>
      <w:r>
        <w:t>(Detailed mockups for key screens would be included here)</w:t>
      </w:r>
    </w:p>
    <w:p w:rsidR="001F6943" w:rsidRDefault="00701CA5">
      <w:pPr>
        <w:pStyle w:val="Compact"/>
        <w:numPr>
          <w:ilvl w:val="0"/>
          <w:numId w:val="44"/>
        </w:numPr>
      </w:pPr>
      <w:r>
        <w:rPr>
          <w:b/>
          <w:bCs/>
        </w:rPr>
        <w:t>Dashboard Screen</w:t>
      </w:r>
    </w:p>
    <w:p w:rsidR="001F6943" w:rsidRDefault="00701CA5">
      <w:pPr>
        <w:pStyle w:val="Compact"/>
        <w:numPr>
          <w:ilvl w:val="0"/>
          <w:numId w:val="44"/>
        </w:numPr>
      </w:pPr>
      <w:r>
        <w:rPr>
          <w:b/>
          <w:bCs/>
        </w:rPr>
        <w:t>Product Management Screen</w:t>
      </w:r>
    </w:p>
    <w:p w:rsidR="001F6943" w:rsidRDefault="00701CA5">
      <w:pPr>
        <w:pStyle w:val="Compact"/>
        <w:numPr>
          <w:ilvl w:val="0"/>
          <w:numId w:val="44"/>
        </w:numPr>
      </w:pPr>
      <w:r>
        <w:rPr>
          <w:b/>
          <w:bCs/>
        </w:rPr>
        <w:t>Billing Screen</w:t>
      </w:r>
    </w:p>
    <w:p w:rsidR="001F6943" w:rsidRDefault="00701CA5">
      <w:pPr>
        <w:pStyle w:val="Compact"/>
        <w:numPr>
          <w:ilvl w:val="0"/>
          <w:numId w:val="44"/>
        </w:numPr>
      </w:pPr>
      <w:r>
        <w:rPr>
          <w:b/>
          <w:bCs/>
        </w:rPr>
        <w:t>Inventory Management Screen</w:t>
      </w:r>
    </w:p>
    <w:p w:rsidR="001F6943" w:rsidRDefault="00701CA5">
      <w:pPr>
        <w:pStyle w:val="Compact"/>
        <w:numPr>
          <w:ilvl w:val="0"/>
          <w:numId w:val="44"/>
        </w:numPr>
      </w:pPr>
      <w:r>
        <w:rPr>
          <w:b/>
          <w:bCs/>
        </w:rPr>
        <w:t>Reports Screen</w:t>
      </w:r>
    </w:p>
    <w:p w:rsidR="001F6943" w:rsidRDefault="00701CA5">
      <w:pPr>
        <w:pStyle w:val="Heading2"/>
      </w:pPr>
      <w:bookmarkStart w:id="32" w:name="Xf1c5de4ef166a2e585c6d43a6ae34496e5e09cf"/>
      <w:bookmarkEnd w:id="26"/>
      <w:bookmarkEnd w:id="31"/>
      <w:r>
        <w:lastRenderedPageBreak/>
        <w:t>5. Module Design</w:t>
      </w:r>
    </w:p>
    <w:p w:rsidR="001F6943" w:rsidRDefault="00701CA5">
      <w:pPr>
        <w:pStyle w:val="Heading3"/>
      </w:pPr>
      <w:bookmarkStart w:id="33" w:name="X2f254005997bb0a8f0b3a66b6783f9bb92a6381"/>
      <w:r>
        <w:t>5.1 Product Management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Manage all aspects of product data and categorization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45"/>
        </w:numPr>
      </w:pPr>
      <w:r>
        <w:rPr>
          <w:rStyle w:val="VerbatimChar"/>
        </w:rPr>
        <w:t>ProductService</w:t>
      </w:r>
      <w:r>
        <w:t>: Backend service for product operations</w:t>
      </w:r>
    </w:p>
    <w:p w:rsidR="001F6943" w:rsidRDefault="00701CA5">
      <w:pPr>
        <w:pStyle w:val="Compact"/>
        <w:numPr>
          <w:ilvl w:val="0"/>
          <w:numId w:val="45"/>
        </w:numPr>
      </w:pPr>
      <w:r>
        <w:rPr>
          <w:rStyle w:val="VerbatimChar"/>
        </w:rPr>
        <w:t>ProductModel</w:t>
      </w:r>
      <w:r>
        <w:t>: Mongoose model for product data</w:t>
      </w:r>
    </w:p>
    <w:p w:rsidR="001F6943" w:rsidRDefault="00701CA5">
      <w:pPr>
        <w:pStyle w:val="Compact"/>
        <w:numPr>
          <w:ilvl w:val="0"/>
          <w:numId w:val="45"/>
        </w:numPr>
      </w:pPr>
      <w:r>
        <w:rPr>
          <w:rStyle w:val="VerbatimChar"/>
        </w:rPr>
        <w:t>ProductContext</w:t>
      </w:r>
      <w:r>
        <w:t>: React context for product state management</w:t>
      </w:r>
    </w:p>
    <w:p w:rsidR="001F6943" w:rsidRDefault="00701CA5">
      <w:pPr>
        <w:pStyle w:val="Compact"/>
        <w:numPr>
          <w:ilvl w:val="0"/>
          <w:numId w:val="45"/>
        </w:numPr>
      </w:pPr>
      <w:r>
        <w:rPr>
          <w:rStyle w:val="VerbatimChar"/>
        </w:rPr>
        <w:t>ProductForm</w:t>
      </w:r>
      <w:r>
        <w:t>: React component for adding/editing products</w:t>
      </w:r>
    </w:p>
    <w:p w:rsidR="001F6943" w:rsidRDefault="00701CA5">
      <w:pPr>
        <w:pStyle w:val="Compact"/>
        <w:numPr>
          <w:ilvl w:val="0"/>
          <w:numId w:val="45"/>
        </w:numPr>
      </w:pPr>
      <w:r>
        <w:rPr>
          <w:rStyle w:val="VerbatimChar"/>
        </w:rPr>
        <w:t>ProductList</w:t>
      </w:r>
      <w:r>
        <w:t>: React component for displaying products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addProduct(product)</w:t>
      </w:r>
      <w:r>
        <w:t>: Add new product to inventory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updateProduct(id, product)</w:t>
      </w:r>
      <w:r>
        <w:t>: Update existing product details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deleteProduct(id)</w:t>
      </w:r>
      <w:r>
        <w:t>: Mark product as inactive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getProductById(id)</w:t>
      </w:r>
      <w:r>
        <w:t>: Retrieve specific product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searchProducts(query)</w:t>
      </w:r>
      <w:r>
        <w:t>: Search products by name/description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getLowStockProducts()</w:t>
      </w:r>
      <w:r>
        <w:t>: Get products below reorder level</w:t>
      </w:r>
    </w:p>
    <w:p w:rsidR="001F6943" w:rsidRDefault="00701CA5">
      <w:pPr>
        <w:pStyle w:val="Compact"/>
        <w:numPr>
          <w:ilvl w:val="0"/>
          <w:numId w:val="46"/>
        </w:numPr>
      </w:pPr>
      <w:r>
        <w:rPr>
          <w:rStyle w:val="VerbatimChar"/>
        </w:rPr>
        <w:t>assignProductCategory(productId, categoryId)</w:t>
      </w:r>
      <w:r>
        <w:t>: Categorize a product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47"/>
        </w:numPr>
      </w:pPr>
      <w:r>
        <w:rPr>
          <w:rStyle w:val="VerbatimChar"/>
        </w:rPr>
        <w:t>PRODUCT_ADDED</w:t>
      </w:r>
      <w:r>
        <w:t>: Dispatched when new product is added</w:t>
      </w:r>
    </w:p>
    <w:p w:rsidR="001F6943" w:rsidRDefault="00701CA5">
      <w:pPr>
        <w:pStyle w:val="Compact"/>
        <w:numPr>
          <w:ilvl w:val="0"/>
          <w:numId w:val="47"/>
        </w:numPr>
      </w:pPr>
      <w:r>
        <w:rPr>
          <w:rStyle w:val="VerbatimChar"/>
        </w:rPr>
        <w:t>PRODUCT_UPDATED</w:t>
      </w:r>
      <w:r>
        <w:t>: Dispatched when product details change</w:t>
      </w:r>
    </w:p>
    <w:p w:rsidR="001F6943" w:rsidRDefault="00701CA5">
      <w:pPr>
        <w:pStyle w:val="Compact"/>
        <w:numPr>
          <w:ilvl w:val="0"/>
          <w:numId w:val="47"/>
        </w:numPr>
      </w:pPr>
      <w:r>
        <w:rPr>
          <w:rStyle w:val="VerbatimChar"/>
        </w:rPr>
        <w:t>PRODUCT_DELETED</w:t>
      </w:r>
      <w:r>
        <w:t>: Dispatched when product is deleted</w:t>
      </w:r>
    </w:p>
    <w:p w:rsidR="001F6943" w:rsidRDefault="00701CA5">
      <w:pPr>
        <w:pStyle w:val="Compact"/>
        <w:numPr>
          <w:ilvl w:val="0"/>
          <w:numId w:val="47"/>
        </w:numPr>
      </w:pPr>
      <w:r>
        <w:rPr>
          <w:rStyle w:val="VerbatimChar"/>
        </w:rPr>
        <w:t>LOW_STOCK_ALERT</w:t>
      </w:r>
      <w:r>
        <w:t>: Dispatched when product falls below reorder level</w:t>
      </w:r>
    </w:p>
    <w:p w:rsidR="001F6943" w:rsidRDefault="00701CA5">
      <w:pPr>
        <w:pStyle w:val="Heading3"/>
      </w:pPr>
      <w:bookmarkStart w:id="34" w:name="X7e1ebddb70e7727bce1cd57427949a34505d460"/>
      <w:bookmarkEnd w:id="33"/>
      <w:r>
        <w:t>5.2 Billing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Handle all sales transactions and billing operations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48"/>
        </w:numPr>
      </w:pPr>
      <w:r>
        <w:rPr>
          <w:rStyle w:val="VerbatimChar"/>
        </w:rPr>
        <w:t>BillingService</w:t>
      </w:r>
      <w:r>
        <w:t>: Backend service for sales operations</w:t>
      </w:r>
    </w:p>
    <w:p w:rsidR="001F6943" w:rsidRDefault="00701CA5">
      <w:pPr>
        <w:pStyle w:val="Compact"/>
        <w:numPr>
          <w:ilvl w:val="0"/>
          <w:numId w:val="48"/>
        </w:numPr>
      </w:pPr>
      <w:r>
        <w:rPr>
          <w:rStyle w:val="VerbatimChar"/>
        </w:rPr>
        <w:t>SaleModel</w:t>
      </w:r>
      <w:r>
        <w:t>: Mongoose model for sales data</w:t>
      </w:r>
    </w:p>
    <w:p w:rsidR="001F6943" w:rsidRDefault="00701CA5">
      <w:pPr>
        <w:pStyle w:val="Compact"/>
        <w:numPr>
          <w:ilvl w:val="0"/>
          <w:numId w:val="48"/>
        </w:numPr>
      </w:pPr>
      <w:r>
        <w:rPr>
          <w:rStyle w:val="VerbatimChar"/>
        </w:rPr>
        <w:t>BillingContext</w:t>
      </w:r>
      <w:r>
        <w:t>: React context for billing state management</w:t>
      </w:r>
    </w:p>
    <w:p w:rsidR="001F6943" w:rsidRDefault="00701CA5">
      <w:pPr>
        <w:pStyle w:val="Compact"/>
        <w:numPr>
          <w:ilvl w:val="0"/>
          <w:numId w:val="48"/>
        </w:numPr>
      </w:pPr>
      <w:r>
        <w:rPr>
          <w:rStyle w:val="VerbatimChar"/>
        </w:rPr>
        <w:t>BillingForm</w:t>
      </w:r>
      <w:r>
        <w:t>: React component for creating bills</w:t>
      </w:r>
    </w:p>
    <w:p w:rsidR="001F6943" w:rsidRDefault="00701CA5">
      <w:pPr>
        <w:pStyle w:val="Compact"/>
        <w:numPr>
          <w:ilvl w:val="0"/>
          <w:numId w:val="48"/>
        </w:numPr>
      </w:pPr>
      <w:r>
        <w:rPr>
          <w:rStyle w:val="VerbatimChar"/>
        </w:rPr>
        <w:t>SalesList</w:t>
      </w:r>
      <w:r>
        <w:t>: React component for listing sales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createNewSale()</w:t>
      </w:r>
      <w:r>
        <w:t>: Initialize a new sale transaction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addItemToSale(saleId, productId, quantity)</w:t>
      </w:r>
      <w:r>
        <w:t>: Add product to current sale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removeItemFromSale(saleId, itemId)</w:t>
      </w:r>
      <w:r>
        <w:t>: Remove item from current sale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lastRenderedPageBreak/>
        <w:t>updateItemQuantity(saleId, itemId, quantity)</w:t>
      </w:r>
      <w:r>
        <w:t>: Change item quantity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applyDiscount(saleId, discountAmount)</w:t>
      </w:r>
      <w:r>
        <w:t>: Apply discount to sale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calculateTotals(saleId)</w:t>
      </w:r>
      <w:r>
        <w:t>: Calculate subtotal, tax, and final amount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completeSale(saleId, paymentMethod)</w:t>
      </w:r>
      <w:r>
        <w:t>: Finalize sale and process inventory</w:t>
      </w:r>
    </w:p>
    <w:p w:rsidR="001F6943" w:rsidRDefault="00701CA5">
      <w:pPr>
        <w:pStyle w:val="Compact"/>
        <w:numPr>
          <w:ilvl w:val="0"/>
          <w:numId w:val="49"/>
        </w:numPr>
      </w:pPr>
      <w:r>
        <w:rPr>
          <w:rStyle w:val="VerbatimChar"/>
        </w:rPr>
        <w:t>printReceipt(saleId)</w:t>
      </w:r>
      <w:r>
        <w:t>: Generate printable receipt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50"/>
        </w:numPr>
      </w:pPr>
      <w:r>
        <w:rPr>
          <w:rStyle w:val="VerbatimChar"/>
        </w:rPr>
        <w:t>SALE_CREATED</w:t>
      </w:r>
      <w:r>
        <w:t>: Dispatched when new sale is created</w:t>
      </w:r>
    </w:p>
    <w:p w:rsidR="001F6943" w:rsidRDefault="00701CA5">
      <w:pPr>
        <w:pStyle w:val="Compact"/>
        <w:numPr>
          <w:ilvl w:val="0"/>
          <w:numId w:val="50"/>
        </w:numPr>
      </w:pPr>
      <w:r>
        <w:rPr>
          <w:rStyle w:val="VerbatimChar"/>
        </w:rPr>
        <w:t>SALE_UPDATED</w:t>
      </w:r>
      <w:r>
        <w:t>: Dispatched when items are added/removed</w:t>
      </w:r>
    </w:p>
    <w:p w:rsidR="001F6943" w:rsidRDefault="00701CA5">
      <w:pPr>
        <w:pStyle w:val="Compact"/>
        <w:numPr>
          <w:ilvl w:val="0"/>
          <w:numId w:val="50"/>
        </w:numPr>
      </w:pPr>
      <w:r>
        <w:rPr>
          <w:rStyle w:val="VerbatimChar"/>
        </w:rPr>
        <w:t>SALE_COMPLETED</w:t>
      </w:r>
      <w:r>
        <w:t>: Dispatched when sale is finalized</w:t>
      </w:r>
    </w:p>
    <w:p w:rsidR="001F6943" w:rsidRDefault="00701CA5">
      <w:pPr>
        <w:pStyle w:val="Compact"/>
        <w:numPr>
          <w:ilvl w:val="0"/>
          <w:numId w:val="50"/>
        </w:numPr>
      </w:pPr>
      <w:r>
        <w:rPr>
          <w:rStyle w:val="VerbatimChar"/>
        </w:rPr>
        <w:t>INVENTORY_CHANGED</w:t>
      </w:r>
      <w:r>
        <w:t>: Dispatched when sale affects inventory levels</w:t>
      </w:r>
    </w:p>
    <w:p w:rsidR="001F6943" w:rsidRDefault="00701CA5">
      <w:pPr>
        <w:pStyle w:val="Heading3"/>
      </w:pPr>
      <w:bookmarkStart w:id="35" w:name="Xa60969fd2cd3de9b5e4d2abddfa3a3dc2189c2f"/>
      <w:bookmarkEnd w:id="34"/>
      <w:r>
        <w:t>5.3 Inventory Management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Track and manage product inventory levels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51"/>
        </w:numPr>
      </w:pPr>
      <w:r>
        <w:rPr>
          <w:rStyle w:val="VerbatimChar"/>
        </w:rPr>
        <w:t>InventoryService</w:t>
      </w:r>
      <w:r>
        <w:t>: Backend service for inventory operations</w:t>
      </w:r>
    </w:p>
    <w:p w:rsidR="001F6943" w:rsidRDefault="00701CA5">
      <w:pPr>
        <w:pStyle w:val="Compact"/>
        <w:numPr>
          <w:ilvl w:val="0"/>
          <w:numId w:val="51"/>
        </w:numPr>
      </w:pPr>
      <w:r>
        <w:rPr>
          <w:rStyle w:val="VerbatimChar"/>
        </w:rPr>
        <w:t>InventoryLogModel</w:t>
      </w:r>
      <w:r>
        <w:t>: Mongoose model for inventory history</w:t>
      </w:r>
    </w:p>
    <w:p w:rsidR="001F6943" w:rsidRDefault="00701CA5">
      <w:pPr>
        <w:pStyle w:val="Compact"/>
        <w:numPr>
          <w:ilvl w:val="0"/>
          <w:numId w:val="51"/>
        </w:numPr>
      </w:pPr>
      <w:r>
        <w:rPr>
          <w:rStyle w:val="VerbatimChar"/>
        </w:rPr>
        <w:t>InventoryAdjustModel</w:t>
      </w:r>
      <w:r>
        <w:t>: Mongoose model for inventory adjustments</w:t>
      </w:r>
    </w:p>
    <w:p w:rsidR="001F6943" w:rsidRDefault="00701CA5">
      <w:pPr>
        <w:pStyle w:val="Compact"/>
        <w:numPr>
          <w:ilvl w:val="0"/>
          <w:numId w:val="51"/>
        </w:numPr>
      </w:pPr>
      <w:r>
        <w:rPr>
          <w:rStyle w:val="VerbatimChar"/>
        </w:rPr>
        <w:t>InventoryContext</w:t>
      </w:r>
      <w:r>
        <w:t>: React context for inventory state management</w:t>
      </w:r>
    </w:p>
    <w:p w:rsidR="001F6943" w:rsidRDefault="00701CA5">
      <w:pPr>
        <w:pStyle w:val="Compact"/>
        <w:numPr>
          <w:ilvl w:val="0"/>
          <w:numId w:val="51"/>
        </w:numPr>
      </w:pPr>
      <w:r>
        <w:rPr>
          <w:rStyle w:val="VerbatimChar"/>
        </w:rPr>
        <w:t>InventoryForm</w:t>
      </w:r>
      <w:r>
        <w:t>: React component for inventory adjustments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52"/>
        </w:numPr>
      </w:pPr>
      <w:r>
        <w:rPr>
          <w:rStyle w:val="VerbatimChar"/>
        </w:rPr>
        <w:t>adjustInventory(productId, quantityChange, reason)</w:t>
      </w:r>
      <w:r>
        <w:t>: Manual inventory adjustment</w:t>
      </w:r>
    </w:p>
    <w:p w:rsidR="001F6943" w:rsidRDefault="00701CA5">
      <w:pPr>
        <w:pStyle w:val="Compact"/>
        <w:numPr>
          <w:ilvl w:val="0"/>
          <w:numId w:val="52"/>
        </w:numPr>
      </w:pPr>
      <w:r>
        <w:rPr>
          <w:rStyle w:val="VerbatimChar"/>
        </w:rPr>
        <w:t>getInventoryHistory(productId)</w:t>
      </w:r>
      <w:r>
        <w:t>: Retrieve inventory history for product</w:t>
      </w:r>
    </w:p>
    <w:p w:rsidR="001F6943" w:rsidRDefault="00701CA5">
      <w:pPr>
        <w:pStyle w:val="Compact"/>
        <w:numPr>
          <w:ilvl w:val="0"/>
          <w:numId w:val="52"/>
        </w:numPr>
      </w:pPr>
      <w:r>
        <w:rPr>
          <w:rStyle w:val="VerbatimChar"/>
        </w:rPr>
        <w:t>logInventoryChange(productId, oldQty, newQty, reason)</w:t>
      </w:r>
      <w:r>
        <w:t>: Record changes</w:t>
      </w:r>
    </w:p>
    <w:p w:rsidR="001F6943" w:rsidRDefault="00701CA5">
      <w:pPr>
        <w:pStyle w:val="Compact"/>
        <w:numPr>
          <w:ilvl w:val="0"/>
          <w:numId w:val="52"/>
        </w:numPr>
      </w:pPr>
      <w:r>
        <w:rPr>
          <w:rStyle w:val="VerbatimChar"/>
        </w:rPr>
        <w:t>checkLowStockItems()</w:t>
      </w:r>
      <w:r>
        <w:t>: Identify items below reorder level</w:t>
      </w:r>
    </w:p>
    <w:p w:rsidR="001F6943" w:rsidRDefault="00701CA5">
      <w:pPr>
        <w:pStyle w:val="Compact"/>
        <w:numPr>
          <w:ilvl w:val="0"/>
          <w:numId w:val="52"/>
        </w:numPr>
      </w:pPr>
      <w:r>
        <w:rPr>
          <w:rStyle w:val="VerbatimChar"/>
        </w:rPr>
        <w:t>getExpiringItems(daysThreshold)</w:t>
      </w:r>
      <w:r>
        <w:t>: Find items nearing expiration</w:t>
      </w:r>
    </w:p>
    <w:p w:rsidR="001F6943" w:rsidRDefault="00701CA5">
      <w:pPr>
        <w:pStyle w:val="Compact"/>
        <w:numPr>
          <w:ilvl w:val="0"/>
          <w:numId w:val="52"/>
        </w:numPr>
      </w:pPr>
      <w:r>
        <w:rPr>
          <w:rStyle w:val="VerbatimChar"/>
        </w:rPr>
        <w:t>reconcileInventory(actualCounts)</w:t>
      </w:r>
      <w:r>
        <w:t>: Update inventory after physical count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53"/>
        </w:numPr>
      </w:pPr>
      <w:r>
        <w:rPr>
          <w:rStyle w:val="VerbatimChar"/>
        </w:rPr>
        <w:t>INVENTORY_ADJUSTED</w:t>
      </w:r>
      <w:r>
        <w:t>: Dispatched when manual adjustment occurs</w:t>
      </w:r>
    </w:p>
    <w:p w:rsidR="001F6943" w:rsidRDefault="00701CA5">
      <w:pPr>
        <w:pStyle w:val="Compact"/>
        <w:numPr>
          <w:ilvl w:val="0"/>
          <w:numId w:val="53"/>
        </w:numPr>
      </w:pPr>
      <w:r>
        <w:rPr>
          <w:rStyle w:val="VerbatimChar"/>
        </w:rPr>
        <w:t>LOW_STOCK_DETECTED</w:t>
      </w:r>
      <w:r>
        <w:t>: Dispatched when item falls below threshold</w:t>
      </w:r>
    </w:p>
    <w:p w:rsidR="001F6943" w:rsidRDefault="00701CA5">
      <w:pPr>
        <w:pStyle w:val="Compact"/>
        <w:numPr>
          <w:ilvl w:val="0"/>
          <w:numId w:val="53"/>
        </w:numPr>
      </w:pPr>
      <w:r>
        <w:rPr>
          <w:rStyle w:val="VerbatimChar"/>
        </w:rPr>
        <w:t>EXPIRY_APPROACHING</w:t>
      </w:r>
      <w:r>
        <w:t>: Dispatched when items are nearing expiry date</w:t>
      </w:r>
    </w:p>
    <w:p w:rsidR="001F6943" w:rsidRDefault="00701CA5">
      <w:pPr>
        <w:pStyle w:val="Heading3"/>
      </w:pPr>
      <w:bookmarkStart w:id="36" w:name="Xebf122658c78e7458fa4bb6c7aeb5d5b45ca286"/>
      <w:bookmarkEnd w:id="35"/>
      <w:r>
        <w:t>5.4 Reporting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Generate business reports and analytics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54"/>
        </w:numPr>
      </w:pPr>
      <w:r>
        <w:rPr>
          <w:rStyle w:val="VerbatimChar"/>
        </w:rPr>
        <w:t>ReportingService</w:t>
      </w:r>
      <w:r>
        <w:t>: Backend service for report generation</w:t>
      </w:r>
    </w:p>
    <w:p w:rsidR="001F6943" w:rsidRDefault="00701CA5">
      <w:pPr>
        <w:pStyle w:val="Compact"/>
        <w:numPr>
          <w:ilvl w:val="0"/>
          <w:numId w:val="54"/>
        </w:numPr>
      </w:pPr>
      <w:r>
        <w:rPr>
          <w:rStyle w:val="VerbatimChar"/>
        </w:rPr>
        <w:lastRenderedPageBreak/>
        <w:t>ReportContext</w:t>
      </w:r>
      <w:r>
        <w:t>: React context for report state management</w:t>
      </w:r>
    </w:p>
    <w:p w:rsidR="001F6943" w:rsidRDefault="00701CA5">
      <w:pPr>
        <w:pStyle w:val="Compact"/>
        <w:numPr>
          <w:ilvl w:val="0"/>
          <w:numId w:val="54"/>
        </w:numPr>
      </w:pPr>
      <w:r>
        <w:rPr>
          <w:rStyle w:val="VerbatimChar"/>
        </w:rPr>
        <w:t>ReportFilters</w:t>
      </w:r>
      <w:r>
        <w:t>: React component for report parameter selection</w:t>
      </w:r>
    </w:p>
    <w:p w:rsidR="001F6943" w:rsidRDefault="00701CA5">
      <w:pPr>
        <w:pStyle w:val="Compact"/>
        <w:numPr>
          <w:ilvl w:val="0"/>
          <w:numId w:val="54"/>
        </w:numPr>
      </w:pPr>
      <w:r>
        <w:rPr>
          <w:rStyle w:val="VerbatimChar"/>
        </w:rPr>
        <w:t>ReportViewer</w:t>
      </w:r>
      <w:r>
        <w:t>: React component for displaying generated reports</w:t>
      </w:r>
    </w:p>
    <w:p w:rsidR="001F6943" w:rsidRDefault="00701CA5">
      <w:pPr>
        <w:pStyle w:val="Compact"/>
        <w:numPr>
          <w:ilvl w:val="0"/>
          <w:numId w:val="54"/>
        </w:numPr>
      </w:pPr>
      <w:r>
        <w:rPr>
          <w:rStyle w:val="VerbatimChar"/>
        </w:rPr>
        <w:t>ChartComponents</w:t>
      </w:r>
      <w:r>
        <w:t>: React components for visual data representation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55"/>
        </w:numPr>
      </w:pPr>
      <w:r>
        <w:rPr>
          <w:rStyle w:val="VerbatimChar"/>
        </w:rPr>
        <w:t>generateSalesReport(startDate, endDate)</w:t>
      </w:r>
      <w:r>
        <w:t>: Create sales report</w:t>
      </w:r>
    </w:p>
    <w:p w:rsidR="001F6943" w:rsidRDefault="00701CA5">
      <w:pPr>
        <w:pStyle w:val="Compact"/>
        <w:numPr>
          <w:ilvl w:val="0"/>
          <w:numId w:val="55"/>
        </w:numPr>
      </w:pPr>
      <w:r>
        <w:rPr>
          <w:rStyle w:val="VerbatimChar"/>
        </w:rPr>
        <w:t>generateProfitReport(startDate, endDate)</w:t>
      </w:r>
      <w:r>
        <w:t>: Create profit/loss report</w:t>
      </w:r>
    </w:p>
    <w:p w:rsidR="001F6943" w:rsidRDefault="00701CA5">
      <w:pPr>
        <w:pStyle w:val="Compact"/>
        <w:numPr>
          <w:ilvl w:val="0"/>
          <w:numId w:val="55"/>
        </w:numPr>
      </w:pPr>
      <w:r>
        <w:rPr>
          <w:rStyle w:val="VerbatimChar"/>
        </w:rPr>
        <w:t>generateInventoryReport()</w:t>
      </w:r>
      <w:r>
        <w:t>: Create current inventory status report</w:t>
      </w:r>
    </w:p>
    <w:p w:rsidR="001F6943" w:rsidRDefault="00701CA5">
      <w:pPr>
        <w:pStyle w:val="Compact"/>
        <w:numPr>
          <w:ilvl w:val="0"/>
          <w:numId w:val="55"/>
        </w:numPr>
      </w:pPr>
      <w:r>
        <w:rPr>
          <w:rStyle w:val="VerbatimChar"/>
        </w:rPr>
        <w:t>generateProductPerformanceReport()</w:t>
      </w:r>
      <w:r>
        <w:t>: Analyze product sales performance</w:t>
      </w:r>
    </w:p>
    <w:p w:rsidR="001F6943" w:rsidRDefault="00701CA5">
      <w:pPr>
        <w:pStyle w:val="Compact"/>
        <w:numPr>
          <w:ilvl w:val="0"/>
          <w:numId w:val="55"/>
        </w:numPr>
      </w:pPr>
      <w:r>
        <w:rPr>
          <w:rStyle w:val="VerbatimChar"/>
        </w:rPr>
        <w:t>exportReportToPdf(report)</w:t>
      </w:r>
      <w:r>
        <w:t>: Export report to PDF format</w:t>
      </w:r>
    </w:p>
    <w:p w:rsidR="001F6943" w:rsidRDefault="00701CA5">
      <w:pPr>
        <w:pStyle w:val="Compact"/>
        <w:numPr>
          <w:ilvl w:val="0"/>
          <w:numId w:val="55"/>
        </w:numPr>
      </w:pPr>
      <w:r>
        <w:rPr>
          <w:rStyle w:val="VerbatimChar"/>
        </w:rPr>
        <w:t>exportReportToExcel(report)</w:t>
      </w:r>
      <w:r>
        <w:t>: Export report to Excel format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56"/>
        </w:numPr>
      </w:pPr>
      <w:r>
        <w:rPr>
          <w:rStyle w:val="VerbatimChar"/>
        </w:rPr>
        <w:t>REPORT_GENERATED</w:t>
      </w:r>
      <w:r>
        <w:t>: Dispatched when report creation completes</w:t>
      </w:r>
    </w:p>
    <w:p w:rsidR="001F6943" w:rsidRDefault="00701CA5">
      <w:pPr>
        <w:pStyle w:val="Compact"/>
        <w:numPr>
          <w:ilvl w:val="0"/>
          <w:numId w:val="56"/>
        </w:numPr>
      </w:pPr>
      <w:r>
        <w:rPr>
          <w:rStyle w:val="VerbatimChar"/>
        </w:rPr>
        <w:t>EXPORT_COMPLETED</w:t>
      </w:r>
      <w:r>
        <w:t>: Dispatched when report export finishes</w:t>
      </w:r>
    </w:p>
    <w:p w:rsidR="001F6943" w:rsidRDefault="00701CA5">
      <w:pPr>
        <w:pStyle w:val="Heading3"/>
      </w:pPr>
      <w:bookmarkStart w:id="37" w:name="X0c570317bd6f17efc6b9374e53439a5fd324994"/>
      <w:bookmarkEnd w:id="36"/>
      <w:r>
        <w:t>5.5 Supplier Management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Manage supplier information and relationships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57"/>
        </w:numPr>
      </w:pPr>
      <w:r>
        <w:rPr>
          <w:rStyle w:val="VerbatimChar"/>
        </w:rPr>
        <w:t>SupplierService</w:t>
      </w:r>
      <w:r>
        <w:t>: Backend service for supplier operations</w:t>
      </w:r>
    </w:p>
    <w:p w:rsidR="001F6943" w:rsidRDefault="00701CA5">
      <w:pPr>
        <w:pStyle w:val="Compact"/>
        <w:numPr>
          <w:ilvl w:val="0"/>
          <w:numId w:val="57"/>
        </w:numPr>
      </w:pPr>
      <w:r>
        <w:rPr>
          <w:rStyle w:val="VerbatimChar"/>
        </w:rPr>
        <w:t>SupplierModel</w:t>
      </w:r>
      <w:r>
        <w:t>: Mongoose model for supplier data</w:t>
      </w:r>
    </w:p>
    <w:p w:rsidR="001F6943" w:rsidRDefault="00701CA5">
      <w:pPr>
        <w:pStyle w:val="Compact"/>
        <w:numPr>
          <w:ilvl w:val="0"/>
          <w:numId w:val="57"/>
        </w:numPr>
      </w:pPr>
      <w:r>
        <w:rPr>
          <w:rStyle w:val="VerbatimChar"/>
        </w:rPr>
        <w:t>SupplierContext</w:t>
      </w:r>
      <w:r>
        <w:t>: React context for supplier state management</w:t>
      </w:r>
    </w:p>
    <w:p w:rsidR="001F6943" w:rsidRDefault="00701CA5">
      <w:pPr>
        <w:pStyle w:val="Compact"/>
        <w:numPr>
          <w:ilvl w:val="0"/>
          <w:numId w:val="57"/>
        </w:numPr>
      </w:pPr>
      <w:r>
        <w:rPr>
          <w:rStyle w:val="VerbatimChar"/>
        </w:rPr>
        <w:t>SupplierForm</w:t>
      </w:r>
      <w:r>
        <w:t>: React component for adding/editing suppliers</w:t>
      </w:r>
    </w:p>
    <w:p w:rsidR="001F6943" w:rsidRDefault="00701CA5">
      <w:pPr>
        <w:pStyle w:val="Compact"/>
        <w:numPr>
          <w:ilvl w:val="0"/>
          <w:numId w:val="57"/>
        </w:numPr>
      </w:pPr>
      <w:r>
        <w:rPr>
          <w:rStyle w:val="VerbatimChar"/>
        </w:rPr>
        <w:t>SupplierList</w:t>
      </w:r>
      <w:r>
        <w:t>: React component for displaying suppliers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58"/>
        </w:numPr>
      </w:pPr>
      <w:r>
        <w:rPr>
          <w:rStyle w:val="VerbatimChar"/>
        </w:rPr>
        <w:t>addSupplier(supplier)</w:t>
      </w:r>
      <w:r>
        <w:t>: Add new supplier</w:t>
      </w:r>
    </w:p>
    <w:p w:rsidR="001F6943" w:rsidRDefault="00701CA5">
      <w:pPr>
        <w:pStyle w:val="Compact"/>
        <w:numPr>
          <w:ilvl w:val="0"/>
          <w:numId w:val="58"/>
        </w:numPr>
      </w:pPr>
      <w:r>
        <w:rPr>
          <w:rStyle w:val="VerbatimChar"/>
        </w:rPr>
        <w:t>updateSupplier(id, supplier)</w:t>
      </w:r>
      <w:r>
        <w:t>: Update supplier details</w:t>
      </w:r>
    </w:p>
    <w:p w:rsidR="001F6943" w:rsidRDefault="00701CA5">
      <w:pPr>
        <w:pStyle w:val="Compact"/>
        <w:numPr>
          <w:ilvl w:val="0"/>
          <w:numId w:val="58"/>
        </w:numPr>
      </w:pPr>
      <w:r>
        <w:rPr>
          <w:rStyle w:val="VerbatimChar"/>
        </w:rPr>
        <w:t>deleteSupplier(id)</w:t>
      </w:r>
      <w:r>
        <w:t>: Mark supplier as inactive</w:t>
      </w:r>
    </w:p>
    <w:p w:rsidR="001F6943" w:rsidRDefault="00701CA5">
      <w:pPr>
        <w:pStyle w:val="Compact"/>
        <w:numPr>
          <w:ilvl w:val="0"/>
          <w:numId w:val="58"/>
        </w:numPr>
      </w:pPr>
      <w:r>
        <w:rPr>
          <w:rStyle w:val="VerbatimChar"/>
        </w:rPr>
        <w:t>getSupplierById(id)</w:t>
      </w:r>
      <w:r>
        <w:t>: Retrieve specific supplier</w:t>
      </w:r>
    </w:p>
    <w:p w:rsidR="001F6943" w:rsidRDefault="00701CA5">
      <w:pPr>
        <w:pStyle w:val="Compact"/>
        <w:numPr>
          <w:ilvl w:val="0"/>
          <w:numId w:val="58"/>
        </w:numPr>
      </w:pPr>
      <w:r>
        <w:rPr>
          <w:rStyle w:val="VerbatimChar"/>
        </w:rPr>
        <w:t>getProductsBySupplier(supplierId)</w:t>
      </w:r>
      <w:r>
        <w:t>: List products from specific supplier</w:t>
      </w:r>
    </w:p>
    <w:p w:rsidR="001F6943" w:rsidRDefault="00701CA5">
      <w:pPr>
        <w:pStyle w:val="Compact"/>
        <w:numPr>
          <w:ilvl w:val="0"/>
          <w:numId w:val="58"/>
        </w:numPr>
      </w:pPr>
      <w:r>
        <w:rPr>
          <w:rStyle w:val="VerbatimChar"/>
        </w:rPr>
        <w:t>searchSuppliers(query)</w:t>
      </w:r>
      <w:r>
        <w:t>: Search suppliers by name/contact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59"/>
        </w:numPr>
      </w:pPr>
      <w:r>
        <w:rPr>
          <w:rStyle w:val="VerbatimChar"/>
        </w:rPr>
        <w:t>SUPPLIER_ADDED</w:t>
      </w:r>
      <w:r>
        <w:t>: Dispatched when new supplier is added</w:t>
      </w:r>
    </w:p>
    <w:p w:rsidR="001F6943" w:rsidRDefault="00701CA5">
      <w:pPr>
        <w:pStyle w:val="Compact"/>
        <w:numPr>
          <w:ilvl w:val="0"/>
          <w:numId w:val="59"/>
        </w:numPr>
      </w:pPr>
      <w:r>
        <w:rPr>
          <w:rStyle w:val="VerbatimChar"/>
        </w:rPr>
        <w:t>SUPPLIER_UPDATED</w:t>
      </w:r>
      <w:r>
        <w:t>: Dispatched when supplier details change</w:t>
      </w:r>
    </w:p>
    <w:p w:rsidR="001F6943" w:rsidRDefault="00701CA5">
      <w:pPr>
        <w:pStyle w:val="Compact"/>
        <w:numPr>
          <w:ilvl w:val="0"/>
          <w:numId w:val="59"/>
        </w:numPr>
      </w:pPr>
      <w:r>
        <w:rPr>
          <w:rStyle w:val="VerbatimChar"/>
        </w:rPr>
        <w:t>SUPPLIER_DELETED</w:t>
      </w:r>
      <w:r>
        <w:t>: Dispatched when supplier is deleted</w:t>
      </w:r>
    </w:p>
    <w:p w:rsidR="001F6943" w:rsidRDefault="00701CA5">
      <w:pPr>
        <w:pStyle w:val="Heading3"/>
      </w:pPr>
      <w:bookmarkStart w:id="38" w:name="Xe9d653b35fb4caa83e27fe7a9ae0b9b2e28d0ae"/>
      <w:bookmarkEnd w:id="37"/>
      <w:r>
        <w:lastRenderedPageBreak/>
        <w:t>5.6 User Authentication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Handle user authentication and security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60"/>
        </w:numPr>
      </w:pPr>
      <w:r>
        <w:rPr>
          <w:rStyle w:val="VerbatimChar"/>
        </w:rPr>
        <w:t>AuthService</w:t>
      </w:r>
      <w:r>
        <w:t>: Backend service for authentication</w:t>
      </w:r>
    </w:p>
    <w:p w:rsidR="001F6943" w:rsidRDefault="00701CA5">
      <w:pPr>
        <w:pStyle w:val="Compact"/>
        <w:numPr>
          <w:ilvl w:val="0"/>
          <w:numId w:val="60"/>
        </w:numPr>
      </w:pPr>
      <w:r>
        <w:rPr>
          <w:rStyle w:val="VerbatimChar"/>
        </w:rPr>
        <w:t>UserModel</w:t>
      </w:r>
      <w:r>
        <w:t>: Mongoose model for user data</w:t>
      </w:r>
    </w:p>
    <w:p w:rsidR="001F6943" w:rsidRDefault="00701CA5">
      <w:pPr>
        <w:pStyle w:val="Compact"/>
        <w:numPr>
          <w:ilvl w:val="0"/>
          <w:numId w:val="60"/>
        </w:numPr>
      </w:pPr>
      <w:r>
        <w:rPr>
          <w:rStyle w:val="VerbatimChar"/>
        </w:rPr>
        <w:t>AuthContext</w:t>
      </w:r>
      <w:r>
        <w:t>: React context for authentication state</w:t>
      </w:r>
    </w:p>
    <w:p w:rsidR="001F6943" w:rsidRDefault="00701CA5">
      <w:pPr>
        <w:pStyle w:val="Compact"/>
        <w:numPr>
          <w:ilvl w:val="0"/>
          <w:numId w:val="60"/>
        </w:numPr>
      </w:pPr>
      <w:r>
        <w:rPr>
          <w:rStyle w:val="VerbatimChar"/>
        </w:rPr>
        <w:t>LoginForm</w:t>
      </w:r>
      <w:r>
        <w:t>: React component for user login</w:t>
      </w:r>
    </w:p>
    <w:p w:rsidR="001F6943" w:rsidRDefault="00701CA5">
      <w:pPr>
        <w:pStyle w:val="Compact"/>
        <w:numPr>
          <w:ilvl w:val="0"/>
          <w:numId w:val="60"/>
        </w:numPr>
      </w:pPr>
      <w:r>
        <w:rPr>
          <w:rStyle w:val="VerbatimChar"/>
        </w:rPr>
        <w:t>ProfileSettings</w:t>
      </w:r>
      <w:r>
        <w:t>: React component for user profile management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61"/>
        </w:numPr>
      </w:pPr>
      <w:r>
        <w:rPr>
          <w:rStyle w:val="VerbatimChar"/>
        </w:rPr>
        <w:t>authenticateUser(username, password)</w:t>
      </w:r>
      <w:r>
        <w:t>: Validate user credentials</w:t>
      </w:r>
    </w:p>
    <w:p w:rsidR="001F6943" w:rsidRDefault="00701CA5">
      <w:pPr>
        <w:pStyle w:val="Compact"/>
        <w:numPr>
          <w:ilvl w:val="0"/>
          <w:numId w:val="61"/>
        </w:numPr>
      </w:pPr>
      <w:r>
        <w:rPr>
          <w:rStyle w:val="VerbatimChar"/>
        </w:rPr>
        <w:t>changePassword(userId, oldPassword, newPassword)</w:t>
      </w:r>
      <w:r>
        <w:t>: Update password</w:t>
      </w:r>
    </w:p>
    <w:p w:rsidR="001F6943" w:rsidRDefault="00701CA5">
      <w:pPr>
        <w:pStyle w:val="Compact"/>
        <w:numPr>
          <w:ilvl w:val="0"/>
          <w:numId w:val="61"/>
        </w:numPr>
      </w:pPr>
      <w:r>
        <w:rPr>
          <w:rStyle w:val="VerbatimChar"/>
        </w:rPr>
        <w:t>getCurrentUser()</w:t>
      </w:r>
      <w:r>
        <w:t>: Get currently logged-in user</w:t>
      </w:r>
    </w:p>
    <w:p w:rsidR="001F6943" w:rsidRDefault="00701CA5">
      <w:pPr>
        <w:pStyle w:val="Compact"/>
        <w:numPr>
          <w:ilvl w:val="0"/>
          <w:numId w:val="61"/>
        </w:numPr>
      </w:pPr>
      <w:r>
        <w:rPr>
          <w:rStyle w:val="VerbatimChar"/>
        </w:rPr>
        <w:t>logUserActivity(userId, activity)</w:t>
      </w:r>
      <w:r>
        <w:t>: Track user actions</w:t>
      </w:r>
    </w:p>
    <w:p w:rsidR="001F6943" w:rsidRDefault="00701CA5">
      <w:pPr>
        <w:pStyle w:val="Compact"/>
        <w:numPr>
          <w:ilvl w:val="0"/>
          <w:numId w:val="61"/>
        </w:numPr>
      </w:pPr>
      <w:r>
        <w:rPr>
          <w:rStyle w:val="VerbatimChar"/>
        </w:rPr>
        <w:t>logoutUser()</w:t>
      </w:r>
      <w:r>
        <w:t>: End user session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62"/>
        </w:numPr>
      </w:pPr>
      <w:r>
        <w:rPr>
          <w:rStyle w:val="VerbatimChar"/>
        </w:rPr>
        <w:t>USER_LOGGED_IN</w:t>
      </w:r>
      <w:r>
        <w:t>: Dispatched on successful authentication</w:t>
      </w:r>
    </w:p>
    <w:p w:rsidR="001F6943" w:rsidRDefault="00701CA5">
      <w:pPr>
        <w:pStyle w:val="Compact"/>
        <w:numPr>
          <w:ilvl w:val="0"/>
          <w:numId w:val="62"/>
        </w:numPr>
      </w:pPr>
      <w:r>
        <w:rPr>
          <w:rStyle w:val="VerbatimChar"/>
        </w:rPr>
        <w:t>USER_LOGGED_OUT</w:t>
      </w:r>
      <w:r>
        <w:t>: Dispatched when user logs out</w:t>
      </w:r>
    </w:p>
    <w:p w:rsidR="001F6943" w:rsidRDefault="00701CA5">
      <w:pPr>
        <w:pStyle w:val="Compact"/>
        <w:numPr>
          <w:ilvl w:val="0"/>
          <w:numId w:val="62"/>
        </w:numPr>
      </w:pPr>
      <w:r>
        <w:rPr>
          <w:rStyle w:val="VerbatimChar"/>
        </w:rPr>
        <w:t>PASSWORD_CHANGED</w:t>
      </w:r>
      <w:r>
        <w:t>: Dispatched when password is updated</w:t>
      </w:r>
    </w:p>
    <w:p w:rsidR="001F6943" w:rsidRDefault="00701CA5">
      <w:pPr>
        <w:pStyle w:val="Compact"/>
        <w:numPr>
          <w:ilvl w:val="0"/>
          <w:numId w:val="62"/>
        </w:numPr>
      </w:pPr>
      <w:r>
        <w:rPr>
          <w:rStyle w:val="VerbatimChar"/>
        </w:rPr>
        <w:t>AUTHENTICATION_FAILED</w:t>
      </w:r>
      <w:r>
        <w:t>: Dispatched on failed login attempt</w:t>
      </w:r>
    </w:p>
    <w:p w:rsidR="001F6943" w:rsidRDefault="00701CA5">
      <w:pPr>
        <w:pStyle w:val="Heading3"/>
      </w:pPr>
      <w:bookmarkStart w:id="39" w:name="Xfc515074df593a8cfe79ad8ce12aae359e3629e"/>
      <w:bookmarkEnd w:id="38"/>
      <w:r>
        <w:t>5.7 Backup/Restore Module</w:t>
      </w:r>
    </w:p>
    <w:p w:rsidR="001F6943" w:rsidRDefault="00701CA5">
      <w:pPr>
        <w:pStyle w:val="FirstParagraph"/>
      </w:pPr>
      <w:r>
        <w:rPr>
          <w:b/>
          <w:bCs/>
        </w:rPr>
        <w:t>Purpose</w:t>
      </w:r>
      <w:r>
        <w:t>: Manage system data backup and restoration.</w:t>
      </w:r>
    </w:p>
    <w:p w:rsidR="001F6943" w:rsidRDefault="00701CA5">
      <w:pPr>
        <w:pStyle w:val="BodyText"/>
      </w:pPr>
      <w:r>
        <w:rPr>
          <w:b/>
          <w:bCs/>
        </w:rPr>
        <w:t>Key Components</w:t>
      </w:r>
      <w:r>
        <w:t>:</w:t>
      </w:r>
    </w:p>
    <w:p w:rsidR="001F6943" w:rsidRDefault="00701CA5">
      <w:pPr>
        <w:pStyle w:val="Compact"/>
        <w:numPr>
          <w:ilvl w:val="0"/>
          <w:numId w:val="63"/>
        </w:numPr>
      </w:pPr>
      <w:r>
        <w:rPr>
          <w:rStyle w:val="VerbatimChar"/>
        </w:rPr>
        <w:t>BackupService</w:t>
      </w:r>
      <w:r>
        <w:t>: Backend service for backup operations</w:t>
      </w:r>
    </w:p>
    <w:p w:rsidR="001F6943" w:rsidRDefault="00701CA5">
      <w:pPr>
        <w:pStyle w:val="Compact"/>
        <w:numPr>
          <w:ilvl w:val="0"/>
          <w:numId w:val="63"/>
        </w:numPr>
      </w:pPr>
      <w:r>
        <w:rPr>
          <w:rStyle w:val="VerbatimChar"/>
        </w:rPr>
        <w:t>BackupContext</w:t>
      </w:r>
      <w:r>
        <w:t>: React context for backup state management</w:t>
      </w:r>
    </w:p>
    <w:p w:rsidR="001F6943" w:rsidRDefault="00701CA5">
      <w:pPr>
        <w:pStyle w:val="Compact"/>
        <w:numPr>
          <w:ilvl w:val="0"/>
          <w:numId w:val="63"/>
        </w:numPr>
      </w:pPr>
      <w:r>
        <w:rPr>
          <w:rStyle w:val="VerbatimChar"/>
        </w:rPr>
        <w:t>BackupForm</w:t>
      </w:r>
      <w:r>
        <w:t>: React component for backup configuration</w:t>
      </w:r>
    </w:p>
    <w:p w:rsidR="001F6943" w:rsidRDefault="00701CA5">
      <w:pPr>
        <w:pStyle w:val="Compact"/>
        <w:numPr>
          <w:ilvl w:val="0"/>
          <w:numId w:val="63"/>
        </w:numPr>
      </w:pPr>
      <w:r>
        <w:rPr>
          <w:rStyle w:val="VerbatimChar"/>
        </w:rPr>
        <w:t>RestoreForm</w:t>
      </w:r>
      <w:r>
        <w:t>: React component for restore operations</w:t>
      </w:r>
    </w:p>
    <w:p w:rsidR="001F6943" w:rsidRDefault="00701CA5">
      <w:pPr>
        <w:pStyle w:val="FirstParagraph"/>
      </w:pPr>
      <w:r>
        <w:rPr>
          <w:b/>
          <w:bCs/>
        </w:rPr>
        <w:t>Main Functions</w:t>
      </w:r>
      <w:r>
        <w:t>:</w:t>
      </w:r>
    </w:p>
    <w:p w:rsidR="001F6943" w:rsidRDefault="00701CA5">
      <w:pPr>
        <w:pStyle w:val="Compact"/>
        <w:numPr>
          <w:ilvl w:val="0"/>
          <w:numId w:val="64"/>
        </w:numPr>
      </w:pPr>
      <w:r>
        <w:rPr>
          <w:rStyle w:val="VerbatimChar"/>
        </w:rPr>
        <w:t>createBackup(destination)</w:t>
      </w:r>
      <w:r>
        <w:t>: Create database backup</w:t>
      </w:r>
    </w:p>
    <w:p w:rsidR="001F6943" w:rsidRDefault="00701CA5">
      <w:pPr>
        <w:pStyle w:val="Compact"/>
        <w:numPr>
          <w:ilvl w:val="0"/>
          <w:numId w:val="64"/>
        </w:numPr>
      </w:pPr>
      <w:r>
        <w:rPr>
          <w:rStyle w:val="VerbatimChar"/>
        </w:rPr>
        <w:t>restoreFromBackup(backupFile)</w:t>
      </w:r>
      <w:r>
        <w:t>: Restore system from backup</w:t>
      </w:r>
    </w:p>
    <w:p w:rsidR="001F6943" w:rsidRDefault="00701CA5">
      <w:pPr>
        <w:pStyle w:val="Compact"/>
        <w:numPr>
          <w:ilvl w:val="0"/>
          <w:numId w:val="64"/>
        </w:numPr>
      </w:pPr>
      <w:r>
        <w:rPr>
          <w:rStyle w:val="VerbatimChar"/>
        </w:rPr>
        <w:t>scheduleAutomaticBackup(interval)</w:t>
      </w:r>
      <w:r>
        <w:t>: Configure scheduled backups</w:t>
      </w:r>
    </w:p>
    <w:p w:rsidR="001F6943" w:rsidRDefault="00701CA5">
      <w:pPr>
        <w:pStyle w:val="Compact"/>
        <w:numPr>
          <w:ilvl w:val="0"/>
          <w:numId w:val="64"/>
        </w:numPr>
      </w:pPr>
      <w:r>
        <w:rPr>
          <w:rStyle w:val="VerbatimChar"/>
        </w:rPr>
        <w:t>getBackupHistory()</w:t>
      </w:r>
      <w:r>
        <w:t>: List previous backup operations</w:t>
      </w:r>
    </w:p>
    <w:p w:rsidR="001F6943" w:rsidRDefault="00701CA5">
      <w:pPr>
        <w:pStyle w:val="Compact"/>
        <w:numPr>
          <w:ilvl w:val="0"/>
          <w:numId w:val="64"/>
        </w:numPr>
      </w:pPr>
      <w:r>
        <w:rPr>
          <w:rStyle w:val="VerbatimChar"/>
        </w:rPr>
        <w:t>validateBackupFile(backupFile)</w:t>
      </w:r>
      <w:r>
        <w:t>: Check backup file integrity</w:t>
      </w:r>
    </w:p>
    <w:p w:rsidR="001F6943" w:rsidRDefault="00701CA5">
      <w:pPr>
        <w:pStyle w:val="FirstParagraph"/>
      </w:pPr>
      <w:r>
        <w:rPr>
          <w:b/>
          <w:bCs/>
        </w:rPr>
        <w:t>Events/Actions</w:t>
      </w:r>
      <w:r>
        <w:t>:</w:t>
      </w:r>
    </w:p>
    <w:p w:rsidR="001F6943" w:rsidRDefault="00701CA5">
      <w:pPr>
        <w:pStyle w:val="Compact"/>
        <w:numPr>
          <w:ilvl w:val="0"/>
          <w:numId w:val="65"/>
        </w:numPr>
      </w:pPr>
      <w:r>
        <w:rPr>
          <w:rStyle w:val="VerbatimChar"/>
        </w:rPr>
        <w:lastRenderedPageBreak/>
        <w:t>BACKUP_STARTED</w:t>
      </w:r>
      <w:r>
        <w:t>: Dispatched when backup begins</w:t>
      </w:r>
    </w:p>
    <w:p w:rsidR="001F6943" w:rsidRDefault="00701CA5">
      <w:pPr>
        <w:pStyle w:val="Compact"/>
        <w:numPr>
          <w:ilvl w:val="0"/>
          <w:numId w:val="65"/>
        </w:numPr>
      </w:pPr>
      <w:r>
        <w:rPr>
          <w:rStyle w:val="VerbatimChar"/>
        </w:rPr>
        <w:t>BACKUP_COMPLETED</w:t>
      </w:r>
      <w:r>
        <w:t>: Dispatched when backup finishes</w:t>
      </w:r>
    </w:p>
    <w:p w:rsidR="001F6943" w:rsidRDefault="00701CA5">
      <w:pPr>
        <w:pStyle w:val="Compact"/>
        <w:numPr>
          <w:ilvl w:val="0"/>
          <w:numId w:val="65"/>
        </w:numPr>
      </w:pPr>
      <w:r>
        <w:rPr>
          <w:rStyle w:val="VerbatimChar"/>
        </w:rPr>
        <w:t>RESTORE_STARTED</w:t>
      </w:r>
      <w:r>
        <w:t>: Dispatched when restore begins</w:t>
      </w:r>
    </w:p>
    <w:p w:rsidR="001F6943" w:rsidRDefault="00701CA5">
      <w:pPr>
        <w:pStyle w:val="Compact"/>
        <w:numPr>
          <w:ilvl w:val="0"/>
          <w:numId w:val="65"/>
        </w:numPr>
      </w:pPr>
      <w:r>
        <w:rPr>
          <w:rStyle w:val="VerbatimChar"/>
        </w:rPr>
        <w:t>RESTORE_COMPLETED</w:t>
      </w:r>
      <w:r>
        <w:t>: Dispatched when restore finishes</w:t>
      </w:r>
    </w:p>
    <w:p w:rsidR="001F6943" w:rsidRDefault="00701CA5">
      <w:pPr>
        <w:pStyle w:val="Heading2"/>
      </w:pPr>
      <w:bookmarkStart w:id="40" w:name="Xff05e0494e870022adbf43d834460be2fd5a492"/>
      <w:bookmarkEnd w:id="32"/>
      <w:bookmarkEnd w:id="39"/>
      <w:r>
        <w:t>6. Process Flows</w:t>
      </w:r>
    </w:p>
    <w:p w:rsidR="001F6943" w:rsidRDefault="00701CA5">
      <w:pPr>
        <w:pStyle w:val="Heading3"/>
      </w:pPr>
      <w:bookmarkStart w:id="41" w:name="Xf648dc69de968c372ad6f3221a0b44a67bcbfaa"/>
      <w:r>
        <w:t>6.1 Billing Process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┐     ┌──────────────┐     ┌───────────────┐</w:t>
      </w:r>
      <w:r>
        <w:br/>
      </w:r>
      <w:r>
        <w:rPr>
          <w:rStyle w:val="VerbatimChar"/>
        </w:rPr>
        <w:t>│  Start  │────►│ Create New   │────►│ Add Items to  │</w:t>
      </w:r>
      <w:r>
        <w:br/>
      </w:r>
      <w:r>
        <w:rPr>
          <w:rStyle w:val="VerbatimChar"/>
        </w:rPr>
        <w:t>└─────────┘     │   Sale       │     │    Sale       │</w:t>
      </w:r>
      <w:r>
        <w:br/>
      </w:r>
      <w:r>
        <w:rPr>
          <w:rStyle w:val="VerbatimChar"/>
        </w:rPr>
        <w:t xml:space="preserve">                └──────────────┘     └───────┬───────┘</w:t>
      </w:r>
      <w:r>
        <w:br/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┌──────────────┐     ┌───────▼───────┐</w:t>
      </w:r>
      <w:r>
        <w:br/>
      </w:r>
      <w:r>
        <w:rPr>
          <w:rStyle w:val="VerbatimChar"/>
        </w:rPr>
        <w:t xml:space="preserve">                │  Complete    │◄────┤  Calculate    │</w:t>
      </w:r>
      <w:r>
        <w:br/>
      </w:r>
      <w:r>
        <w:rPr>
          <w:rStyle w:val="VerbatimChar"/>
        </w:rPr>
        <w:t xml:space="preserve">                │    Sale      │     │   Totals      │</w:t>
      </w:r>
      <w:r>
        <w:br/>
      </w:r>
      <w:r>
        <w:rPr>
          <w:rStyle w:val="VerbatimChar"/>
        </w:rPr>
        <w:t xml:space="preserve">                └───────┬──────┘     └───────────────┘</w:t>
      </w:r>
      <w:r>
        <w:br/>
      </w:r>
      <w:r>
        <w:rPr>
          <w:rStyle w:val="VerbatimChar"/>
        </w:rPr>
        <w:t xml:space="preserve">                        │</w:t>
      </w:r>
      <w:r>
        <w:br/>
      </w:r>
      <w:r>
        <w:rPr>
          <w:rStyle w:val="VerbatimChar"/>
        </w:rPr>
        <w:t xml:space="preserve">        ┌───────────────┼────────────────┐</w:t>
      </w:r>
      <w:r>
        <w:br/>
      </w:r>
      <w:r>
        <w:rPr>
          <w:rStyle w:val="VerbatimChar"/>
        </w:rPr>
        <w:t xml:space="preserve">        │               │                │</w:t>
      </w:r>
      <w:r>
        <w:br/>
      </w:r>
      <w:r>
        <w:rPr>
          <w:rStyle w:val="VerbatimChar"/>
        </w:rPr>
        <w:t>┌───────▼──────┐ ┌──────▼───────┐ ┌──────▼───────┐</w:t>
      </w:r>
      <w:r>
        <w:br/>
      </w:r>
      <w:r>
        <w:rPr>
          <w:rStyle w:val="VerbatimChar"/>
        </w:rPr>
        <w:t>│ Print Receipt │ │Update Inventory│ │Record Sale in │</w:t>
      </w:r>
      <w:r>
        <w:br/>
      </w:r>
      <w:r>
        <w:rPr>
          <w:rStyle w:val="VerbatimChar"/>
        </w:rPr>
        <w:t>└───────┬──────┘ └──────┬───────┘ │   Database   │</w:t>
      </w:r>
      <w:r>
        <w:br/>
      </w:r>
      <w:r>
        <w:rPr>
          <w:rStyle w:val="VerbatimChar"/>
        </w:rPr>
        <w:t xml:space="preserve">        │               │         └──────────────┘</w:t>
      </w:r>
      <w:r>
        <w:br/>
      </w:r>
      <w:r>
        <w:rPr>
          <w:rStyle w:val="VerbatimChar"/>
        </w:rPr>
        <w:t xml:space="preserve">        │               │</w:t>
      </w:r>
      <w:r>
        <w:br/>
      </w:r>
      <w:r>
        <w:rPr>
          <w:rStyle w:val="VerbatimChar"/>
        </w:rPr>
        <w:t>┌───────▼──────┐ ┌──────▼───────┐</w:t>
      </w:r>
      <w:r>
        <w:br/>
      </w:r>
      <w:r>
        <w:rPr>
          <w:rStyle w:val="VerbatimChar"/>
        </w:rPr>
        <w:t>│ Give Receipt │ │ Update Sales │</w:t>
      </w:r>
      <w:r>
        <w:br/>
      </w:r>
      <w:r>
        <w:rPr>
          <w:rStyle w:val="VerbatimChar"/>
        </w:rPr>
        <w:t>│ to Customer  │ │   Reports    │</w:t>
      </w:r>
      <w:r>
        <w:br/>
      </w:r>
      <w:r>
        <w:rPr>
          <w:rStyle w:val="VerbatimChar"/>
        </w:rPr>
        <w:t>└──────────────┘ └──────────────┘</w:t>
      </w:r>
    </w:p>
    <w:p w:rsidR="001F6943" w:rsidRDefault="00701CA5">
      <w:pPr>
        <w:pStyle w:val="Heading3"/>
      </w:pPr>
      <w:bookmarkStart w:id="42" w:name="Xa8e7816e9d166fd6f4c1b5b7a5a17d6cfc4858a"/>
      <w:bookmarkEnd w:id="41"/>
      <w:r>
        <w:t>6.2 Inventory Update Process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┐     ┌──────────────┐              ┌───────────────┐</w:t>
      </w:r>
      <w:r>
        <w:br/>
      </w:r>
      <w:r>
        <w:rPr>
          <w:rStyle w:val="VerbatimChar"/>
        </w:rPr>
        <w:t>│  Start  │────►│  Inventory   │──Manual─────►│ Enter Quantity│</w:t>
      </w:r>
      <w:r>
        <w:br/>
      </w:r>
      <w:r>
        <w:rPr>
          <w:rStyle w:val="VerbatimChar"/>
        </w:rPr>
        <w:t>└─────────┘     │ Update Source│              │ Adjustment    │</w:t>
      </w:r>
      <w:r>
        <w:br/>
      </w:r>
      <w:r>
        <w:rPr>
          <w:rStyle w:val="VerbatimChar"/>
        </w:rPr>
        <w:t xml:space="preserve">                └──────┬───────┘              └───────┬───────┘</w:t>
      </w:r>
      <w:r>
        <w:br/>
      </w:r>
      <w:r>
        <w:rPr>
          <w:rStyle w:val="VerbatimChar"/>
        </w:rPr>
        <w:t xml:space="preserve">                       │                              │</w:t>
      </w:r>
      <w:r>
        <w:br/>
      </w:r>
      <w:r>
        <w:rPr>
          <w:rStyle w:val="VerbatimChar"/>
        </w:rPr>
        <w:t xml:space="preserve">                       │                              ▼</w:t>
      </w:r>
      <w:r>
        <w:br/>
      </w:r>
      <w:r>
        <w:rPr>
          <w:rStyle w:val="VerbatimChar"/>
        </w:rPr>
        <w:t xml:space="preserve">                       │                      ┌───────────────┐</w:t>
      </w:r>
      <w:r>
        <w:br/>
      </w:r>
      <w:r>
        <w:rPr>
          <w:rStyle w:val="VerbatimChar"/>
        </w:rPr>
        <w:t xml:space="preserve">                       │                      │ Enter Reason  │</w:t>
      </w:r>
      <w:r>
        <w:br/>
      </w:r>
      <w:r>
        <w:rPr>
          <w:rStyle w:val="VerbatimChar"/>
        </w:rPr>
        <w:t xml:space="preserve">                       │                      │ for Change    │</w:t>
      </w:r>
      <w:r>
        <w:br/>
      </w:r>
      <w:r>
        <w:rPr>
          <w:rStyle w:val="VerbatimChar"/>
        </w:rPr>
        <w:t xml:space="preserve">                       │                      └───────┬───────┘</w:t>
      </w:r>
      <w:r>
        <w:br/>
      </w:r>
      <w:r>
        <w:rPr>
          <w:rStyle w:val="VerbatimChar"/>
        </w:rPr>
        <w:t xml:space="preserve">                       │                              │</w:t>
      </w:r>
      <w:r>
        <w:br/>
      </w:r>
      <w:r>
        <w:rPr>
          <w:rStyle w:val="VerbatimChar"/>
        </w:rPr>
        <w:t xml:space="preserve">                       │                              ▼</w:t>
      </w:r>
      <w:r>
        <w:br/>
      </w:r>
      <w:r>
        <w:rPr>
          <w:rStyle w:val="VerbatimChar"/>
        </w:rPr>
        <w:t xml:space="preserve">                       │                      ┌───────────────┐</w:t>
      </w:r>
      <w:r>
        <w:br/>
      </w:r>
      <w:r>
        <w:rPr>
          <w:rStyle w:val="VerbatimChar"/>
        </w:rPr>
        <w:t xml:space="preserve">                       │                      │   Validate    │</w:t>
      </w:r>
      <w:r>
        <w:br/>
      </w:r>
      <w:r>
        <w:rPr>
          <w:rStyle w:val="VerbatimChar"/>
        </w:rPr>
        <w:t xml:space="preserve">                       │                      │  Adjustment   │</w:t>
      </w:r>
      <w:r>
        <w:br/>
      </w:r>
      <w:r>
        <w:rPr>
          <w:rStyle w:val="VerbatimChar"/>
        </w:rPr>
        <w:t xml:space="preserve">                       │                      └───────┬───────┘</w:t>
      </w:r>
      <w:r>
        <w:br/>
      </w:r>
      <w:r>
        <w:rPr>
          <w:rStyle w:val="VerbatimChar"/>
        </w:rPr>
        <w:t xml:space="preserve">                       │                              │</w:t>
      </w:r>
      <w:r>
        <w:br/>
      </w:r>
      <w:r>
        <w:rPr>
          <w:rStyle w:val="VerbatimChar"/>
        </w:rPr>
        <w:t xml:space="preserve">                       ▼                              ▼</w:t>
      </w:r>
      <w:r>
        <w:br/>
      </w:r>
      <w:r>
        <w:rPr>
          <w:rStyle w:val="VerbatimChar"/>
        </w:rPr>
        <w:lastRenderedPageBreak/>
        <w:t xml:space="preserve">                ┌──────────────┐             ┌────────────────┐</w:t>
      </w:r>
      <w:r>
        <w:br/>
      </w:r>
      <w:r>
        <w:rPr>
          <w:rStyle w:val="VerbatimChar"/>
        </w:rPr>
        <w:t xml:space="preserve">                │ Sale Process │────────────►│Update Product  │</w:t>
      </w:r>
      <w:r>
        <w:br/>
      </w:r>
      <w:r>
        <w:rPr>
          <w:rStyle w:val="VerbatimChar"/>
        </w:rPr>
        <w:t xml:space="preserve">                └──────────────┘             │   Quantity     │</w:t>
      </w:r>
      <w:r>
        <w:br/>
      </w:r>
      <w:r>
        <w:rPr>
          <w:rStyle w:val="VerbatimChar"/>
        </w:rPr>
        <w:t xml:space="preserve">                                             └───────┬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▼</w:t>
      </w:r>
      <w:r>
        <w:br/>
      </w:r>
      <w:r>
        <w:rPr>
          <w:rStyle w:val="VerbatimChar"/>
        </w:rPr>
        <w:t xml:space="preserve">                                             ┌────────────────┐</w:t>
      </w:r>
      <w:r>
        <w:br/>
      </w:r>
      <w:r>
        <w:rPr>
          <w:rStyle w:val="VerbatimChar"/>
        </w:rPr>
        <w:t xml:space="preserve">                                             │Record in       │</w:t>
      </w:r>
      <w:r>
        <w:br/>
      </w:r>
      <w:r>
        <w:rPr>
          <w:rStyle w:val="VerbatimChar"/>
        </w:rPr>
        <w:t xml:space="preserve">                                             │Inventory Log   │</w:t>
      </w:r>
      <w:r>
        <w:br/>
      </w:r>
      <w:r>
        <w:rPr>
          <w:rStyle w:val="VerbatimChar"/>
        </w:rPr>
        <w:t xml:space="preserve">                                             └───────┬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▼</w:t>
      </w:r>
      <w:r>
        <w:br/>
      </w:r>
      <w:r>
        <w:rPr>
          <w:rStyle w:val="VerbatimChar"/>
        </w:rPr>
        <w:t xml:space="preserve">                                             ┌────────────────┐</w:t>
      </w:r>
      <w:r>
        <w:br/>
      </w:r>
      <w:r>
        <w:rPr>
          <w:rStyle w:val="VerbatimChar"/>
        </w:rPr>
        <w:t xml:space="preserve">                                             │Check for Low   │</w:t>
      </w:r>
      <w:r>
        <w:br/>
      </w:r>
      <w:r>
        <w:rPr>
          <w:rStyle w:val="VerbatimChar"/>
        </w:rPr>
        <w:t xml:space="preserve">                                             │Stock Condition │</w:t>
      </w:r>
      <w:r>
        <w:br/>
      </w:r>
      <w:r>
        <w:rPr>
          <w:rStyle w:val="VerbatimChar"/>
        </w:rPr>
        <w:t xml:space="preserve">                                             └───────┬────────┘</w:t>
      </w:r>
      <w:r>
        <w:br/>
      </w:r>
      <w:r>
        <w:rPr>
          <w:rStyle w:val="VerbatimChar"/>
        </w:rPr>
        <w:t xml:space="preserve">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┌───────▼────────┐</w:t>
      </w:r>
      <w:r>
        <w:br/>
      </w:r>
      <w:r>
        <w:rPr>
          <w:rStyle w:val="VerbatimChar"/>
        </w:rPr>
        <w:t xml:space="preserve">                                             │ Generate Alert │</w:t>
      </w:r>
      <w:r>
        <w:br/>
      </w:r>
      <w:r>
        <w:rPr>
          <w:rStyle w:val="VerbatimChar"/>
        </w:rPr>
        <w:t xml:space="preserve">                                             │  (if needed)   │</w:t>
      </w:r>
      <w:r>
        <w:br/>
      </w:r>
      <w:r>
        <w:rPr>
          <w:rStyle w:val="VerbatimChar"/>
        </w:rPr>
        <w:t xml:space="preserve">                                             └────────────────┘</w:t>
      </w:r>
    </w:p>
    <w:p w:rsidR="001F6943" w:rsidRDefault="00701CA5">
      <w:pPr>
        <w:pStyle w:val="Heading3"/>
      </w:pPr>
      <w:bookmarkStart w:id="43" w:name="Xa08c9aae773227b5dd7d0c0d8776a9ab6d7db3f"/>
      <w:bookmarkEnd w:id="42"/>
      <w:r>
        <w:t>6.3 Reporting Process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┐     ┌──────────────┐     ┌───────────────┐</w:t>
      </w:r>
      <w:r>
        <w:br/>
      </w:r>
      <w:r>
        <w:rPr>
          <w:rStyle w:val="VerbatimChar"/>
        </w:rPr>
        <w:t>│  Start  │────►│ Select Report│────►│ Select Report │</w:t>
      </w:r>
      <w:r>
        <w:br/>
      </w:r>
      <w:r>
        <w:rPr>
          <w:rStyle w:val="VerbatimChar"/>
        </w:rPr>
        <w:t>└─────────┘     │    Type      │     │  Parameters   │</w:t>
      </w:r>
      <w:r>
        <w:br/>
      </w:r>
      <w:r>
        <w:rPr>
          <w:rStyle w:val="VerbatimChar"/>
        </w:rPr>
        <w:t xml:space="preserve">                └──────────────┘     └───────┬───────┘</w:t>
      </w:r>
      <w:r>
        <w:br/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                     ┌───────▼───────┐</w:t>
      </w:r>
      <w:r>
        <w:br/>
      </w:r>
      <w:r>
        <w:rPr>
          <w:rStyle w:val="VerbatimChar"/>
        </w:rPr>
        <w:t xml:space="preserve">                                     │   Generate    │</w:t>
      </w:r>
      <w:r>
        <w:br/>
      </w:r>
      <w:r>
        <w:rPr>
          <w:rStyle w:val="VerbatimChar"/>
        </w:rPr>
        <w:t xml:space="preserve">                                     │    Report     │</w:t>
      </w:r>
      <w:r>
        <w:br/>
      </w:r>
      <w:r>
        <w:rPr>
          <w:rStyle w:val="VerbatimChar"/>
        </w:rPr>
        <w:t xml:space="preserve">                                     └───────┬───────┘</w:t>
      </w:r>
      <w:r>
        <w:br/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        ┌────────────────────┼────────────────────┐</w:t>
      </w:r>
      <w:r>
        <w:br/>
      </w:r>
      <w:r>
        <w:rPr>
          <w:rStyle w:val="VerbatimChar"/>
        </w:rPr>
        <w:t xml:space="preserve">                        │                    │                    │</w:t>
      </w:r>
      <w:r>
        <w:br/>
      </w:r>
      <w:r>
        <w:rPr>
          <w:rStyle w:val="VerbatimChar"/>
        </w:rPr>
        <w:t xml:space="preserve">                ┌───────▼──────┐     ┌──────▼───────┐     ┌──────▼──────┐</w:t>
      </w:r>
      <w:r>
        <w:br/>
      </w:r>
      <w:r>
        <w:rPr>
          <w:rStyle w:val="VerbatimChar"/>
        </w:rPr>
        <w:t xml:space="preserve">                │ View Report  │     │ Print Report │     │Export Report │</w:t>
      </w:r>
      <w:r>
        <w:br/>
      </w:r>
      <w:r>
        <w:rPr>
          <w:rStyle w:val="VerbatimChar"/>
        </w:rPr>
        <w:t xml:space="preserve">                │  on Screen   │     │              │     │              │</w:t>
      </w:r>
      <w:r>
        <w:br/>
      </w:r>
      <w:r>
        <w:rPr>
          <w:rStyle w:val="VerbatimChar"/>
        </w:rPr>
        <w:t xml:space="preserve">                └──────────────┘     └──────────────┘     └──────────────┘</w:t>
      </w:r>
    </w:p>
    <w:p w:rsidR="001F6943" w:rsidRDefault="00701CA5">
      <w:pPr>
        <w:pStyle w:val="Heading3"/>
      </w:pPr>
      <w:bookmarkStart w:id="44" w:name="Xe640ed74f22067c32361fbfc728cae1ae1501f3"/>
      <w:bookmarkEnd w:id="43"/>
      <w:r>
        <w:t>6.4 Backup Process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┐     ┌──────────────┐     ┌───────────────┐</w:t>
      </w:r>
      <w:r>
        <w:br/>
      </w:r>
      <w:r>
        <w:rPr>
          <w:rStyle w:val="VerbatimChar"/>
        </w:rPr>
        <w:t>│  Start  │────►│Select Backup │────►│ Choose Backup │</w:t>
      </w:r>
      <w:r>
        <w:br/>
      </w:r>
      <w:r>
        <w:rPr>
          <w:rStyle w:val="VerbatimChar"/>
        </w:rPr>
        <w:t>└─────────┘     │    Type      │     │  Destination  │</w:t>
      </w:r>
      <w:r>
        <w:br/>
      </w:r>
      <w:r>
        <w:rPr>
          <w:rStyle w:val="VerbatimChar"/>
        </w:rPr>
        <w:t xml:space="preserve">                └──────────────┘     └───────┬───────┘</w:t>
      </w:r>
      <w:r>
        <w:br/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                     ┌───────▼───────┐</w:t>
      </w:r>
      <w:r>
        <w:br/>
      </w:r>
      <w:r>
        <w:rPr>
          <w:rStyle w:val="VerbatimChar"/>
        </w:rPr>
        <w:t xml:space="preserve">                                     │  Validate     │</w:t>
      </w:r>
      <w:r>
        <w:br/>
      </w:r>
      <w:r>
        <w:rPr>
          <w:rStyle w:val="VerbatimChar"/>
        </w:rPr>
        <w:t xml:space="preserve">                                     │ Destination   │</w:t>
      </w:r>
      <w:r>
        <w:br/>
      </w:r>
      <w:r>
        <w:rPr>
          <w:rStyle w:val="VerbatimChar"/>
        </w:rPr>
        <w:t xml:space="preserve">                                     └───────┬───────┘</w:t>
      </w:r>
      <w:r>
        <w:br/>
      </w:r>
      <w:r>
        <w:rPr>
          <w:rStyle w:val="VerbatimChar"/>
        </w:rPr>
        <w:lastRenderedPageBreak/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                     ┌───────▼───────┐</w:t>
      </w:r>
      <w:r>
        <w:br/>
      </w:r>
      <w:r>
        <w:rPr>
          <w:rStyle w:val="VerbatimChar"/>
        </w:rPr>
        <w:t xml:space="preserve">                                     │  Perform      │</w:t>
      </w:r>
      <w:r>
        <w:br/>
      </w:r>
      <w:r>
        <w:rPr>
          <w:rStyle w:val="VerbatimChar"/>
        </w:rPr>
        <w:t xml:space="preserve">                                     │   Backup      │</w:t>
      </w:r>
      <w:r>
        <w:br/>
      </w:r>
      <w:r>
        <w:rPr>
          <w:rStyle w:val="VerbatimChar"/>
        </w:rPr>
        <w:t xml:space="preserve">                                     └───────┬───────┘</w:t>
      </w:r>
      <w:r>
        <w:br/>
      </w:r>
      <w:r>
        <w:rPr>
          <w:rStyle w:val="VerbatimChar"/>
        </w:rPr>
        <w:t xml:space="preserve">                                             │</w:t>
      </w:r>
      <w:r>
        <w:br/>
      </w:r>
      <w:r>
        <w:rPr>
          <w:rStyle w:val="VerbatimChar"/>
        </w:rPr>
        <w:t xml:space="preserve">                        ┌────────────────────┼────────────────┐</w:t>
      </w:r>
      <w:r>
        <w:br/>
      </w:r>
      <w:r>
        <w:rPr>
          <w:rStyle w:val="VerbatimChar"/>
        </w:rPr>
        <w:t xml:space="preserve">                        │                    │                │</w:t>
      </w:r>
      <w:r>
        <w:br/>
      </w:r>
      <w:r>
        <w:rPr>
          <w:rStyle w:val="VerbatimChar"/>
        </w:rPr>
        <w:t xml:space="preserve">                ┌───────▼──────┐     ┌──────▼───────┐ ┌──────▼──────┐</w:t>
      </w:r>
      <w:r>
        <w:br/>
      </w:r>
      <w:r>
        <w:rPr>
          <w:rStyle w:val="VerbatimChar"/>
        </w:rPr>
        <w:t xml:space="preserve">                │Verify Backup │     │Record Backup │ │Show Success │</w:t>
      </w:r>
      <w:r>
        <w:br/>
      </w:r>
      <w:r>
        <w:rPr>
          <w:rStyle w:val="VerbatimChar"/>
        </w:rPr>
        <w:t xml:space="preserve">                │ (optional)   │     │in Log        │ │  Message    │</w:t>
      </w:r>
      <w:r>
        <w:br/>
      </w:r>
      <w:r>
        <w:rPr>
          <w:rStyle w:val="VerbatimChar"/>
        </w:rPr>
        <w:t xml:space="preserve">                └──────────────┘     └──────────────┘ └─────────────┘</w:t>
      </w:r>
    </w:p>
    <w:p w:rsidR="001F6943" w:rsidRDefault="00701CA5">
      <w:pPr>
        <w:pStyle w:val="Heading2"/>
      </w:pPr>
      <w:bookmarkStart w:id="45" w:name="X5bf9f1a22057d220651d1414e50127595ef0223"/>
      <w:bookmarkEnd w:id="40"/>
      <w:bookmarkEnd w:id="44"/>
      <w:r>
        <w:t>7. Data Flow Diagrams</w:t>
      </w:r>
    </w:p>
    <w:p w:rsidR="001F6943" w:rsidRDefault="00701CA5">
      <w:pPr>
        <w:pStyle w:val="Heading3"/>
      </w:pPr>
      <w:bookmarkStart w:id="46" w:name="X736e5a3d145b8169cd080fd5da588de68fe48e0"/>
      <w:r>
        <w:t>7.1 Context Diagram</w:t>
      </w:r>
    </w:p>
    <w:p w:rsidR="001F6943" w:rsidRDefault="00701CA5">
      <w:pPr>
        <w:pStyle w:val="SourceCode"/>
      </w:pPr>
      <w:r>
        <w:rPr>
          <w:rStyle w:val="VerbatimChar"/>
        </w:rPr>
        <w:t xml:space="preserve">                       ┌───────────────┐</w:t>
      </w:r>
      <w:r>
        <w:br/>
      </w:r>
      <w:r>
        <w:rPr>
          <w:rStyle w:val="VerbatimChar"/>
        </w:rPr>
        <w:t xml:space="preserve">                       │               │</w:t>
      </w:r>
      <w:r>
        <w:br/>
      </w:r>
      <w:r>
        <w:rPr>
          <w:rStyle w:val="VerbatimChar"/>
        </w:rPr>
        <w:t xml:space="preserve">        Product Data   │               │  Billing Information</w:t>
      </w:r>
      <w:r>
        <w:br/>
      </w:r>
      <w:r>
        <w:rPr>
          <w:rStyle w:val="VerbatimChar"/>
        </w:rPr>
        <w:t xml:space="preserve">      ┌───────────────►│   Inventory   ├───────────────┐</w:t>
      </w:r>
      <w:r>
        <w:br/>
      </w:r>
      <w:r>
        <w:rPr>
          <w:rStyle w:val="VerbatimChar"/>
        </w:rPr>
        <w:t xml:space="preserve">      │                │      and      │               │</w:t>
      </w:r>
      <w:r>
        <w:br/>
      </w:r>
      <w:r>
        <w:rPr>
          <w:rStyle w:val="VerbatimChar"/>
        </w:rPr>
        <w:t xml:space="preserve">      │                │    Billing    │               │</w:t>
      </w:r>
      <w:r>
        <w:br/>
      </w:r>
      <w:r>
        <w:rPr>
          <w:rStyle w:val="VerbatimChar"/>
        </w:rPr>
        <w:t xml:space="preserve">      │                │    System     │               │</w:t>
      </w:r>
      <w:r>
        <w:br/>
      </w:r>
      <w:r>
        <w:rPr>
          <w:rStyle w:val="VerbatimChar"/>
        </w:rPr>
        <w:t xml:space="preserve">      │                │               │               │</w:t>
      </w:r>
      <w:r>
        <w:br/>
      </w:r>
      <w:r>
        <w:rPr>
          <w:rStyle w:val="VerbatimChar"/>
        </w:rPr>
        <w:t xml:space="preserve">      │                └───┬─────┬─────┘               │</w:t>
      </w:r>
      <w:r>
        <w:br/>
      </w:r>
      <w:r>
        <w:rPr>
          <w:rStyle w:val="VerbatimChar"/>
        </w:rPr>
        <w:t xml:space="preserve">      │                    │     │                     │</w:t>
      </w:r>
      <w:r>
        <w:br/>
      </w:r>
      <w:r>
        <w:rPr>
          <w:rStyle w:val="VerbatimChar"/>
        </w:rPr>
        <w:t xml:space="preserve">      │                    │     │                     │</w:t>
      </w:r>
      <w:r>
        <w:br/>
      </w:r>
      <w:r>
        <w:rPr>
          <w:rStyle w:val="VerbatimChar"/>
        </w:rPr>
        <w:t xml:space="preserve">      │                    │     │                     │</w:t>
      </w:r>
      <w:r>
        <w:br/>
      </w:r>
      <w:r>
        <w:rPr>
          <w:rStyle w:val="VerbatimChar"/>
        </w:rPr>
        <w:t xml:space="preserve">      │                    │     │                     │</w:t>
      </w:r>
      <w:r>
        <w:br/>
      </w:r>
      <w:r>
        <w:rPr>
          <w:rStyle w:val="VerbatimChar"/>
        </w:rPr>
        <w:t>┌─────▼─────┐        ┌─────▼─────▼─┐            ┌─────▼─────┐</w:t>
      </w:r>
      <w:r>
        <w:br/>
      </w:r>
      <w:r>
        <w:rPr>
          <w:rStyle w:val="VerbatimChar"/>
        </w:rPr>
        <w:t>│           │        │             │            │           │</w:t>
      </w:r>
      <w:r>
        <w:br/>
      </w:r>
      <w:r>
        <w:rPr>
          <w:rStyle w:val="VerbatimChar"/>
        </w:rPr>
        <w:t>│  Supplier │        │    Store    │            │ Customer  │</w:t>
      </w:r>
      <w:r>
        <w:br/>
      </w:r>
      <w:r>
        <w:rPr>
          <w:rStyle w:val="VerbatimChar"/>
        </w:rPr>
        <w:t>│           │        │   Operator  │            │           │</w:t>
      </w:r>
      <w:r>
        <w:br/>
      </w:r>
      <w:r>
        <w:rPr>
          <w:rStyle w:val="VerbatimChar"/>
        </w:rPr>
        <w:t>└───────────┘        └─────────────┘            └───────────┘</w:t>
      </w:r>
    </w:p>
    <w:p w:rsidR="001F6943" w:rsidRDefault="00701CA5">
      <w:pPr>
        <w:pStyle w:val="Heading3"/>
      </w:pPr>
      <w:bookmarkStart w:id="47" w:name="X5a64faa108082812c3418ae261da3ed03ebaf33"/>
      <w:bookmarkEnd w:id="46"/>
      <w:r>
        <w:t>7.2 Level 1 DFD</w:t>
      </w:r>
    </w:p>
    <w:p w:rsidR="001F6943" w:rsidRDefault="00701CA5">
      <w:pPr>
        <w:pStyle w:val="SourceCode"/>
      </w:pPr>
      <w:r>
        <w:rPr>
          <w:rStyle w:val="VerbatimChar"/>
        </w:rPr>
        <w:t>┌───────────┐    Add/Update    ┌───────────┐</w:t>
      </w:r>
      <w:r>
        <w:br/>
      </w:r>
      <w:r>
        <w:rPr>
          <w:rStyle w:val="VerbatimChar"/>
        </w:rPr>
        <w:t>│           │◄───────────────►│           │</w:t>
      </w:r>
      <w:r>
        <w:br/>
      </w:r>
      <w:r>
        <w:rPr>
          <w:rStyle w:val="VerbatimChar"/>
        </w:rPr>
        <w:t>│  Product  │                  │   User    │</w:t>
      </w:r>
      <w:r>
        <w:br/>
      </w:r>
      <w:r>
        <w:rPr>
          <w:rStyle w:val="VerbatimChar"/>
        </w:rPr>
        <w:t>│ Management│    Product Data  │ Interface │</w:t>
      </w:r>
      <w:r>
        <w:br/>
      </w:r>
      <w:r>
        <w:rPr>
          <w:rStyle w:val="VerbatimChar"/>
        </w:rPr>
        <w:t>│           │                  │           │</w:t>
      </w:r>
      <w:r>
        <w:br/>
      </w:r>
      <w:r>
        <w:rPr>
          <w:rStyle w:val="VerbatimChar"/>
        </w:rPr>
        <w:t>└─────┬─────┘                  └───┬───────┘</w:t>
      </w:r>
      <w:r>
        <w:br/>
      </w:r>
      <w:r>
        <w:rPr>
          <w:rStyle w:val="VerbatimChar"/>
        </w:rPr>
        <w:t xml:space="preserve">      │                            │</w:t>
      </w:r>
      <w:r>
        <w:br/>
      </w:r>
      <w:r>
        <w:rPr>
          <w:rStyle w:val="VerbatimChar"/>
        </w:rPr>
        <w:t xml:space="preserve">      │                            │</w:t>
      </w:r>
      <w:r>
        <w:br/>
      </w:r>
      <w:r>
        <w:rPr>
          <w:rStyle w:val="VerbatimChar"/>
        </w:rPr>
        <w:t xml:space="preserve">      │                            │</w:t>
      </w:r>
      <w:r>
        <w:br/>
      </w:r>
      <w:r>
        <w:rPr>
          <w:rStyle w:val="VerbatimChar"/>
        </w:rPr>
        <w:t xml:space="preserve">      │         ┌──────────────┐   │</w:t>
      </w:r>
      <w:r>
        <w:br/>
      </w:r>
      <w:r>
        <w:rPr>
          <w:rStyle w:val="VerbatimChar"/>
        </w:rPr>
        <w:t xml:space="preserve">      │         │              │   │</w:t>
      </w:r>
      <w:r>
        <w:br/>
      </w:r>
      <w:r>
        <w:rPr>
          <w:rStyle w:val="VerbatimChar"/>
        </w:rPr>
        <w:t xml:space="preserve">      └────────►│  MongoDB     │◄──┘</w:t>
      </w:r>
      <w:r>
        <w:br/>
      </w:r>
      <w:r>
        <w:rPr>
          <w:rStyle w:val="VerbatimChar"/>
        </w:rPr>
        <w:t xml:space="preserve">                │  Database    │</w:t>
      </w:r>
      <w:r>
        <w:br/>
      </w:r>
      <w:r>
        <w:rPr>
          <w:rStyle w:val="VerbatimChar"/>
        </w:rPr>
        <w:t xml:space="preserve">                └──────┬───────┘</w:t>
      </w:r>
      <w:r>
        <w:br/>
      </w:r>
      <w:r>
        <w:rPr>
          <w:rStyle w:val="VerbatimChar"/>
        </w:rPr>
        <w:lastRenderedPageBreak/>
        <w:t xml:space="preserve">                       │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>┌───────────┐          │          ┌───────────┐</w:t>
      </w:r>
      <w:r>
        <w:br/>
      </w:r>
      <w:r>
        <w:rPr>
          <w:rStyle w:val="VerbatimChar"/>
        </w:rPr>
        <w:t>│           │◄─────────┘          │           │</w:t>
      </w:r>
      <w:r>
        <w:br/>
      </w:r>
      <w:r>
        <w:rPr>
          <w:rStyle w:val="VerbatimChar"/>
        </w:rPr>
        <w:t>│ Inventory │   Inventory Data    │  Billing  │</w:t>
      </w:r>
      <w:r>
        <w:br/>
      </w:r>
      <w:r>
        <w:rPr>
          <w:rStyle w:val="VerbatimChar"/>
        </w:rPr>
        <w:t>│ Management│◄──────────────────►│  Module   │</w:t>
      </w:r>
      <w:r>
        <w:br/>
      </w:r>
      <w:r>
        <w:rPr>
          <w:rStyle w:val="VerbatimChar"/>
        </w:rPr>
        <w:t>│           │                     │           │</w:t>
      </w:r>
      <w:r>
        <w:br/>
      </w:r>
      <w:r>
        <w:rPr>
          <w:rStyle w:val="VerbatimChar"/>
        </w:rPr>
        <w:t>└────┬──────┘                     └─────┬─────┘</w:t>
      </w:r>
      <w:r>
        <w:br/>
      </w:r>
      <w:r>
        <w:rPr>
          <w:rStyle w:val="VerbatimChar"/>
        </w:rPr>
        <w:t xml:space="preserve">     │                                  │</w:t>
      </w:r>
      <w:r>
        <w:br/>
      </w:r>
      <w:r>
        <w:rPr>
          <w:rStyle w:val="VerbatimChar"/>
        </w:rPr>
        <w:t xml:space="preserve">     │                                  │</w:t>
      </w:r>
      <w:r>
        <w:br/>
      </w:r>
      <w:r>
        <w:rPr>
          <w:rStyle w:val="VerbatimChar"/>
        </w:rPr>
        <w:t xml:space="preserve">     │                                  │</w:t>
      </w:r>
      <w:r>
        <w:br/>
      </w:r>
      <w:r>
        <w:rPr>
          <w:rStyle w:val="VerbatimChar"/>
        </w:rPr>
        <w:t xml:space="preserve">     │        ┌────────────┐            │</w:t>
      </w:r>
      <w:r>
        <w:br/>
      </w:r>
      <w:r>
        <w:rPr>
          <w:rStyle w:val="VerbatimChar"/>
        </w:rPr>
        <w:t xml:space="preserve">     │        │            │            │</w:t>
      </w:r>
      <w:r>
        <w:br/>
      </w:r>
      <w:r>
        <w:rPr>
          <w:rStyle w:val="VerbatimChar"/>
        </w:rPr>
        <w:t xml:space="preserve">     └───────►│  Reporting │◄───────────┘</w:t>
      </w:r>
      <w:r>
        <w:br/>
      </w:r>
      <w:r>
        <w:rPr>
          <w:rStyle w:val="VerbatimChar"/>
        </w:rPr>
        <w:t xml:space="preserve">              │   Module   │</w:t>
      </w:r>
      <w:r>
        <w:br/>
      </w:r>
      <w:r>
        <w:rPr>
          <w:rStyle w:val="VerbatimChar"/>
        </w:rPr>
        <w:t xml:space="preserve">              │            │</w:t>
      </w:r>
      <w:r>
        <w:br/>
      </w:r>
      <w:r>
        <w:rPr>
          <w:rStyle w:val="VerbatimChar"/>
        </w:rPr>
        <w:t xml:space="preserve">              └────────────┘</w:t>
      </w:r>
    </w:p>
    <w:p w:rsidR="001F6943" w:rsidRDefault="00701CA5">
      <w:pPr>
        <w:pStyle w:val="Heading2"/>
      </w:pPr>
      <w:bookmarkStart w:id="48" w:name="X66f08edac5b0aa578e1635ff0ec4335c9892d6d"/>
      <w:bookmarkEnd w:id="45"/>
      <w:bookmarkEnd w:id="47"/>
      <w:r>
        <w:t>8. Security Design</w:t>
      </w:r>
    </w:p>
    <w:p w:rsidR="001F6943" w:rsidRDefault="00701CA5">
      <w:pPr>
        <w:pStyle w:val="Heading3"/>
      </w:pPr>
      <w:bookmarkStart w:id="49" w:name="X68b024a256de1d002a26aa6a19af43ab11ffa97"/>
      <w:r>
        <w:t>8.1 Authentication Mechanism</w:t>
      </w:r>
    </w:p>
    <w:p w:rsidR="001F6943" w:rsidRDefault="00701CA5">
      <w:pPr>
        <w:numPr>
          <w:ilvl w:val="0"/>
          <w:numId w:val="66"/>
        </w:numPr>
      </w:pPr>
      <w:r>
        <w:rPr>
          <w:b/>
          <w:bCs/>
        </w:rPr>
        <w:t>Password Authentication</w:t>
      </w:r>
    </w:p>
    <w:p w:rsidR="001F6943" w:rsidRDefault="00701CA5">
      <w:pPr>
        <w:pStyle w:val="Compact"/>
        <w:numPr>
          <w:ilvl w:val="1"/>
          <w:numId w:val="67"/>
        </w:numPr>
      </w:pPr>
      <w:r>
        <w:t>Bcrypt/Argon2 for secure password hashing</w:t>
      </w:r>
    </w:p>
    <w:p w:rsidR="001F6943" w:rsidRDefault="00701CA5">
      <w:pPr>
        <w:pStyle w:val="Compact"/>
        <w:numPr>
          <w:ilvl w:val="1"/>
          <w:numId w:val="67"/>
        </w:numPr>
      </w:pPr>
      <w:r>
        <w:t>JWT (JSON Web Tokens) for secure sessions</w:t>
      </w:r>
    </w:p>
    <w:p w:rsidR="001F6943" w:rsidRDefault="00701CA5">
      <w:pPr>
        <w:pStyle w:val="Compact"/>
        <w:numPr>
          <w:ilvl w:val="1"/>
          <w:numId w:val="67"/>
        </w:numPr>
      </w:pPr>
      <w:r>
        <w:t>Minimum password strength requirements enforced</w:t>
      </w:r>
    </w:p>
    <w:p w:rsidR="001F6943" w:rsidRDefault="00701CA5">
      <w:pPr>
        <w:pStyle w:val="Compact"/>
        <w:numPr>
          <w:ilvl w:val="1"/>
          <w:numId w:val="67"/>
        </w:numPr>
      </w:pPr>
      <w:r>
        <w:t>Account lockout after multiple failed attempts</w:t>
      </w:r>
    </w:p>
    <w:p w:rsidR="001F6943" w:rsidRDefault="00701CA5">
      <w:pPr>
        <w:numPr>
          <w:ilvl w:val="0"/>
          <w:numId w:val="66"/>
        </w:numPr>
      </w:pPr>
      <w:r>
        <w:rPr>
          <w:b/>
          <w:bCs/>
        </w:rPr>
        <w:t>Session Management</w:t>
      </w:r>
    </w:p>
    <w:p w:rsidR="001F6943" w:rsidRDefault="00701CA5">
      <w:pPr>
        <w:pStyle w:val="Compact"/>
        <w:numPr>
          <w:ilvl w:val="1"/>
          <w:numId w:val="68"/>
        </w:numPr>
      </w:pPr>
      <w:r>
        <w:t>JWT tokens with appropriate expiration</w:t>
      </w:r>
    </w:p>
    <w:p w:rsidR="001F6943" w:rsidRDefault="00701CA5">
      <w:pPr>
        <w:pStyle w:val="Compact"/>
        <w:numPr>
          <w:ilvl w:val="1"/>
          <w:numId w:val="68"/>
        </w:numPr>
      </w:pPr>
      <w:r>
        <w:t>Token refresh mechanism for extended sessions</w:t>
      </w:r>
    </w:p>
    <w:p w:rsidR="001F6943" w:rsidRDefault="00701CA5">
      <w:pPr>
        <w:pStyle w:val="Compact"/>
        <w:numPr>
          <w:ilvl w:val="1"/>
          <w:numId w:val="68"/>
        </w:numPr>
      </w:pPr>
      <w:r>
        <w:t>Token invalidation on logout</w:t>
      </w:r>
    </w:p>
    <w:p w:rsidR="001F6943" w:rsidRDefault="00701CA5">
      <w:pPr>
        <w:pStyle w:val="Compact"/>
        <w:numPr>
          <w:ilvl w:val="1"/>
          <w:numId w:val="68"/>
        </w:numPr>
      </w:pPr>
      <w:r>
        <w:t>Session timeout after 30 minutes of inactivity (configurable)</w:t>
      </w:r>
    </w:p>
    <w:p w:rsidR="001F6943" w:rsidRDefault="00701CA5">
      <w:pPr>
        <w:pStyle w:val="Heading3"/>
      </w:pPr>
      <w:bookmarkStart w:id="50" w:name="X0fa53614a5bad9b8f678a4df33102c7002a7f95"/>
      <w:bookmarkEnd w:id="49"/>
      <w:r>
        <w:t>8.2 Data Protection</w:t>
      </w:r>
    </w:p>
    <w:p w:rsidR="001F6943" w:rsidRDefault="00701CA5">
      <w:pPr>
        <w:numPr>
          <w:ilvl w:val="0"/>
          <w:numId w:val="69"/>
        </w:numPr>
      </w:pPr>
      <w:r>
        <w:rPr>
          <w:b/>
          <w:bCs/>
        </w:rPr>
        <w:t>Database Security</w:t>
      </w:r>
    </w:p>
    <w:p w:rsidR="001F6943" w:rsidRDefault="00701CA5">
      <w:pPr>
        <w:pStyle w:val="Compact"/>
        <w:numPr>
          <w:ilvl w:val="1"/>
          <w:numId w:val="70"/>
        </w:numPr>
      </w:pPr>
      <w:r>
        <w:t>Encrypted database files at rest</w:t>
      </w:r>
    </w:p>
    <w:p w:rsidR="001F6943" w:rsidRDefault="00701CA5">
      <w:pPr>
        <w:pStyle w:val="Compact"/>
        <w:numPr>
          <w:ilvl w:val="1"/>
          <w:numId w:val="70"/>
        </w:numPr>
      </w:pPr>
      <w:r>
        <w:t>Secure connection strings</w:t>
      </w:r>
    </w:p>
    <w:p w:rsidR="001F6943" w:rsidRDefault="00701CA5">
      <w:pPr>
        <w:pStyle w:val="Compact"/>
        <w:numPr>
          <w:ilvl w:val="1"/>
          <w:numId w:val="70"/>
        </w:numPr>
      </w:pPr>
      <w:r>
        <w:t>Input validation and sanitization</w:t>
      </w:r>
    </w:p>
    <w:p w:rsidR="001F6943" w:rsidRDefault="00701CA5">
      <w:pPr>
        <w:pStyle w:val="Compact"/>
        <w:numPr>
          <w:ilvl w:val="1"/>
          <w:numId w:val="70"/>
        </w:numPr>
      </w:pPr>
      <w:r>
        <w:t>MongoDB access controls</w:t>
      </w:r>
    </w:p>
    <w:p w:rsidR="001F6943" w:rsidRDefault="00701CA5">
      <w:pPr>
        <w:numPr>
          <w:ilvl w:val="0"/>
          <w:numId w:val="69"/>
        </w:numPr>
      </w:pPr>
      <w:r>
        <w:rPr>
          <w:b/>
          <w:bCs/>
        </w:rPr>
        <w:t>Application Data</w:t>
      </w:r>
    </w:p>
    <w:p w:rsidR="001F6943" w:rsidRDefault="00701CA5">
      <w:pPr>
        <w:pStyle w:val="Compact"/>
        <w:numPr>
          <w:ilvl w:val="1"/>
          <w:numId w:val="71"/>
        </w:numPr>
      </w:pPr>
      <w:r>
        <w:t>Configuration settings stored securely</w:t>
      </w:r>
    </w:p>
    <w:p w:rsidR="001F6943" w:rsidRDefault="00701CA5">
      <w:pPr>
        <w:pStyle w:val="Compact"/>
        <w:numPr>
          <w:ilvl w:val="1"/>
          <w:numId w:val="71"/>
        </w:numPr>
      </w:pPr>
      <w:r>
        <w:t>Sensitive data encrypted in configuration files</w:t>
      </w:r>
    </w:p>
    <w:p w:rsidR="001F6943" w:rsidRDefault="00701CA5">
      <w:pPr>
        <w:pStyle w:val="Compact"/>
        <w:numPr>
          <w:ilvl w:val="1"/>
          <w:numId w:val="71"/>
        </w:numPr>
      </w:pPr>
      <w:r>
        <w:t>Secure IPC (Inter-Process Communication) within Electron</w:t>
      </w:r>
    </w:p>
    <w:p w:rsidR="001F6943" w:rsidRDefault="00701CA5">
      <w:pPr>
        <w:pStyle w:val="Compact"/>
        <w:numPr>
          <w:ilvl w:val="1"/>
          <w:numId w:val="71"/>
        </w:numPr>
      </w:pPr>
      <w:r>
        <w:t>CORS protection for local API server</w:t>
      </w:r>
    </w:p>
    <w:p w:rsidR="001F6943" w:rsidRDefault="00701CA5">
      <w:pPr>
        <w:pStyle w:val="Heading3"/>
      </w:pPr>
      <w:bookmarkStart w:id="51" w:name="X3926d672c2100c40b5eaa3abbf6a04886b91bbe"/>
      <w:bookmarkEnd w:id="50"/>
      <w:r>
        <w:lastRenderedPageBreak/>
        <w:t>8.3 Audit Trail</w:t>
      </w:r>
    </w:p>
    <w:p w:rsidR="001F6943" w:rsidRDefault="00701CA5">
      <w:pPr>
        <w:numPr>
          <w:ilvl w:val="0"/>
          <w:numId w:val="72"/>
        </w:numPr>
      </w:pPr>
      <w:r>
        <w:rPr>
          <w:b/>
          <w:bCs/>
        </w:rPr>
        <w:t>User Activity Logging</w:t>
      </w:r>
    </w:p>
    <w:p w:rsidR="001F6943" w:rsidRDefault="00701CA5">
      <w:pPr>
        <w:pStyle w:val="Compact"/>
        <w:numPr>
          <w:ilvl w:val="1"/>
          <w:numId w:val="73"/>
        </w:numPr>
      </w:pPr>
      <w:r>
        <w:t>Login/logout events recorded</w:t>
      </w:r>
    </w:p>
    <w:p w:rsidR="001F6943" w:rsidRDefault="00701CA5">
      <w:pPr>
        <w:pStyle w:val="Compact"/>
        <w:numPr>
          <w:ilvl w:val="1"/>
          <w:numId w:val="73"/>
        </w:numPr>
      </w:pPr>
      <w:r>
        <w:t>Critical operations logged (sales, inventory adjustments)</w:t>
      </w:r>
    </w:p>
    <w:p w:rsidR="001F6943" w:rsidRDefault="00701CA5">
      <w:pPr>
        <w:pStyle w:val="Compact"/>
        <w:numPr>
          <w:ilvl w:val="1"/>
          <w:numId w:val="73"/>
        </w:numPr>
      </w:pPr>
      <w:r>
        <w:t>Audit trail for security-sensitive operations</w:t>
      </w:r>
    </w:p>
    <w:p w:rsidR="001F6943" w:rsidRDefault="00701CA5">
      <w:pPr>
        <w:numPr>
          <w:ilvl w:val="0"/>
          <w:numId w:val="72"/>
        </w:numPr>
      </w:pPr>
      <w:r>
        <w:rPr>
          <w:b/>
          <w:bCs/>
        </w:rPr>
        <w:t>System Event Logging</w:t>
      </w:r>
    </w:p>
    <w:p w:rsidR="001F6943" w:rsidRDefault="00701CA5">
      <w:pPr>
        <w:pStyle w:val="Compact"/>
        <w:numPr>
          <w:ilvl w:val="1"/>
          <w:numId w:val="74"/>
        </w:numPr>
      </w:pPr>
      <w:r>
        <w:t>Application start/stop events</w:t>
      </w:r>
    </w:p>
    <w:p w:rsidR="001F6943" w:rsidRDefault="00701CA5">
      <w:pPr>
        <w:pStyle w:val="Compact"/>
        <w:numPr>
          <w:ilvl w:val="1"/>
          <w:numId w:val="74"/>
        </w:numPr>
      </w:pPr>
      <w:r>
        <w:t>Error conditions and exceptions</w:t>
      </w:r>
    </w:p>
    <w:p w:rsidR="001F6943" w:rsidRDefault="00701CA5">
      <w:pPr>
        <w:pStyle w:val="Compact"/>
        <w:numPr>
          <w:ilvl w:val="1"/>
          <w:numId w:val="74"/>
        </w:numPr>
      </w:pPr>
      <w:r>
        <w:t>Backup/restore operations</w:t>
      </w:r>
    </w:p>
    <w:p w:rsidR="001F6943" w:rsidRDefault="00701CA5">
      <w:pPr>
        <w:pStyle w:val="Heading2"/>
      </w:pPr>
      <w:bookmarkStart w:id="52" w:name="Xdb013bb3339da315a74e25ead5a2218d3f8efaa"/>
      <w:bookmarkEnd w:id="48"/>
      <w:bookmarkEnd w:id="51"/>
      <w:r>
        <w:t>9. Exception Handling</w:t>
      </w:r>
    </w:p>
    <w:p w:rsidR="001F6943" w:rsidRDefault="00701CA5">
      <w:pPr>
        <w:pStyle w:val="Heading3"/>
      </w:pPr>
      <w:bookmarkStart w:id="53" w:name="Xe6c18924ae67cb73efcffc9cbc19fda077c6334"/>
      <w:r>
        <w:t>9.1 Error Categories</w:t>
      </w:r>
    </w:p>
    <w:p w:rsidR="001F6943" w:rsidRDefault="00701CA5">
      <w:pPr>
        <w:numPr>
          <w:ilvl w:val="0"/>
          <w:numId w:val="75"/>
        </w:numPr>
      </w:pPr>
      <w:r>
        <w:rPr>
          <w:b/>
          <w:bCs/>
        </w:rPr>
        <w:t>User Input Errors</w:t>
      </w:r>
    </w:p>
    <w:p w:rsidR="001F6943" w:rsidRDefault="00701CA5">
      <w:pPr>
        <w:pStyle w:val="Compact"/>
        <w:numPr>
          <w:ilvl w:val="1"/>
          <w:numId w:val="76"/>
        </w:numPr>
      </w:pPr>
      <w:r>
        <w:t>Invalid data entry</w:t>
      </w:r>
    </w:p>
    <w:p w:rsidR="001F6943" w:rsidRDefault="00701CA5">
      <w:pPr>
        <w:pStyle w:val="Compact"/>
        <w:numPr>
          <w:ilvl w:val="1"/>
          <w:numId w:val="76"/>
        </w:numPr>
      </w:pPr>
      <w:r>
        <w:t>Business rule violations</w:t>
      </w:r>
    </w:p>
    <w:p w:rsidR="001F6943" w:rsidRDefault="00701CA5">
      <w:pPr>
        <w:pStyle w:val="Compact"/>
        <w:numPr>
          <w:ilvl w:val="1"/>
          <w:numId w:val="76"/>
        </w:numPr>
      </w:pPr>
      <w:r>
        <w:t>Missing required fields</w:t>
      </w:r>
    </w:p>
    <w:p w:rsidR="001F6943" w:rsidRDefault="00701CA5">
      <w:pPr>
        <w:numPr>
          <w:ilvl w:val="0"/>
          <w:numId w:val="75"/>
        </w:numPr>
      </w:pPr>
      <w:r>
        <w:rPr>
          <w:b/>
          <w:bCs/>
        </w:rPr>
        <w:t>System Errors</w:t>
      </w:r>
    </w:p>
    <w:p w:rsidR="001F6943" w:rsidRDefault="00701CA5">
      <w:pPr>
        <w:pStyle w:val="Compact"/>
        <w:numPr>
          <w:ilvl w:val="1"/>
          <w:numId w:val="77"/>
        </w:numPr>
      </w:pPr>
      <w:r>
        <w:t>Database connectivity issues</w:t>
      </w:r>
    </w:p>
    <w:p w:rsidR="001F6943" w:rsidRDefault="00701CA5">
      <w:pPr>
        <w:pStyle w:val="Compact"/>
        <w:numPr>
          <w:ilvl w:val="1"/>
          <w:numId w:val="77"/>
        </w:numPr>
      </w:pPr>
      <w:r>
        <w:t>File I/O problems</w:t>
      </w:r>
    </w:p>
    <w:p w:rsidR="001F6943" w:rsidRDefault="00701CA5">
      <w:pPr>
        <w:pStyle w:val="Compact"/>
        <w:numPr>
          <w:ilvl w:val="1"/>
          <w:numId w:val="77"/>
        </w:numPr>
      </w:pPr>
      <w:r>
        <w:t>Resource constraints</w:t>
      </w:r>
    </w:p>
    <w:p w:rsidR="001F6943" w:rsidRDefault="00701CA5">
      <w:pPr>
        <w:numPr>
          <w:ilvl w:val="0"/>
          <w:numId w:val="75"/>
        </w:numPr>
      </w:pPr>
      <w:r>
        <w:rPr>
          <w:b/>
          <w:bCs/>
        </w:rPr>
        <w:t>Business Logic Errors</w:t>
      </w:r>
    </w:p>
    <w:p w:rsidR="001F6943" w:rsidRDefault="00701CA5">
      <w:pPr>
        <w:pStyle w:val="Compact"/>
        <w:numPr>
          <w:ilvl w:val="1"/>
          <w:numId w:val="78"/>
        </w:numPr>
      </w:pPr>
      <w:r>
        <w:t>Inventory discrepancies</w:t>
      </w:r>
    </w:p>
    <w:p w:rsidR="001F6943" w:rsidRDefault="00701CA5">
      <w:pPr>
        <w:pStyle w:val="Compact"/>
        <w:numPr>
          <w:ilvl w:val="1"/>
          <w:numId w:val="78"/>
        </w:numPr>
      </w:pPr>
      <w:r>
        <w:t>Calculation errors</w:t>
      </w:r>
    </w:p>
    <w:p w:rsidR="001F6943" w:rsidRDefault="00701CA5">
      <w:pPr>
        <w:pStyle w:val="Compact"/>
        <w:numPr>
          <w:ilvl w:val="1"/>
          <w:numId w:val="78"/>
        </w:numPr>
      </w:pPr>
      <w:r>
        <w:t>Process violations</w:t>
      </w:r>
    </w:p>
    <w:p w:rsidR="001F6943" w:rsidRDefault="00701CA5">
      <w:pPr>
        <w:pStyle w:val="Heading3"/>
      </w:pPr>
      <w:bookmarkStart w:id="54" w:name="Xf7df65163237d906aa8529838c8ba7fe40ed127"/>
      <w:bookmarkEnd w:id="53"/>
      <w:r>
        <w:t>9.2 Error Messages</w:t>
      </w:r>
    </w:p>
    <w:p w:rsidR="001F6943" w:rsidRDefault="00701CA5">
      <w:pPr>
        <w:pStyle w:val="FirstParagraph"/>
      </w:pPr>
      <w:r>
        <w:t>Error messages will follow these guidelines:</w:t>
      </w:r>
    </w:p>
    <w:p w:rsidR="001F6943" w:rsidRDefault="00701CA5">
      <w:pPr>
        <w:pStyle w:val="Compact"/>
        <w:numPr>
          <w:ilvl w:val="0"/>
          <w:numId w:val="79"/>
        </w:numPr>
      </w:pPr>
      <w:r>
        <w:t>Clear, non-technical language</w:t>
      </w:r>
    </w:p>
    <w:p w:rsidR="001F6943" w:rsidRDefault="00701CA5">
      <w:pPr>
        <w:pStyle w:val="Compact"/>
        <w:numPr>
          <w:ilvl w:val="0"/>
          <w:numId w:val="79"/>
        </w:numPr>
      </w:pPr>
      <w:r>
        <w:t>Actionable information when possible</w:t>
      </w:r>
    </w:p>
    <w:p w:rsidR="001F6943" w:rsidRDefault="00701CA5">
      <w:pPr>
        <w:pStyle w:val="Compact"/>
        <w:numPr>
          <w:ilvl w:val="0"/>
          <w:numId w:val="79"/>
        </w:numPr>
      </w:pPr>
      <w:r>
        <w:t>Error codes for technical support reference</w:t>
      </w:r>
    </w:p>
    <w:p w:rsidR="001F6943" w:rsidRDefault="00701CA5">
      <w:pPr>
        <w:pStyle w:val="Compact"/>
        <w:numPr>
          <w:ilvl w:val="0"/>
          <w:numId w:val="79"/>
        </w:numPr>
      </w:pPr>
      <w:r>
        <w:t>Visual indication of error severity using Material-UI Alert components</w:t>
      </w:r>
    </w:p>
    <w:p w:rsidR="001F6943" w:rsidRDefault="00701CA5">
      <w:pPr>
        <w:pStyle w:val="FirstParagraph"/>
      </w:pPr>
      <w:r>
        <w:t>Example error messages:</w:t>
      </w:r>
    </w:p>
    <w:p w:rsidR="001F6943" w:rsidRDefault="00701CA5">
      <w:pPr>
        <w:pStyle w:val="Compact"/>
        <w:numPr>
          <w:ilvl w:val="0"/>
          <w:numId w:val="80"/>
        </w:numPr>
      </w:pPr>
      <w:r>
        <w:t>"Product quantity must be a positive number. Please correct the value."</w:t>
      </w:r>
    </w:p>
    <w:p w:rsidR="001F6943" w:rsidRDefault="00701CA5">
      <w:pPr>
        <w:pStyle w:val="Compact"/>
        <w:numPr>
          <w:ilvl w:val="0"/>
          <w:numId w:val="80"/>
        </w:numPr>
      </w:pPr>
      <w:r>
        <w:t>"Unable to connect to the database. Please restart the application."</w:t>
      </w:r>
    </w:p>
    <w:p w:rsidR="001F6943" w:rsidRDefault="00701CA5">
      <w:pPr>
        <w:pStyle w:val="Compact"/>
        <w:numPr>
          <w:ilvl w:val="0"/>
          <w:numId w:val="80"/>
        </w:numPr>
      </w:pPr>
      <w:r>
        <w:t>"Insufficient stock available for [Product Name]. Only [X] items remain."</w:t>
      </w:r>
    </w:p>
    <w:p w:rsidR="001F6943" w:rsidRDefault="00701CA5">
      <w:pPr>
        <w:pStyle w:val="Heading3"/>
      </w:pPr>
      <w:bookmarkStart w:id="55" w:name="X26ccb81a79ff534a549b52da9e5608019aa71aa"/>
      <w:bookmarkEnd w:id="54"/>
      <w:r>
        <w:lastRenderedPageBreak/>
        <w:t>9.3 Recovery Procedures</w:t>
      </w:r>
    </w:p>
    <w:p w:rsidR="001F6943" w:rsidRDefault="00701CA5">
      <w:pPr>
        <w:numPr>
          <w:ilvl w:val="0"/>
          <w:numId w:val="81"/>
        </w:numPr>
      </w:pPr>
      <w:r>
        <w:rPr>
          <w:b/>
          <w:bCs/>
        </w:rPr>
        <w:t>Data Validation Recovery</w:t>
      </w:r>
    </w:p>
    <w:p w:rsidR="001F6943" w:rsidRDefault="00701CA5">
      <w:pPr>
        <w:pStyle w:val="Compact"/>
        <w:numPr>
          <w:ilvl w:val="1"/>
          <w:numId w:val="82"/>
        </w:numPr>
      </w:pPr>
      <w:r>
        <w:t>Form validation with immediate feedback</w:t>
      </w:r>
    </w:p>
    <w:p w:rsidR="001F6943" w:rsidRDefault="00701CA5">
      <w:pPr>
        <w:pStyle w:val="Compact"/>
        <w:numPr>
          <w:ilvl w:val="1"/>
          <w:numId w:val="82"/>
        </w:numPr>
      </w:pPr>
      <w:r>
        <w:t>Field-level error messages</w:t>
      </w:r>
    </w:p>
    <w:p w:rsidR="001F6943" w:rsidRDefault="00701CA5">
      <w:pPr>
        <w:pStyle w:val="Compact"/>
        <w:numPr>
          <w:ilvl w:val="1"/>
          <w:numId w:val="82"/>
        </w:numPr>
      </w:pPr>
      <w:r>
        <w:t>Preserve valid user input</w:t>
      </w:r>
    </w:p>
    <w:p w:rsidR="001F6943" w:rsidRDefault="00701CA5">
      <w:pPr>
        <w:pStyle w:val="Compact"/>
        <w:numPr>
          <w:ilvl w:val="1"/>
          <w:numId w:val="82"/>
        </w:numPr>
      </w:pPr>
      <w:r>
        <w:t>Provide clear correction instructions</w:t>
      </w:r>
    </w:p>
    <w:p w:rsidR="001F6943" w:rsidRDefault="00701CA5">
      <w:pPr>
        <w:numPr>
          <w:ilvl w:val="0"/>
          <w:numId w:val="81"/>
        </w:numPr>
      </w:pPr>
      <w:r>
        <w:rPr>
          <w:b/>
          <w:bCs/>
        </w:rPr>
        <w:t>System Error Recovery</w:t>
      </w:r>
    </w:p>
    <w:p w:rsidR="001F6943" w:rsidRDefault="00701CA5">
      <w:pPr>
        <w:pStyle w:val="Compact"/>
        <w:numPr>
          <w:ilvl w:val="1"/>
          <w:numId w:val="83"/>
        </w:numPr>
      </w:pPr>
      <w:r>
        <w:t>Automatic retry for transient failures</w:t>
      </w:r>
    </w:p>
    <w:p w:rsidR="001F6943" w:rsidRDefault="00701CA5">
      <w:pPr>
        <w:pStyle w:val="Compact"/>
        <w:numPr>
          <w:ilvl w:val="1"/>
          <w:numId w:val="83"/>
        </w:numPr>
      </w:pPr>
      <w:r>
        <w:t>Safe application state preservation via Redux persistence</w:t>
      </w:r>
    </w:p>
    <w:p w:rsidR="001F6943" w:rsidRDefault="00701CA5">
      <w:pPr>
        <w:pStyle w:val="Compact"/>
        <w:numPr>
          <w:ilvl w:val="1"/>
          <w:numId w:val="83"/>
        </w:numPr>
      </w:pPr>
      <w:r>
        <w:t>Clear path to resume operation</w:t>
      </w:r>
    </w:p>
    <w:p w:rsidR="001F6943" w:rsidRDefault="00701CA5">
      <w:pPr>
        <w:pStyle w:val="Compact"/>
        <w:numPr>
          <w:ilvl w:val="1"/>
          <w:numId w:val="83"/>
        </w:numPr>
      </w:pPr>
      <w:r>
        <w:t>Application restart capability for critical errors</w:t>
      </w:r>
    </w:p>
    <w:p w:rsidR="001F6943" w:rsidRDefault="00701CA5">
      <w:pPr>
        <w:numPr>
          <w:ilvl w:val="0"/>
          <w:numId w:val="81"/>
        </w:numPr>
      </w:pPr>
      <w:r>
        <w:rPr>
          <w:b/>
          <w:bCs/>
        </w:rPr>
        <w:t>Database Error Recovery</w:t>
      </w:r>
    </w:p>
    <w:p w:rsidR="001F6943" w:rsidRDefault="00701CA5">
      <w:pPr>
        <w:pStyle w:val="Compact"/>
        <w:numPr>
          <w:ilvl w:val="1"/>
          <w:numId w:val="84"/>
        </w:numPr>
      </w:pPr>
      <w:r>
        <w:t>Transaction handling in MongoDB operations</w:t>
      </w:r>
    </w:p>
    <w:p w:rsidR="001F6943" w:rsidRDefault="00701CA5">
      <w:pPr>
        <w:pStyle w:val="Compact"/>
        <w:numPr>
          <w:ilvl w:val="1"/>
          <w:numId w:val="84"/>
        </w:numPr>
      </w:pPr>
      <w:r>
        <w:t>Automatic reconnection attempts</w:t>
      </w:r>
    </w:p>
    <w:p w:rsidR="001F6943" w:rsidRDefault="00701CA5">
      <w:pPr>
        <w:pStyle w:val="Compact"/>
        <w:numPr>
          <w:ilvl w:val="1"/>
          <w:numId w:val="84"/>
        </w:numPr>
      </w:pPr>
      <w:r>
        <w:t>Data consistency checks on reconnection</w:t>
      </w:r>
    </w:p>
    <w:p w:rsidR="001F6943" w:rsidRDefault="00701CA5">
      <w:pPr>
        <w:pStyle w:val="Compact"/>
        <w:numPr>
          <w:ilvl w:val="1"/>
          <w:numId w:val="84"/>
        </w:numPr>
      </w:pPr>
      <w:r>
        <w:t>Recovery from corrupted data using backups</w:t>
      </w:r>
    </w:p>
    <w:p w:rsidR="001F6943" w:rsidRDefault="00701CA5">
      <w:pPr>
        <w:pStyle w:val="Heading2"/>
      </w:pPr>
      <w:bookmarkStart w:id="56" w:name="X8cb50c8fa5db4e12befc846d9fbeb1d96bd9540"/>
      <w:bookmarkEnd w:id="52"/>
      <w:bookmarkEnd w:id="55"/>
      <w:r>
        <w:t>10. Testing Strategy</w:t>
      </w:r>
    </w:p>
    <w:p w:rsidR="001F6943" w:rsidRDefault="00701CA5">
      <w:pPr>
        <w:pStyle w:val="Heading3"/>
      </w:pPr>
      <w:bookmarkStart w:id="57" w:name="Xd0765f71e3c344bbbbf70a7c72e4052aeb692f9"/>
      <w:r>
        <w:t>10.1 Unit Testing</w:t>
      </w:r>
    </w:p>
    <w:p w:rsidR="001F6943" w:rsidRDefault="00701CA5">
      <w:pPr>
        <w:numPr>
          <w:ilvl w:val="0"/>
          <w:numId w:val="85"/>
        </w:numPr>
      </w:pPr>
      <w:r>
        <w:rPr>
          <w:b/>
          <w:bCs/>
        </w:rPr>
        <w:t>Scope</w:t>
      </w:r>
      <w:r>
        <w:t>:</w:t>
      </w:r>
    </w:p>
    <w:p w:rsidR="001F6943" w:rsidRDefault="00701CA5">
      <w:pPr>
        <w:pStyle w:val="Compact"/>
        <w:numPr>
          <w:ilvl w:val="1"/>
          <w:numId w:val="86"/>
        </w:numPr>
      </w:pPr>
      <w:r>
        <w:t>Backend services</w:t>
      </w:r>
    </w:p>
    <w:p w:rsidR="001F6943" w:rsidRDefault="00701CA5">
      <w:pPr>
        <w:pStyle w:val="Compact"/>
        <w:numPr>
          <w:ilvl w:val="1"/>
          <w:numId w:val="86"/>
        </w:numPr>
      </w:pPr>
      <w:r>
        <w:t>React components</w:t>
      </w:r>
    </w:p>
    <w:p w:rsidR="001F6943" w:rsidRDefault="00701CA5">
      <w:pPr>
        <w:pStyle w:val="Compact"/>
        <w:numPr>
          <w:ilvl w:val="1"/>
          <w:numId w:val="86"/>
        </w:numPr>
      </w:pPr>
      <w:r>
        <w:t>Redux actions and reducers</w:t>
      </w:r>
    </w:p>
    <w:p w:rsidR="001F6943" w:rsidRDefault="00701CA5">
      <w:pPr>
        <w:pStyle w:val="Compact"/>
        <w:numPr>
          <w:ilvl w:val="1"/>
          <w:numId w:val="86"/>
        </w:numPr>
      </w:pPr>
      <w:r>
        <w:t>Utility functions</w:t>
      </w:r>
    </w:p>
    <w:p w:rsidR="001F6943" w:rsidRDefault="00701CA5">
      <w:pPr>
        <w:numPr>
          <w:ilvl w:val="0"/>
          <w:numId w:val="85"/>
        </w:numPr>
      </w:pPr>
      <w:r>
        <w:rPr>
          <w:b/>
          <w:bCs/>
        </w:rPr>
        <w:t>Approach</w:t>
      </w:r>
      <w:r>
        <w:t>:</w:t>
      </w:r>
    </w:p>
    <w:p w:rsidR="001F6943" w:rsidRDefault="00701CA5">
      <w:pPr>
        <w:pStyle w:val="Compact"/>
        <w:numPr>
          <w:ilvl w:val="1"/>
          <w:numId w:val="87"/>
        </w:numPr>
      </w:pPr>
      <w:r>
        <w:t>Jest for JavaScript/React testing</w:t>
      </w:r>
    </w:p>
    <w:p w:rsidR="001F6943" w:rsidRDefault="00701CA5">
      <w:pPr>
        <w:pStyle w:val="Compact"/>
        <w:numPr>
          <w:ilvl w:val="1"/>
          <w:numId w:val="87"/>
        </w:numPr>
      </w:pPr>
      <w:r>
        <w:t>React Testing Library for component tests</w:t>
      </w:r>
    </w:p>
    <w:p w:rsidR="001F6943" w:rsidRDefault="00701CA5">
      <w:pPr>
        <w:pStyle w:val="Compact"/>
        <w:numPr>
          <w:ilvl w:val="1"/>
          <w:numId w:val="87"/>
        </w:numPr>
      </w:pPr>
      <w:r>
        <w:t>Enzyme for complex component testing</w:t>
      </w:r>
    </w:p>
    <w:p w:rsidR="001F6943" w:rsidRDefault="00701CA5">
      <w:pPr>
        <w:pStyle w:val="Compact"/>
        <w:numPr>
          <w:ilvl w:val="1"/>
          <w:numId w:val="87"/>
        </w:numPr>
      </w:pPr>
      <w:r>
        <w:t>Mock services for isolated testing</w:t>
      </w:r>
    </w:p>
    <w:p w:rsidR="001F6943" w:rsidRDefault="00701CA5">
      <w:pPr>
        <w:numPr>
          <w:ilvl w:val="0"/>
          <w:numId w:val="85"/>
        </w:numPr>
      </w:pPr>
      <w:r>
        <w:rPr>
          <w:b/>
          <w:bCs/>
        </w:rPr>
        <w:t>Coverage Goals</w:t>
      </w:r>
      <w:r>
        <w:t>:</w:t>
      </w:r>
    </w:p>
    <w:p w:rsidR="001F6943" w:rsidRDefault="00701CA5">
      <w:pPr>
        <w:pStyle w:val="Compact"/>
        <w:numPr>
          <w:ilvl w:val="1"/>
          <w:numId w:val="88"/>
        </w:numPr>
      </w:pPr>
      <w:r>
        <w:t>80% code coverage for business logic</w:t>
      </w:r>
    </w:p>
    <w:p w:rsidR="001F6943" w:rsidRDefault="00701CA5">
      <w:pPr>
        <w:pStyle w:val="Compact"/>
        <w:numPr>
          <w:ilvl w:val="1"/>
          <w:numId w:val="88"/>
        </w:numPr>
      </w:pPr>
      <w:r>
        <w:t>100% coverage for critical calculations</w:t>
      </w:r>
    </w:p>
    <w:p w:rsidR="001F6943" w:rsidRDefault="00701CA5">
      <w:pPr>
        <w:pStyle w:val="Compact"/>
        <w:numPr>
          <w:ilvl w:val="1"/>
          <w:numId w:val="88"/>
        </w:numPr>
      </w:pPr>
      <w:r>
        <w:t>All React components tested for rendering and basic interactions</w:t>
      </w:r>
    </w:p>
    <w:p w:rsidR="001F6943" w:rsidRDefault="00701CA5">
      <w:pPr>
        <w:pStyle w:val="Heading3"/>
      </w:pPr>
      <w:bookmarkStart w:id="58" w:name="X09732d93160514d246256c49b08320dcfb5f2ff"/>
      <w:bookmarkEnd w:id="57"/>
      <w:r>
        <w:t>10.2 Integration Testing</w:t>
      </w:r>
    </w:p>
    <w:p w:rsidR="001F6943" w:rsidRDefault="00701CA5">
      <w:pPr>
        <w:numPr>
          <w:ilvl w:val="0"/>
          <w:numId w:val="89"/>
        </w:numPr>
      </w:pPr>
      <w:r>
        <w:rPr>
          <w:b/>
          <w:bCs/>
        </w:rPr>
        <w:t>Scope</w:t>
      </w:r>
      <w:r>
        <w:t>:</w:t>
      </w:r>
    </w:p>
    <w:p w:rsidR="001F6943" w:rsidRDefault="00701CA5">
      <w:pPr>
        <w:pStyle w:val="Compact"/>
        <w:numPr>
          <w:ilvl w:val="1"/>
          <w:numId w:val="90"/>
        </w:numPr>
      </w:pPr>
      <w:r>
        <w:t>API service integration</w:t>
      </w:r>
    </w:p>
    <w:p w:rsidR="001F6943" w:rsidRDefault="00701CA5">
      <w:pPr>
        <w:pStyle w:val="Compact"/>
        <w:numPr>
          <w:ilvl w:val="1"/>
          <w:numId w:val="90"/>
        </w:numPr>
      </w:pPr>
      <w:r>
        <w:lastRenderedPageBreak/>
        <w:t>Database operations</w:t>
      </w:r>
    </w:p>
    <w:p w:rsidR="001F6943" w:rsidRDefault="00701CA5">
      <w:pPr>
        <w:pStyle w:val="Compact"/>
        <w:numPr>
          <w:ilvl w:val="1"/>
          <w:numId w:val="90"/>
        </w:numPr>
      </w:pPr>
      <w:r>
        <w:t>React component integration</w:t>
      </w:r>
    </w:p>
    <w:p w:rsidR="001F6943" w:rsidRDefault="00701CA5">
      <w:pPr>
        <w:pStyle w:val="Compact"/>
        <w:numPr>
          <w:ilvl w:val="1"/>
          <w:numId w:val="90"/>
        </w:numPr>
      </w:pPr>
      <w:r>
        <w:t>Redux state management</w:t>
      </w:r>
    </w:p>
    <w:p w:rsidR="001F6943" w:rsidRDefault="00701CA5">
      <w:pPr>
        <w:numPr>
          <w:ilvl w:val="0"/>
          <w:numId w:val="89"/>
        </w:numPr>
      </w:pPr>
      <w:r>
        <w:rPr>
          <w:b/>
          <w:bCs/>
        </w:rPr>
        <w:t>Approach</w:t>
      </w:r>
      <w:r>
        <w:t>:</w:t>
      </w:r>
    </w:p>
    <w:p w:rsidR="001F6943" w:rsidRDefault="00701CA5">
      <w:pPr>
        <w:pStyle w:val="Compact"/>
        <w:numPr>
          <w:ilvl w:val="1"/>
          <w:numId w:val="91"/>
        </w:numPr>
      </w:pPr>
      <w:r>
        <w:t>Integration test suites with Jest</w:t>
      </w:r>
    </w:p>
    <w:p w:rsidR="001F6943" w:rsidRDefault="00701CA5">
      <w:pPr>
        <w:pStyle w:val="Compact"/>
        <w:numPr>
          <w:ilvl w:val="1"/>
          <w:numId w:val="91"/>
        </w:numPr>
      </w:pPr>
      <w:r>
        <w:t>MongoDB memory server for database testing</w:t>
      </w:r>
    </w:p>
    <w:p w:rsidR="001F6943" w:rsidRDefault="00701CA5">
      <w:pPr>
        <w:pStyle w:val="Compact"/>
        <w:numPr>
          <w:ilvl w:val="1"/>
          <w:numId w:val="91"/>
        </w:numPr>
      </w:pPr>
      <w:r>
        <w:t>React component integration tests</w:t>
      </w:r>
    </w:p>
    <w:p w:rsidR="001F6943" w:rsidRDefault="00701CA5">
      <w:pPr>
        <w:pStyle w:val="Compact"/>
        <w:numPr>
          <w:ilvl w:val="1"/>
          <w:numId w:val="91"/>
        </w:numPr>
      </w:pPr>
      <w:r>
        <w:t>Electron-specific integration tests</w:t>
      </w:r>
    </w:p>
    <w:p w:rsidR="001F6943" w:rsidRDefault="00701CA5">
      <w:pPr>
        <w:numPr>
          <w:ilvl w:val="0"/>
          <w:numId w:val="89"/>
        </w:numPr>
      </w:pPr>
      <w:r>
        <w:rPr>
          <w:b/>
          <w:bCs/>
        </w:rPr>
        <w:t>Focus Areas</w:t>
      </w:r>
      <w:r>
        <w:t>:</w:t>
      </w:r>
    </w:p>
    <w:p w:rsidR="001F6943" w:rsidRDefault="00701CA5">
      <w:pPr>
        <w:pStyle w:val="Compact"/>
        <w:numPr>
          <w:ilvl w:val="1"/>
          <w:numId w:val="92"/>
        </w:numPr>
      </w:pPr>
      <w:r>
        <w:t>Billing to inventory integration</w:t>
      </w:r>
    </w:p>
    <w:p w:rsidR="001F6943" w:rsidRDefault="00701CA5">
      <w:pPr>
        <w:pStyle w:val="Compact"/>
        <w:numPr>
          <w:ilvl w:val="1"/>
          <w:numId w:val="92"/>
        </w:numPr>
      </w:pPr>
      <w:r>
        <w:t>Data flow through React component hierarchies</w:t>
      </w:r>
    </w:p>
    <w:p w:rsidR="001F6943" w:rsidRDefault="00701CA5">
      <w:pPr>
        <w:pStyle w:val="Compact"/>
        <w:numPr>
          <w:ilvl w:val="1"/>
          <w:numId w:val="92"/>
        </w:numPr>
      </w:pPr>
      <w:r>
        <w:t>Redux state updates</w:t>
      </w:r>
    </w:p>
    <w:p w:rsidR="001F6943" w:rsidRDefault="00701CA5">
      <w:pPr>
        <w:pStyle w:val="Compact"/>
        <w:numPr>
          <w:ilvl w:val="1"/>
          <w:numId w:val="92"/>
        </w:numPr>
      </w:pPr>
      <w:r>
        <w:t>Database transaction integrity</w:t>
      </w:r>
    </w:p>
    <w:p w:rsidR="001F6943" w:rsidRDefault="00701CA5">
      <w:pPr>
        <w:pStyle w:val="Heading3"/>
      </w:pPr>
      <w:bookmarkStart w:id="59" w:name="Xe6ecfbeff2f3eff329f64496b79a4d2791a7617"/>
      <w:bookmarkEnd w:id="58"/>
      <w:r>
        <w:t>10.3 System Testing</w:t>
      </w:r>
    </w:p>
    <w:p w:rsidR="001F6943" w:rsidRDefault="00701CA5">
      <w:pPr>
        <w:numPr>
          <w:ilvl w:val="0"/>
          <w:numId w:val="93"/>
        </w:numPr>
      </w:pPr>
      <w:r>
        <w:rPr>
          <w:b/>
          <w:bCs/>
        </w:rPr>
        <w:t>Scope</w:t>
      </w:r>
      <w:r>
        <w:t>:</w:t>
      </w:r>
    </w:p>
    <w:p w:rsidR="001F6943" w:rsidRDefault="00701CA5">
      <w:pPr>
        <w:pStyle w:val="Compact"/>
        <w:numPr>
          <w:ilvl w:val="1"/>
          <w:numId w:val="94"/>
        </w:numPr>
      </w:pPr>
      <w:r>
        <w:t>End-to-end workflows</w:t>
      </w:r>
    </w:p>
    <w:p w:rsidR="001F6943" w:rsidRDefault="00701CA5">
      <w:pPr>
        <w:pStyle w:val="Compact"/>
        <w:numPr>
          <w:ilvl w:val="1"/>
          <w:numId w:val="94"/>
        </w:numPr>
      </w:pPr>
      <w:r>
        <w:t>Performance testing</w:t>
      </w:r>
    </w:p>
    <w:p w:rsidR="001F6943" w:rsidRDefault="00701CA5">
      <w:pPr>
        <w:pStyle w:val="Compact"/>
        <w:numPr>
          <w:ilvl w:val="1"/>
          <w:numId w:val="94"/>
        </w:numPr>
      </w:pPr>
      <w:r>
        <w:t>Stability testing</w:t>
      </w:r>
    </w:p>
    <w:p w:rsidR="001F6943" w:rsidRDefault="00701CA5">
      <w:pPr>
        <w:pStyle w:val="Compact"/>
        <w:numPr>
          <w:ilvl w:val="1"/>
          <w:numId w:val="94"/>
        </w:numPr>
      </w:pPr>
      <w:r>
        <w:t>Electron application packaging and installation</w:t>
      </w:r>
    </w:p>
    <w:p w:rsidR="001F6943" w:rsidRDefault="00701CA5">
      <w:pPr>
        <w:numPr>
          <w:ilvl w:val="0"/>
          <w:numId w:val="93"/>
        </w:numPr>
      </w:pPr>
      <w:r>
        <w:rPr>
          <w:b/>
          <w:bCs/>
        </w:rPr>
        <w:t>Approach</w:t>
      </w:r>
      <w:r>
        <w:t>:</w:t>
      </w:r>
    </w:p>
    <w:p w:rsidR="001F6943" w:rsidRDefault="00701CA5">
      <w:pPr>
        <w:pStyle w:val="Compact"/>
        <w:numPr>
          <w:ilvl w:val="1"/>
          <w:numId w:val="95"/>
        </w:numPr>
      </w:pPr>
      <w:r>
        <w:t>Cypress for end-to-end testing</w:t>
      </w:r>
    </w:p>
    <w:p w:rsidR="001F6943" w:rsidRDefault="00701CA5">
      <w:pPr>
        <w:pStyle w:val="Compact"/>
        <w:numPr>
          <w:ilvl w:val="1"/>
          <w:numId w:val="95"/>
        </w:numPr>
      </w:pPr>
      <w:r>
        <w:t>Spectron for Electron-specific testing</w:t>
      </w:r>
    </w:p>
    <w:p w:rsidR="001F6943" w:rsidRDefault="00701CA5">
      <w:pPr>
        <w:pStyle w:val="Compact"/>
        <w:numPr>
          <w:ilvl w:val="1"/>
          <w:numId w:val="95"/>
        </w:numPr>
      </w:pPr>
      <w:r>
        <w:t>Manual test scripts</w:t>
      </w:r>
    </w:p>
    <w:p w:rsidR="001F6943" w:rsidRDefault="00701CA5">
      <w:pPr>
        <w:pStyle w:val="Compact"/>
        <w:numPr>
          <w:ilvl w:val="1"/>
          <w:numId w:val="95"/>
        </w:numPr>
      </w:pPr>
      <w:r>
        <w:t>Performance profiling</w:t>
      </w:r>
    </w:p>
    <w:p w:rsidR="001F6943" w:rsidRDefault="00701CA5">
      <w:pPr>
        <w:numPr>
          <w:ilvl w:val="0"/>
          <w:numId w:val="93"/>
        </w:numPr>
      </w:pPr>
      <w:r>
        <w:rPr>
          <w:b/>
          <w:bCs/>
        </w:rPr>
        <w:t>Scenarios</w:t>
      </w:r>
      <w:r>
        <w:t>:</w:t>
      </w:r>
    </w:p>
    <w:p w:rsidR="001F6943" w:rsidRDefault="00701CA5">
      <w:pPr>
        <w:pStyle w:val="Compact"/>
        <w:numPr>
          <w:ilvl w:val="1"/>
          <w:numId w:val="96"/>
        </w:numPr>
      </w:pPr>
      <w:r>
        <w:t>Complete sales process</w:t>
      </w:r>
    </w:p>
    <w:p w:rsidR="001F6943" w:rsidRDefault="00701CA5">
      <w:pPr>
        <w:pStyle w:val="Compact"/>
        <w:numPr>
          <w:ilvl w:val="1"/>
          <w:numId w:val="96"/>
        </w:numPr>
      </w:pPr>
      <w:r>
        <w:t>Daily operations sequence</w:t>
      </w:r>
    </w:p>
    <w:p w:rsidR="001F6943" w:rsidRDefault="00701CA5">
      <w:pPr>
        <w:pStyle w:val="Compact"/>
        <w:numPr>
          <w:ilvl w:val="1"/>
          <w:numId w:val="96"/>
        </w:numPr>
      </w:pPr>
      <w:r>
        <w:t>Monthly/yearly reporting cycles</w:t>
      </w:r>
    </w:p>
    <w:p w:rsidR="001F6943" w:rsidRDefault="00701CA5">
      <w:pPr>
        <w:pStyle w:val="Compact"/>
        <w:numPr>
          <w:ilvl w:val="1"/>
          <w:numId w:val="96"/>
        </w:numPr>
      </w:pPr>
      <w:r>
        <w:t>Backup and restore operations</w:t>
      </w:r>
    </w:p>
    <w:p w:rsidR="001F6943" w:rsidRDefault="00701CA5">
      <w:pPr>
        <w:pStyle w:val="Compact"/>
        <w:numPr>
          <w:ilvl w:val="1"/>
          <w:numId w:val="96"/>
        </w:numPr>
      </w:pPr>
      <w:r>
        <w:t>Application installation and updates</w:t>
      </w:r>
    </w:p>
    <w:p w:rsidR="001F6943" w:rsidRDefault="00701CA5">
      <w:pPr>
        <w:pStyle w:val="Heading3"/>
      </w:pPr>
      <w:bookmarkStart w:id="60" w:name="Xb2d14832af0fc2de11070ad66ca18a6e35c0fa0"/>
      <w:bookmarkEnd w:id="59"/>
      <w:r>
        <w:t>10.4 User Acceptance Testing</w:t>
      </w:r>
    </w:p>
    <w:p w:rsidR="001F6943" w:rsidRDefault="00701CA5">
      <w:pPr>
        <w:numPr>
          <w:ilvl w:val="0"/>
          <w:numId w:val="97"/>
        </w:numPr>
      </w:pPr>
      <w:r>
        <w:rPr>
          <w:b/>
          <w:bCs/>
        </w:rPr>
        <w:t>Scope</w:t>
      </w:r>
      <w:r>
        <w:t>:</w:t>
      </w:r>
    </w:p>
    <w:p w:rsidR="001F6943" w:rsidRDefault="00701CA5">
      <w:pPr>
        <w:pStyle w:val="Compact"/>
        <w:numPr>
          <w:ilvl w:val="1"/>
          <w:numId w:val="98"/>
        </w:numPr>
      </w:pPr>
      <w:r>
        <w:t>Business requirements validation</w:t>
      </w:r>
    </w:p>
    <w:p w:rsidR="001F6943" w:rsidRDefault="00701CA5">
      <w:pPr>
        <w:pStyle w:val="Compact"/>
        <w:numPr>
          <w:ilvl w:val="1"/>
          <w:numId w:val="98"/>
        </w:numPr>
      </w:pPr>
      <w:r>
        <w:t>Usability evaluation</w:t>
      </w:r>
    </w:p>
    <w:p w:rsidR="001F6943" w:rsidRDefault="00701CA5">
      <w:pPr>
        <w:pStyle w:val="Compact"/>
        <w:numPr>
          <w:ilvl w:val="1"/>
          <w:numId w:val="98"/>
        </w:numPr>
      </w:pPr>
      <w:r>
        <w:t>Real-world scenario testing</w:t>
      </w:r>
    </w:p>
    <w:p w:rsidR="001F6943" w:rsidRDefault="00701CA5">
      <w:pPr>
        <w:numPr>
          <w:ilvl w:val="0"/>
          <w:numId w:val="97"/>
        </w:numPr>
      </w:pPr>
      <w:r>
        <w:rPr>
          <w:b/>
          <w:bCs/>
        </w:rPr>
        <w:t>Approach</w:t>
      </w:r>
      <w:r>
        <w:t>:</w:t>
      </w:r>
    </w:p>
    <w:p w:rsidR="001F6943" w:rsidRDefault="00701CA5">
      <w:pPr>
        <w:pStyle w:val="Compact"/>
        <w:numPr>
          <w:ilvl w:val="1"/>
          <w:numId w:val="99"/>
        </w:numPr>
      </w:pPr>
      <w:r>
        <w:lastRenderedPageBreak/>
        <w:t>Guided testing with actual users</w:t>
      </w:r>
    </w:p>
    <w:p w:rsidR="001F6943" w:rsidRDefault="00701CA5">
      <w:pPr>
        <w:pStyle w:val="Compact"/>
        <w:numPr>
          <w:ilvl w:val="1"/>
          <w:numId w:val="99"/>
        </w:numPr>
      </w:pPr>
      <w:r>
        <w:t>Predefined test scripts</w:t>
      </w:r>
    </w:p>
    <w:p w:rsidR="001F6943" w:rsidRDefault="00701CA5">
      <w:pPr>
        <w:pStyle w:val="Compact"/>
        <w:numPr>
          <w:ilvl w:val="1"/>
          <w:numId w:val="99"/>
        </w:numPr>
      </w:pPr>
      <w:r>
        <w:t>Observation and feedback collection</w:t>
      </w:r>
    </w:p>
    <w:p w:rsidR="001F6943" w:rsidRDefault="00701CA5">
      <w:pPr>
        <w:numPr>
          <w:ilvl w:val="0"/>
          <w:numId w:val="97"/>
        </w:numPr>
      </w:pPr>
      <w:r>
        <w:rPr>
          <w:b/>
          <w:bCs/>
        </w:rPr>
        <w:t>Success Criteria</w:t>
      </w:r>
      <w:r>
        <w:t>:</w:t>
      </w:r>
    </w:p>
    <w:p w:rsidR="001F6943" w:rsidRDefault="00701CA5">
      <w:pPr>
        <w:pStyle w:val="Compact"/>
        <w:numPr>
          <w:ilvl w:val="1"/>
          <w:numId w:val="100"/>
        </w:numPr>
      </w:pPr>
      <w:r>
        <w:t>All critical business functions work correctly</w:t>
      </w:r>
    </w:p>
    <w:p w:rsidR="001F6943" w:rsidRDefault="00701CA5">
      <w:pPr>
        <w:pStyle w:val="Compact"/>
        <w:numPr>
          <w:ilvl w:val="1"/>
          <w:numId w:val="100"/>
        </w:numPr>
      </w:pPr>
      <w:r>
        <w:t>Users can complete tasks independently</w:t>
      </w:r>
    </w:p>
    <w:p w:rsidR="001F6943" w:rsidRDefault="00701CA5">
      <w:pPr>
        <w:pStyle w:val="Compact"/>
        <w:numPr>
          <w:ilvl w:val="1"/>
          <w:numId w:val="100"/>
        </w:numPr>
      </w:pPr>
      <w:r>
        <w:t>Performance meets expectations</w:t>
      </w:r>
    </w:p>
    <w:p w:rsidR="001F6943" w:rsidRDefault="00701CA5">
      <w:pPr>
        <w:pStyle w:val="Compact"/>
        <w:numPr>
          <w:ilvl w:val="1"/>
          <w:numId w:val="100"/>
        </w:numPr>
      </w:pPr>
      <w:r>
        <w:t>No blocking issues discovered</w:t>
      </w:r>
    </w:p>
    <w:p w:rsidR="001F6943" w:rsidRDefault="00701CA5">
      <w:pPr>
        <w:pStyle w:val="Heading2"/>
      </w:pPr>
      <w:bookmarkStart w:id="61" w:name="Xa337785b92f16cf0c229f5fc23410f8e8a7e670"/>
      <w:bookmarkEnd w:id="56"/>
      <w:bookmarkEnd w:id="60"/>
      <w:r>
        <w:t>11. Implementation Plan</w:t>
      </w:r>
    </w:p>
    <w:p w:rsidR="001F6943" w:rsidRDefault="00701CA5">
      <w:pPr>
        <w:pStyle w:val="Heading3"/>
      </w:pPr>
      <w:bookmarkStart w:id="62" w:name="X421147532b039c74a036bc7b28488b2d4a54986"/>
      <w:r>
        <w:t>11.1 Development Environment</w:t>
      </w:r>
    </w:p>
    <w:p w:rsidR="001F6943" w:rsidRDefault="00701CA5">
      <w:pPr>
        <w:numPr>
          <w:ilvl w:val="0"/>
          <w:numId w:val="101"/>
        </w:numPr>
      </w:pPr>
      <w:r>
        <w:rPr>
          <w:b/>
          <w:bCs/>
        </w:rPr>
        <w:t>Development Tools</w:t>
      </w:r>
      <w:r>
        <w:t>:</w:t>
      </w:r>
    </w:p>
    <w:p w:rsidR="001F6943" w:rsidRDefault="00701CA5">
      <w:pPr>
        <w:pStyle w:val="Compact"/>
        <w:numPr>
          <w:ilvl w:val="1"/>
          <w:numId w:val="102"/>
        </w:numPr>
      </w:pPr>
      <w:r>
        <w:t>Visual Studio Code with appropriate extensions</w:t>
      </w:r>
    </w:p>
    <w:p w:rsidR="001F6943" w:rsidRDefault="00701CA5">
      <w:pPr>
        <w:pStyle w:val="Compact"/>
        <w:numPr>
          <w:ilvl w:val="1"/>
          <w:numId w:val="102"/>
        </w:numPr>
      </w:pPr>
      <w:r>
        <w:t>Node.js and npm/yarn package management</w:t>
      </w:r>
    </w:p>
    <w:p w:rsidR="001F6943" w:rsidRDefault="00701CA5">
      <w:pPr>
        <w:pStyle w:val="Compact"/>
        <w:numPr>
          <w:ilvl w:val="1"/>
          <w:numId w:val="102"/>
        </w:numPr>
      </w:pPr>
      <w:r>
        <w:t>MongoDB Community Edition</w:t>
      </w:r>
    </w:p>
    <w:p w:rsidR="001F6943" w:rsidRDefault="00701CA5">
      <w:pPr>
        <w:pStyle w:val="Compact"/>
        <w:numPr>
          <w:ilvl w:val="1"/>
          <w:numId w:val="102"/>
        </w:numPr>
      </w:pPr>
      <w:r>
        <w:t>Git for version control</w:t>
      </w:r>
    </w:p>
    <w:p w:rsidR="001F6943" w:rsidRDefault="00701CA5">
      <w:pPr>
        <w:pStyle w:val="Compact"/>
        <w:numPr>
          <w:ilvl w:val="1"/>
          <w:numId w:val="102"/>
        </w:numPr>
      </w:pPr>
      <w:r>
        <w:t>Postman for API testing</w:t>
      </w:r>
    </w:p>
    <w:p w:rsidR="001F6943" w:rsidRDefault="00701CA5">
      <w:pPr>
        <w:numPr>
          <w:ilvl w:val="0"/>
          <w:numId w:val="101"/>
        </w:numPr>
      </w:pPr>
      <w:r>
        <w:rPr>
          <w:b/>
          <w:bCs/>
        </w:rPr>
        <w:t>Development Practices</w:t>
      </w:r>
      <w:r>
        <w:t>:</w:t>
      </w:r>
    </w:p>
    <w:p w:rsidR="001F6943" w:rsidRDefault="00701CA5">
      <w:pPr>
        <w:pStyle w:val="Compact"/>
        <w:numPr>
          <w:ilvl w:val="1"/>
          <w:numId w:val="103"/>
        </w:numPr>
      </w:pPr>
      <w:r>
        <w:t>Feature branching workflow</w:t>
      </w:r>
    </w:p>
    <w:p w:rsidR="001F6943" w:rsidRDefault="00701CA5">
      <w:pPr>
        <w:pStyle w:val="Compact"/>
        <w:numPr>
          <w:ilvl w:val="1"/>
          <w:numId w:val="103"/>
        </w:numPr>
      </w:pPr>
      <w:r>
        <w:t>Code review process</w:t>
      </w:r>
    </w:p>
    <w:p w:rsidR="001F6943" w:rsidRDefault="00701CA5">
      <w:pPr>
        <w:pStyle w:val="Compact"/>
        <w:numPr>
          <w:ilvl w:val="1"/>
          <w:numId w:val="103"/>
        </w:numPr>
      </w:pPr>
      <w:r>
        <w:t>Continuous integration with GitHub Actions</w:t>
      </w:r>
    </w:p>
    <w:p w:rsidR="001F6943" w:rsidRDefault="00701CA5">
      <w:pPr>
        <w:pStyle w:val="Compact"/>
        <w:numPr>
          <w:ilvl w:val="1"/>
          <w:numId w:val="103"/>
        </w:numPr>
      </w:pPr>
      <w:r>
        <w:t>Linting with ESLint and Prettier</w:t>
      </w:r>
    </w:p>
    <w:p w:rsidR="001F6943" w:rsidRDefault="00701CA5">
      <w:pPr>
        <w:pStyle w:val="Heading3"/>
      </w:pPr>
      <w:bookmarkStart w:id="63" w:name="X01de649acd1b5a419bc9d99fe8157f899a3d817"/>
      <w:bookmarkEnd w:id="62"/>
      <w:r>
        <w:t>11.2 Technology Stack</w:t>
      </w:r>
    </w:p>
    <w:p w:rsidR="001F6943" w:rsidRDefault="00701CA5">
      <w:pPr>
        <w:numPr>
          <w:ilvl w:val="0"/>
          <w:numId w:val="104"/>
        </w:numPr>
      </w:pPr>
      <w:r>
        <w:rPr>
          <w:b/>
          <w:bCs/>
        </w:rPr>
        <w:t>Frontend</w:t>
      </w:r>
      <w:r>
        <w:t>:</w:t>
      </w:r>
    </w:p>
    <w:p w:rsidR="001F6943" w:rsidRDefault="00701CA5">
      <w:pPr>
        <w:pStyle w:val="Compact"/>
        <w:numPr>
          <w:ilvl w:val="1"/>
          <w:numId w:val="105"/>
        </w:numPr>
      </w:pPr>
      <w:r>
        <w:t>React.js for UI components</w:t>
      </w:r>
    </w:p>
    <w:p w:rsidR="001F6943" w:rsidRDefault="00701CA5">
      <w:pPr>
        <w:pStyle w:val="Compact"/>
        <w:numPr>
          <w:ilvl w:val="1"/>
          <w:numId w:val="105"/>
        </w:numPr>
      </w:pPr>
      <w:r>
        <w:t>Redux for state management</w:t>
      </w:r>
    </w:p>
    <w:p w:rsidR="001F6943" w:rsidRDefault="00701CA5">
      <w:pPr>
        <w:pStyle w:val="Compact"/>
        <w:numPr>
          <w:ilvl w:val="1"/>
          <w:numId w:val="105"/>
        </w:numPr>
      </w:pPr>
      <w:r>
        <w:t>Material-UI for component library</w:t>
      </w:r>
    </w:p>
    <w:p w:rsidR="001F6943" w:rsidRDefault="00701CA5">
      <w:pPr>
        <w:pStyle w:val="Compact"/>
        <w:numPr>
          <w:ilvl w:val="1"/>
          <w:numId w:val="105"/>
        </w:numPr>
      </w:pPr>
      <w:r>
        <w:t>Electron.js for desktop application wrapper</w:t>
      </w:r>
    </w:p>
    <w:p w:rsidR="001F6943" w:rsidRDefault="00701CA5">
      <w:pPr>
        <w:numPr>
          <w:ilvl w:val="0"/>
          <w:numId w:val="104"/>
        </w:numPr>
      </w:pPr>
      <w:r>
        <w:rPr>
          <w:b/>
          <w:bCs/>
        </w:rPr>
        <w:t>Backend</w:t>
      </w:r>
      <w:r>
        <w:t>:</w:t>
      </w:r>
    </w:p>
    <w:p w:rsidR="001F6943" w:rsidRDefault="00701CA5">
      <w:pPr>
        <w:pStyle w:val="Compact"/>
        <w:numPr>
          <w:ilvl w:val="1"/>
          <w:numId w:val="106"/>
        </w:numPr>
      </w:pPr>
      <w:r>
        <w:t>Node.js runtime</w:t>
      </w:r>
    </w:p>
    <w:p w:rsidR="001F6943" w:rsidRDefault="00701CA5">
      <w:pPr>
        <w:pStyle w:val="Compact"/>
        <w:numPr>
          <w:ilvl w:val="1"/>
          <w:numId w:val="106"/>
        </w:numPr>
      </w:pPr>
      <w:r>
        <w:t>Express.js for API framework</w:t>
      </w:r>
    </w:p>
    <w:p w:rsidR="001F6943" w:rsidRDefault="00701CA5">
      <w:pPr>
        <w:pStyle w:val="Compact"/>
        <w:numPr>
          <w:ilvl w:val="1"/>
          <w:numId w:val="106"/>
        </w:numPr>
      </w:pPr>
      <w:r>
        <w:t>MongoDB for database</w:t>
      </w:r>
    </w:p>
    <w:p w:rsidR="001F6943" w:rsidRDefault="00701CA5">
      <w:pPr>
        <w:pStyle w:val="Compact"/>
        <w:numPr>
          <w:ilvl w:val="1"/>
          <w:numId w:val="106"/>
        </w:numPr>
      </w:pPr>
      <w:r>
        <w:t>Mongoose for object data modeling</w:t>
      </w:r>
    </w:p>
    <w:p w:rsidR="001F6943" w:rsidRDefault="00701CA5">
      <w:pPr>
        <w:numPr>
          <w:ilvl w:val="0"/>
          <w:numId w:val="104"/>
        </w:numPr>
      </w:pPr>
      <w:r>
        <w:rPr>
          <w:b/>
          <w:bCs/>
        </w:rPr>
        <w:t>Development Tools</w:t>
      </w:r>
      <w:r>
        <w:t>:</w:t>
      </w:r>
    </w:p>
    <w:p w:rsidR="001F6943" w:rsidRDefault="00701CA5">
      <w:pPr>
        <w:pStyle w:val="Compact"/>
        <w:numPr>
          <w:ilvl w:val="1"/>
          <w:numId w:val="107"/>
        </w:numPr>
      </w:pPr>
      <w:r>
        <w:t>Webpack for bundling</w:t>
      </w:r>
    </w:p>
    <w:p w:rsidR="001F6943" w:rsidRDefault="00701CA5">
      <w:pPr>
        <w:pStyle w:val="Compact"/>
        <w:numPr>
          <w:ilvl w:val="1"/>
          <w:numId w:val="107"/>
        </w:numPr>
      </w:pPr>
      <w:r>
        <w:t>Babel for JavaScript transpilation</w:t>
      </w:r>
    </w:p>
    <w:p w:rsidR="001F6943" w:rsidRDefault="00701CA5">
      <w:pPr>
        <w:pStyle w:val="Compact"/>
        <w:numPr>
          <w:ilvl w:val="1"/>
          <w:numId w:val="107"/>
        </w:numPr>
      </w:pPr>
      <w:r>
        <w:t>Jest for testing</w:t>
      </w:r>
    </w:p>
    <w:p w:rsidR="001F6943" w:rsidRDefault="00701CA5">
      <w:pPr>
        <w:pStyle w:val="Compact"/>
        <w:numPr>
          <w:ilvl w:val="1"/>
          <w:numId w:val="107"/>
        </w:numPr>
      </w:pPr>
      <w:r>
        <w:lastRenderedPageBreak/>
        <w:t>Electron Forge/Builder for packaging</w:t>
      </w:r>
    </w:p>
    <w:p w:rsidR="001F6943" w:rsidRDefault="00701CA5">
      <w:pPr>
        <w:numPr>
          <w:ilvl w:val="0"/>
          <w:numId w:val="104"/>
        </w:numPr>
      </w:pPr>
      <w:r>
        <w:rPr>
          <w:b/>
          <w:bCs/>
        </w:rPr>
        <w:t>Reporting</w:t>
      </w:r>
      <w:r>
        <w:t>:</w:t>
      </w:r>
    </w:p>
    <w:p w:rsidR="001F6943" w:rsidRDefault="00701CA5">
      <w:pPr>
        <w:pStyle w:val="Compact"/>
        <w:numPr>
          <w:ilvl w:val="1"/>
          <w:numId w:val="108"/>
        </w:numPr>
      </w:pPr>
      <w:r>
        <w:t>React-ChartJS for charts and graphs</w:t>
      </w:r>
    </w:p>
    <w:p w:rsidR="001F6943" w:rsidRDefault="00701CA5">
      <w:pPr>
        <w:pStyle w:val="Compact"/>
        <w:numPr>
          <w:ilvl w:val="1"/>
          <w:numId w:val="108"/>
        </w:numPr>
      </w:pPr>
      <w:r>
        <w:t>jsPDF for PDF generation</w:t>
      </w:r>
    </w:p>
    <w:p w:rsidR="001F6943" w:rsidRDefault="00701CA5">
      <w:pPr>
        <w:pStyle w:val="Compact"/>
        <w:numPr>
          <w:ilvl w:val="1"/>
          <w:numId w:val="108"/>
        </w:numPr>
      </w:pPr>
      <w:r>
        <w:t>ExcelJS for Excel export</w:t>
      </w:r>
    </w:p>
    <w:p w:rsidR="001F6943" w:rsidRDefault="00701CA5">
      <w:pPr>
        <w:pStyle w:val="Compact"/>
        <w:numPr>
          <w:ilvl w:val="1"/>
          <w:numId w:val="108"/>
        </w:numPr>
      </w:pPr>
      <w:r>
        <w:t>html-to-pdf for receipt printing</w:t>
      </w:r>
    </w:p>
    <w:p w:rsidR="001F6943" w:rsidRDefault="00701CA5">
      <w:pPr>
        <w:pStyle w:val="Heading3"/>
      </w:pPr>
      <w:bookmarkStart w:id="64" w:name="Xe6aaabd6306f81f0102588f38cf351c7b14a624"/>
      <w:bookmarkEnd w:id="63"/>
      <w:r>
        <w:t>11.3 Development Phases</w:t>
      </w:r>
    </w:p>
    <w:p w:rsidR="001F6943" w:rsidRDefault="00701CA5">
      <w:pPr>
        <w:numPr>
          <w:ilvl w:val="0"/>
          <w:numId w:val="109"/>
        </w:numPr>
      </w:pPr>
      <w:r>
        <w:rPr>
          <w:b/>
          <w:bCs/>
        </w:rPr>
        <w:t>Phase 1: Core System</w:t>
      </w:r>
      <w:r>
        <w:t xml:space="preserve"> (4 weeks)</w:t>
      </w:r>
    </w:p>
    <w:p w:rsidR="001F6943" w:rsidRDefault="00701CA5">
      <w:pPr>
        <w:pStyle w:val="Compact"/>
        <w:numPr>
          <w:ilvl w:val="1"/>
          <w:numId w:val="110"/>
        </w:numPr>
      </w:pPr>
      <w:r>
        <w:t>Electron application scaffolding</w:t>
      </w:r>
    </w:p>
    <w:p w:rsidR="001F6943" w:rsidRDefault="00701CA5">
      <w:pPr>
        <w:pStyle w:val="Compact"/>
        <w:numPr>
          <w:ilvl w:val="1"/>
          <w:numId w:val="110"/>
        </w:numPr>
      </w:pPr>
      <w:r>
        <w:t>MongoDB schema implementation</w:t>
      </w:r>
    </w:p>
    <w:p w:rsidR="001F6943" w:rsidRDefault="00701CA5">
      <w:pPr>
        <w:pStyle w:val="Compact"/>
        <w:numPr>
          <w:ilvl w:val="1"/>
          <w:numId w:val="110"/>
        </w:numPr>
      </w:pPr>
      <w:r>
        <w:t>Basic Express API setup</w:t>
      </w:r>
    </w:p>
    <w:p w:rsidR="001F6943" w:rsidRDefault="00701CA5">
      <w:pPr>
        <w:pStyle w:val="Compact"/>
        <w:numPr>
          <w:ilvl w:val="1"/>
          <w:numId w:val="110"/>
        </w:numPr>
      </w:pPr>
      <w:r>
        <w:t>Product management module</w:t>
      </w:r>
    </w:p>
    <w:p w:rsidR="001F6943" w:rsidRDefault="00701CA5">
      <w:pPr>
        <w:pStyle w:val="Compact"/>
        <w:numPr>
          <w:ilvl w:val="1"/>
          <w:numId w:val="110"/>
        </w:numPr>
      </w:pPr>
      <w:r>
        <w:t>User authentication</w:t>
      </w:r>
    </w:p>
    <w:p w:rsidR="001F6943" w:rsidRDefault="00701CA5">
      <w:pPr>
        <w:numPr>
          <w:ilvl w:val="0"/>
          <w:numId w:val="109"/>
        </w:numPr>
      </w:pPr>
      <w:r>
        <w:rPr>
          <w:b/>
          <w:bCs/>
        </w:rPr>
        <w:t>Phase 2: Sales Functions</w:t>
      </w:r>
      <w:r>
        <w:t xml:space="preserve"> (3 weeks)</w:t>
      </w:r>
    </w:p>
    <w:p w:rsidR="001F6943" w:rsidRDefault="00701CA5">
      <w:pPr>
        <w:pStyle w:val="Compact"/>
        <w:numPr>
          <w:ilvl w:val="1"/>
          <w:numId w:val="111"/>
        </w:numPr>
      </w:pPr>
      <w:r>
        <w:t>Billing module</w:t>
      </w:r>
    </w:p>
    <w:p w:rsidR="001F6943" w:rsidRDefault="00701CA5">
      <w:pPr>
        <w:pStyle w:val="Compact"/>
        <w:numPr>
          <w:ilvl w:val="1"/>
          <w:numId w:val="111"/>
        </w:numPr>
      </w:pPr>
      <w:r>
        <w:t>Sales reporting</w:t>
      </w:r>
    </w:p>
    <w:p w:rsidR="001F6943" w:rsidRDefault="00701CA5">
      <w:pPr>
        <w:pStyle w:val="Compact"/>
        <w:numPr>
          <w:ilvl w:val="1"/>
          <w:numId w:val="111"/>
        </w:numPr>
      </w:pPr>
      <w:r>
        <w:t>Inventory integration</w:t>
      </w:r>
    </w:p>
    <w:p w:rsidR="001F6943" w:rsidRDefault="00701CA5">
      <w:pPr>
        <w:pStyle w:val="Compact"/>
        <w:numPr>
          <w:ilvl w:val="1"/>
          <w:numId w:val="111"/>
        </w:numPr>
      </w:pPr>
      <w:r>
        <w:t>Receipt printing</w:t>
      </w:r>
    </w:p>
    <w:p w:rsidR="001F6943" w:rsidRDefault="00701CA5">
      <w:pPr>
        <w:numPr>
          <w:ilvl w:val="0"/>
          <w:numId w:val="109"/>
        </w:numPr>
      </w:pPr>
      <w:r>
        <w:rPr>
          <w:b/>
          <w:bCs/>
        </w:rPr>
        <w:t>Phase 3: Complete Inventory</w:t>
      </w:r>
      <w:r>
        <w:t xml:space="preserve"> (2 weeks)</w:t>
      </w:r>
    </w:p>
    <w:p w:rsidR="001F6943" w:rsidRDefault="00701CA5">
      <w:pPr>
        <w:pStyle w:val="Compact"/>
        <w:numPr>
          <w:ilvl w:val="1"/>
          <w:numId w:val="112"/>
        </w:numPr>
      </w:pPr>
      <w:r>
        <w:t>Full inventory management</w:t>
      </w:r>
    </w:p>
    <w:p w:rsidR="001F6943" w:rsidRDefault="00701CA5">
      <w:pPr>
        <w:pStyle w:val="Compact"/>
        <w:numPr>
          <w:ilvl w:val="1"/>
          <w:numId w:val="112"/>
        </w:numPr>
      </w:pPr>
      <w:r>
        <w:t>Stock adjustments</w:t>
      </w:r>
    </w:p>
    <w:p w:rsidR="001F6943" w:rsidRDefault="00701CA5">
      <w:pPr>
        <w:pStyle w:val="Compact"/>
        <w:numPr>
          <w:ilvl w:val="1"/>
          <w:numId w:val="112"/>
        </w:numPr>
      </w:pPr>
      <w:r>
        <w:t>Low stock alerts</w:t>
      </w:r>
    </w:p>
    <w:p w:rsidR="001F6943" w:rsidRDefault="00701CA5">
      <w:pPr>
        <w:pStyle w:val="Compact"/>
        <w:numPr>
          <w:ilvl w:val="1"/>
          <w:numId w:val="112"/>
        </w:numPr>
      </w:pPr>
      <w:r>
        <w:t>Supplier management</w:t>
      </w:r>
    </w:p>
    <w:p w:rsidR="001F6943" w:rsidRDefault="00701CA5">
      <w:pPr>
        <w:numPr>
          <w:ilvl w:val="0"/>
          <w:numId w:val="109"/>
        </w:numPr>
      </w:pPr>
      <w:r>
        <w:rPr>
          <w:b/>
          <w:bCs/>
        </w:rPr>
        <w:t>Phase 4: Reporting &amp; Utilities</w:t>
      </w:r>
      <w:r>
        <w:t xml:space="preserve"> (3 weeks)</w:t>
      </w:r>
    </w:p>
    <w:p w:rsidR="001F6943" w:rsidRDefault="00701CA5">
      <w:pPr>
        <w:pStyle w:val="Compact"/>
        <w:numPr>
          <w:ilvl w:val="1"/>
          <w:numId w:val="113"/>
        </w:numPr>
      </w:pPr>
      <w:r>
        <w:t>Complete reporting system</w:t>
      </w:r>
    </w:p>
    <w:p w:rsidR="001F6943" w:rsidRDefault="00701CA5">
      <w:pPr>
        <w:pStyle w:val="Compact"/>
        <w:numPr>
          <w:ilvl w:val="1"/>
          <w:numId w:val="113"/>
        </w:numPr>
      </w:pPr>
      <w:r>
        <w:t>Data backup/restore</w:t>
      </w:r>
    </w:p>
    <w:p w:rsidR="001F6943" w:rsidRDefault="00701CA5">
      <w:pPr>
        <w:pStyle w:val="Compact"/>
        <w:numPr>
          <w:ilvl w:val="1"/>
          <w:numId w:val="113"/>
        </w:numPr>
      </w:pPr>
      <w:r>
        <w:t>System configuration</w:t>
      </w:r>
    </w:p>
    <w:p w:rsidR="001F6943" w:rsidRDefault="00701CA5">
      <w:pPr>
        <w:pStyle w:val="Compact"/>
        <w:numPr>
          <w:ilvl w:val="1"/>
          <w:numId w:val="113"/>
        </w:numPr>
      </w:pPr>
      <w:r>
        <w:t>Performance optimization</w:t>
      </w:r>
    </w:p>
    <w:p w:rsidR="001F6943" w:rsidRDefault="00701CA5">
      <w:pPr>
        <w:numPr>
          <w:ilvl w:val="0"/>
          <w:numId w:val="109"/>
        </w:numPr>
      </w:pPr>
      <w:r>
        <w:rPr>
          <w:b/>
          <w:bCs/>
        </w:rPr>
        <w:t>Phase 5: Testing &amp; Refinement</w:t>
      </w:r>
      <w:r>
        <w:t xml:space="preserve"> (2 weeks)</w:t>
      </w:r>
    </w:p>
    <w:p w:rsidR="001F6943" w:rsidRDefault="00701CA5">
      <w:pPr>
        <w:pStyle w:val="Compact"/>
        <w:numPr>
          <w:ilvl w:val="1"/>
          <w:numId w:val="114"/>
        </w:numPr>
      </w:pPr>
      <w:r>
        <w:t>System testing</w:t>
      </w:r>
    </w:p>
    <w:p w:rsidR="001F6943" w:rsidRDefault="00701CA5">
      <w:pPr>
        <w:pStyle w:val="Compact"/>
        <w:numPr>
          <w:ilvl w:val="1"/>
          <w:numId w:val="114"/>
        </w:numPr>
      </w:pPr>
      <w:r>
        <w:t>User acceptance testing</w:t>
      </w:r>
    </w:p>
    <w:p w:rsidR="001F6943" w:rsidRDefault="00701CA5">
      <w:pPr>
        <w:pStyle w:val="Compact"/>
        <w:numPr>
          <w:ilvl w:val="1"/>
          <w:numId w:val="114"/>
        </w:numPr>
      </w:pPr>
      <w:r>
        <w:t>Bug fixing</w:t>
      </w:r>
    </w:p>
    <w:p w:rsidR="001F6943" w:rsidRDefault="00701CA5">
      <w:pPr>
        <w:pStyle w:val="Compact"/>
        <w:numPr>
          <w:ilvl w:val="1"/>
          <w:numId w:val="114"/>
        </w:numPr>
      </w:pPr>
      <w:r>
        <w:t>Performance tuning</w:t>
      </w:r>
    </w:p>
    <w:p w:rsidR="001F6943" w:rsidRDefault="00701CA5">
      <w:pPr>
        <w:pStyle w:val="Heading3"/>
      </w:pPr>
      <w:bookmarkStart w:id="65" w:name="X76c59a76e674215e0e1b716a5c0ecbd76b4c954"/>
      <w:bookmarkEnd w:id="64"/>
      <w:r>
        <w:t>11.4 Deployment Strategy</w:t>
      </w:r>
    </w:p>
    <w:p w:rsidR="001F6943" w:rsidRDefault="00701CA5">
      <w:pPr>
        <w:numPr>
          <w:ilvl w:val="0"/>
          <w:numId w:val="115"/>
        </w:numPr>
      </w:pPr>
      <w:r>
        <w:rPr>
          <w:b/>
          <w:bCs/>
        </w:rPr>
        <w:t>Application Packaging</w:t>
      </w:r>
      <w:r>
        <w:t>:</w:t>
      </w:r>
    </w:p>
    <w:p w:rsidR="001F6943" w:rsidRDefault="00701CA5">
      <w:pPr>
        <w:pStyle w:val="Compact"/>
        <w:numPr>
          <w:ilvl w:val="1"/>
          <w:numId w:val="116"/>
        </w:numPr>
      </w:pPr>
      <w:r>
        <w:t>Electron Builder for creating installers</w:t>
      </w:r>
    </w:p>
    <w:p w:rsidR="001F6943" w:rsidRDefault="00701CA5">
      <w:pPr>
        <w:pStyle w:val="Compact"/>
        <w:numPr>
          <w:ilvl w:val="1"/>
          <w:numId w:val="116"/>
        </w:numPr>
      </w:pPr>
      <w:r>
        <w:lastRenderedPageBreak/>
        <w:t>Platform-specific packages (Windows, macOS, Linux)</w:t>
      </w:r>
    </w:p>
    <w:p w:rsidR="001F6943" w:rsidRDefault="00701CA5">
      <w:pPr>
        <w:pStyle w:val="Compact"/>
        <w:numPr>
          <w:ilvl w:val="1"/>
          <w:numId w:val="116"/>
        </w:numPr>
      </w:pPr>
      <w:r>
        <w:t>Auto-update configuration</w:t>
      </w:r>
    </w:p>
    <w:p w:rsidR="001F6943" w:rsidRDefault="00701CA5">
      <w:pPr>
        <w:pStyle w:val="Compact"/>
        <w:numPr>
          <w:ilvl w:val="1"/>
          <w:numId w:val="116"/>
        </w:numPr>
      </w:pPr>
      <w:r>
        <w:t>Installation scripts for dependencies</w:t>
      </w:r>
    </w:p>
    <w:p w:rsidR="001F6943" w:rsidRDefault="00701CA5">
      <w:pPr>
        <w:numPr>
          <w:ilvl w:val="0"/>
          <w:numId w:val="115"/>
        </w:numPr>
      </w:pPr>
      <w:r>
        <w:rPr>
          <w:b/>
          <w:bCs/>
        </w:rPr>
        <w:t>Initial Deployment</w:t>
      </w:r>
      <w:r>
        <w:t>:</w:t>
      </w:r>
    </w:p>
    <w:p w:rsidR="001F6943" w:rsidRDefault="00701CA5">
      <w:pPr>
        <w:pStyle w:val="Compact"/>
        <w:numPr>
          <w:ilvl w:val="1"/>
          <w:numId w:val="117"/>
        </w:numPr>
      </w:pPr>
      <w:r>
        <w:t>On-site installation</w:t>
      </w:r>
    </w:p>
    <w:p w:rsidR="001F6943" w:rsidRDefault="00701CA5">
      <w:pPr>
        <w:pStyle w:val="Compact"/>
        <w:numPr>
          <w:ilvl w:val="1"/>
          <w:numId w:val="117"/>
        </w:numPr>
      </w:pPr>
      <w:r>
        <w:t>Initial data setup</w:t>
      </w:r>
    </w:p>
    <w:p w:rsidR="001F6943" w:rsidRDefault="00701CA5">
      <w:pPr>
        <w:pStyle w:val="Compact"/>
        <w:numPr>
          <w:ilvl w:val="1"/>
          <w:numId w:val="117"/>
        </w:numPr>
      </w:pPr>
      <w:r>
        <w:t>User training session</w:t>
      </w:r>
    </w:p>
    <w:p w:rsidR="001F6943" w:rsidRDefault="00701CA5">
      <w:pPr>
        <w:pStyle w:val="Compact"/>
        <w:numPr>
          <w:ilvl w:val="1"/>
          <w:numId w:val="117"/>
        </w:numPr>
      </w:pPr>
      <w:r>
        <w:t>Configuration to local requirements</w:t>
      </w:r>
    </w:p>
    <w:p w:rsidR="001F6943" w:rsidRDefault="00701CA5">
      <w:pPr>
        <w:numPr>
          <w:ilvl w:val="0"/>
          <w:numId w:val="115"/>
        </w:numPr>
      </w:pPr>
      <w:r>
        <w:rPr>
          <w:b/>
          <w:bCs/>
        </w:rPr>
        <w:t>Post-Deployment Support</w:t>
      </w:r>
      <w:r>
        <w:t>:</w:t>
      </w:r>
    </w:p>
    <w:p w:rsidR="001F6943" w:rsidRDefault="00701CA5">
      <w:pPr>
        <w:pStyle w:val="Compact"/>
        <w:numPr>
          <w:ilvl w:val="1"/>
          <w:numId w:val="118"/>
        </w:numPr>
      </w:pPr>
      <w:r>
        <w:t>2 weeks of direct support</w:t>
      </w:r>
    </w:p>
    <w:p w:rsidR="001F6943" w:rsidRDefault="00701CA5">
      <w:pPr>
        <w:pStyle w:val="Compact"/>
        <w:numPr>
          <w:ilvl w:val="1"/>
          <w:numId w:val="118"/>
        </w:numPr>
      </w:pPr>
      <w:r>
        <w:t>Issue resolution protocol</w:t>
      </w:r>
    </w:p>
    <w:p w:rsidR="001F6943" w:rsidRDefault="00701CA5">
      <w:pPr>
        <w:pStyle w:val="Compact"/>
        <w:numPr>
          <w:ilvl w:val="1"/>
          <w:numId w:val="118"/>
        </w:numPr>
      </w:pPr>
      <w:r>
        <w:t>Remote assistance capability</w:t>
      </w:r>
    </w:p>
    <w:p w:rsidR="001F6943" w:rsidRDefault="00701CA5">
      <w:pPr>
        <w:pStyle w:val="Compact"/>
        <w:numPr>
          <w:ilvl w:val="1"/>
          <w:numId w:val="118"/>
        </w:numPr>
      </w:pPr>
      <w:r>
        <w:t>Feedback collection for improvements</w:t>
      </w:r>
    </w:p>
    <w:p w:rsidR="001F6943" w:rsidRDefault="00701CA5">
      <w:pPr>
        <w:pStyle w:val="Heading2"/>
      </w:pPr>
      <w:bookmarkStart w:id="66" w:name="X30bfd1d3686d43b794f9c4bf827135f99f553e6"/>
      <w:bookmarkEnd w:id="61"/>
      <w:bookmarkEnd w:id="65"/>
      <w:r>
        <w:t>12. Appendices</w:t>
      </w:r>
    </w:p>
    <w:p w:rsidR="001F6943" w:rsidRDefault="00701CA5">
      <w:pPr>
        <w:pStyle w:val="Heading3"/>
      </w:pPr>
      <w:bookmarkStart w:id="67" w:name="X518f40c5434e126148aaef7d84be941ce6c032e"/>
      <w:r>
        <w:t>12.1 Technical Libraries and Frameworks</w:t>
      </w:r>
    </w:p>
    <w:p w:rsidR="001F6943" w:rsidRDefault="00701CA5">
      <w:pPr>
        <w:numPr>
          <w:ilvl w:val="0"/>
          <w:numId w:val="119"/>
        </w:numPr>
      </w:pPr>
      <w:r>
        <w:rPr>
          <w:b/>
          <w:bCs/>
        </w:rPr>
        <w:t>Core Technologies</w:t>
      </w:r>
      <w:r>
        <w:t>:</w:t>
      </w:r>
    </w:p>
    <w:p w:rsidR="001F6943" w:rsidRDefault="00701CA5">
      <w:pPr>
        <w:pStyle w:val="Compact"/>
        <w:numPr>
          <w:ilvl w:val="1"/>
          <w:numId w:val="120"/>
        </w:numPr>
      </w:pPr>
      <w:r>
        <w:t>Electron.js (v15.0.0 or later)</w:t>
      </w:r>
    </w:p>
    <w:p w:rsidR="001F6943" w:rsidRDefault="00701CA5">
      <w:pPr>
        <w:pStyle w:val="Compact"/>
        <w:numPr>
          <w:ilvl w:val="1"/>
          <w:numId w:val="120"/>
        </w:numPr>
      </w:pPr>
      <w:r>
        <w:t>React.js (v18.0.0 or later)</w:t>
      </w:r>
    </w:p>
    <w:p w:rsidR="001F6943" w:rsidRDefault="00701CA5">
      <w:pPr>
        <w:pStyle w:val="Compact"/>
        <w:numPr>
          <w:ilvl w:val="1"/>
          <w:numId w:val="120"/>
        </w:numPr>
      </w:pPr>
      <w:r>
        <w:t>Node.js (v16.0.0 or later)</w:t>
      </w:r>
    </w:p>
    <w:p w:rsidR="001F6943" w:rsidRDefault="00701CA5">
      <w:pPr>
        <w:pStyle w:val="Compact"/>
        <w:numPr>
          <w:ilvl w:val="1"/>
          <w:numId w:val="120"/>
        </w:numPr>
      </w:pPr>
      <w:r>
        <w:t>MongoDB (v5.0.0 or later)</w:t>
      </w:r>
    </w:p>
    <w:p w:rsidR="001F6943" w:rsidRDefault="00701CA5">
      <w:pPr>
        <w:numPr>
          <w:ilvl w:val="0"/>
          <w:numId w:val="119"/>
        </w:numPr>
      </w:pPr>
      <w:r>
        <w:rPr>
          <w:b/>
          <w:bCs/>
        </w:rPr>
        <w:t>Frontend Libraries</w:t>
      </w:r>
      <w:r>
        <w:t>:</w:t>
      </w:r>
    </w:p>
    <w:p w:rsidR="001F6943" w:rsidRDefault="00701CA5">
      <w:pPr>
        <w:pStyle w:val="Compact"/>
        <w:numPr>
          <w:ilvl w:val="1"/>
          <w:numId w:val="121"/>
        </w:numPr>
      </w:pPr>
      <w:r>
        <w:t>Material-UI (v5.0.0 or later)</w:t>
      </w:r>
    </w:p>
    <w:p w:rsidR="001F6943" w:rsidRDefault="00701CA5">
      <w:pPr>
        <w:pStyle w:val="Compact"/>
        <w:numPr>
          <w:ilvl w:val="1"/>
          <w:numId w:val="121"/>
        </w:numPr>
      </w:pPr>
      <w:r>
        <w:t>Redux (v4.0.0 or later)</w:t>
      </w:r>
    </w:p>
    <w:p w:rsidR="001F6943" w:rsidRDefault="00701CA5">
      <w:pPr>
        <w:pStyle w:val="Compact"/>
        <w:numPr>
          <w:ilvl w:val="1"/>
          <w:numId w:val="121"/>
        </w:numPr>
      </w:pPr>
      <w:r>
        <w:t>React Router (v6.0.0 or later)</w:t>
      </w:r>
    </w:p>
    <w:p w:rsidR="001F6943" w:rsidRDefault="00701CA5">
      <w:pPr>
        <w:pStyle w:val="Compact"/>
        <w:numPr>
          <w:ilvl w:val="1"/>
          <w:numId w:val="121"/>
        </w:numPr>
      </w:pPr>
      <w:r>
        <w:t>Formik for form handling</w:t>
      </w:r>
    </w:p>
    <w:p w:rsidR="001F6943" w:rsidRDefault="00701CA5">
      <w:pPr>
        <w:pStyle w:val="Compact"/>
        <w:numPr>
          <w:ilvl w:val="1"/>
          <w:numId w:val="121"/>
        </w:numPr>
      </w:pPr>
      <w:r>
        <w:t>Yup for validation</w:t>
      </w:r>
    </w:p>
    <w:p w:rsidR="001F6943" w:rsidRDefault="00701CA5">
      <w:pPr>
        <w:numPr>
          <w:ilvl w:val="0"/>
          <w:numId w:val="119"/>
        </w:numPr>
      </w:pPr>
      <w:r>
        <w:rPr>
          <w:b/>
          <w:bCs/>
        </w:rPr>
        <w:t>Backend Libraries</w:t>
      </w:r>
      <w:r>
        <w:t>:</w:t>
      </w:r>
    </w:p>
    <w:p w:rsidR="001F6943" w:rsidRDefault="00701CA5">
      <w:pPr>
        <w:pStyle w:val="Compact"/>
        <w:numPr>
          <w:ilvl w:val="1"/>
          <w:numId w:val="122"/>
        </w:numPr>
      </w:pPr>
      <w:r>
        <w:t>Express.js (v4.0.0 or later)</w:t>
      </w:r>
    </w:p>
    <w:p w:rsidR="001F6943" w:rsidRDefault="00701CA5">
      <w:pPr>
        <w:pStyle w:val="Compact"/>
        <w:numPr>
          <w:ilvl w:val="1"/>
          <w:numId w:val="122"/>
        </w:numPr>
      </w:pPr>
      <w:r>
        <w:t>Mongoose (v6.0.0 or later)</w:t>
      </w:r>
    </w:p>
    <w:p w:rsidR="001F6943" w:rsidRDefault="00701CA5">
      <w:pPr>
        <w:pStyle w:val="Compact"/>
        <w:numPr>
          <w:ilvl w:val="1"/>
          <w:numId w:val="122"/>
        </w:numPr>
      </w:pPr>
      <w:r>
        <w:t>JWT for authentication</w:t>
      </w:r>
    </w:p>
    <w:p w:rsidR="001F6943" w:rsidRDefault="00701CA5">
      <w:pPr>
        <w:pStyle w:val="Compact"/>
        <w:numPr>
          <w:ilvl w:val="1"/>
          <w:numId w:val="122"/>
        </w:numPr>
      </w:pPr>
      <w:r>
        <w:t>Bcrypt for password hashing</w:t>
      </w:r>
    </w:p>
    <w:p w:rsidR="001F6943" w:rsidRDefault="00701CA5">
      <w:pPr>
        <w:pStyle w:val="Compact"/>
        <w:numPr>
          <w:ilvl w:val="1"/>
          <w:numId w:val="122"/>
        </w:numPr>
      </w:pPr>
      <w:r>
        <w:t>Multer for file uploads</w:t>
      </w:r>
    </w:p>
    <w:p w:rsidR="001F6943" w:rsidRDefault="00701CA5">
      <w:pPr>
        <w:numPr>
          <w:ilvl w:val="0"/>
          <w:numId w:val="119"/>
        </w:numPr>
      </w:pPr>
      <w:r>
        <w:rPr>
          <w:b/>
          <w:bCs/>
        </w:rPr>
        <w:t>Development &amp; Utility Libraries</w:t>
      </w:r>
      <w:r>
        <w:t>:</w:t>
      </w:r>
    </w:p>
    <w:p w:rsidR="001F6943" w:rsidRDefault="00701CA5">
      <w:pPr>
        <w:pStyle w:val="Compact"/>
        <w:numPr>
          <w:ilvl w:val="1"/>
          <w:numId w:val="123"/>
        </w:numPr>
      </w:pPr>
      <w:r>
        <w:t>Jest &amp; React Testing Library</w:t>
      </w:r>
    </w:p>
    <w:p w:rsidR="001F6943" w:rsidRDefault="00701CA5">
      <w:pPr>
        <w:pStyle w:val="Compact"/>
        <w:numPr>
          <w:ilvl w:val="1"/>
          <w:numId w:val="123"/>
        </w:numPr>
      </w:pPr>
      <w:r>
        <w:t>Webpack &amp; Babel</w:t>
      </w:r>
    </w:p>
    <w:p w:rsidR="001F6943" w:rsidRDefault="00701CA5">
      <w:pPr>
        <w:pStyle w:val="Compact"/>
        <w:numPr>
          <w:ilvl w:val="1"/>
          <w:numId w:val="123"/>
        </w:numPr>
      </w:pPr>
      <w:r>
        <w:t>ESLint &amp; Prettier</w:t>
      </w:r>
    </w:p>
    <w:p w:rsidR="001F6943" w:rsidRDefault="00701CA5">
      <w:pPr>
        <w:pStyle w:val="Compact"/>
        <w:numPr>
          <w:ilvl w:val="1"/>
          <w:numId w:val="123"/>
        </w:numPr>
      </w:pPr>
      <w:r>
        <w:lastRenderedPageBreak/>
        <w:t>Winston for logging</w:t>
      </w:r>
    </w:p>
    <w:p w:rsidR="001F6943" w:rsidRDefault="00701CA5">
      <w:pPr>
        <w:pStyle w:val="Compact"/>
        <w:numPr>
          <w:ilvl w:val="1"/>
          <w:numId w:val="123"/>
        </w:numPr>
      </w:pPr>
      <w:r>
        <w:t>Nodemon for development</w:t>
      </w:r>
    </w:p>
    <w:p w:rsidR="001F6943" w:rsidRDefault="00701CA5">
      <w:pPr>
        <w:pStyle w:val="Heading3"/>
      </w:pPr>
      <w:bookmarkStart w:id="68" w:name="Xd57156c244a238332d8dc54053b5a643b7fe90d"/>
      <w:bookmarkEnd w:id="67"/>
      <w:r>
        <w:t>12.2 API Specifications</w:t>
      </w:r>
    </w:p>
    <w:p w:rsidR="001F6943" w:rsidRDefault="00701CA5">
      <w:pPr>
        <w:numPr>
          <w:ilvl w:val="0"/>
          <w:numId w:val="124"/>
        </w:numPr>
      </w:pPr>
      <w:r>
        <w:rPr>
          <w:b/>
          <w:bCs/>
        </w:rPr>
        <w:t>Product API</w:t>
      </w:r>
    </w:p>
    <w:p w:rsidR="001F6943" w:rsidRDefault="00701CA5">
      <w:pPr>
        <w:pStyle w:val="Compact"/>
        <w:numPr>
          <w:ilvl w:val="1"/>
          <w:numId w:val="125"/>
        </w:numPr>
      </w:pPr>
      <w:r>
        <w:rPr>
          <w:rStyle w:val="VerbatimChar"/>
        </w:rPr>
        <w:t>GET /api/products</w:t>
      </w:r>
      <w:r>
        <w:t xml:space="preserve"> - List all products</w:t>
      </w:r>
    </w:p>
    <w:p w:rsidR="001F6943" w:rsidRDefault="00701CA5">
      <w:pPr>
        <w:pStyle w:val="Compact"/>
        <w:numPr>
          <w:ilvl w:val="1"/>
          <w:numId w:val="125"/>
        </w:numPr>
      </w:pPr>
      <w:r>
        <w:rPr>
          <w:rStyle w:val="VerbatimChar"/>
        </w:rPr>
        <w:t>GET /api/products/:id</w:t>
      </w:r>
      <w:r>
        <w:t xml:space="preserve"> - Get product by ID</w:t>
      </w:r>
    </w:p>
    <w:p w:rsidR="001F6943" w:rsidRDefault="00701CA5">
      <w:pPr>
        <w:pStyle w:val="Compact"/>
        <w:numPr>
          <w:ilvl w:val="1"/>
          <w:numId w:val="125"/>
        </w:numPr>
      </w:pPr>
      <w:r>
        <w:rPr>
          <w:rStyle w:val="VerbatimChar"/>
        </w:rPr>
        <w:t>POST /api/products</w:t>
      </w:r>
      <w:r>
        <w:t xml:space="preserve"> - Create new product</w:t>
      </w:r>
    </w:p>
    <w:p w:rsidR="001F6943" w:rsidRDefault="00701CA5">
      <w:pPr>
        <w:pStyle w:val="Compact"/>
        <w:numPr>
          <w:ilvl w:val="1"/>
          <w:numId w:val="125"/>
        </w:numPr>
      </w:pPr>
      <w:r>
        <w:rPr>
          <w:rStyle w:val="VerbatimChar"/>
        </w:rPr>
        <w:t>PUT /api/products/:id</w:t>
      </w:r>
      <w:r>
        <w:t xml:space="preserve"> - Update product</w:t>
      </w:r>
    </w:p>
    <w:p w:rsidR="001F6943" w:rsidRDefault="00701CA5">
      <w:pPr>
        <w:pStyle w:val="Compact"/>
        <w:numPr>
          <w:ilvl w:val="1"/>
          <w:numId w:val="125"/>
        </w:numPr>
      </w:pPr>
      <w:r>
        <w:rPr>
          <w:rStyle w:val="VerbatimChar"/>
        </w:rPr>
        <w:t>DELETE /api/products/:id</w:t>
      </w:r>
      <w:r>
        <w:t xml:space="preserve"> - Delete product</w:t>
      </w:r>
    </w:p>
    <w:p w:rsidR="001F6943" w:rsidRDefault="00701CA5">
      <w:pPr>
        <w:numPr>
          <w:ilvl w:val="0"/>
          <w:numId w:val="124"/>
        </w:numPr>
      </w:pPr>
      <w:r>
        <w:rPr>
          <w:b/>
          <w:bCs/>
        </w:rPr>
        <w:t>Sales API</w:t>
      </w:r>
    </w:p>
    <w:p w:rsidR="001F6943" w:rsidRDefault="00701CA5">
      <w:pPr>
        <w:pStyle w:val="Compact"/>
        <w:numPr>
          <w:ilvl w:val="1"/>
          <w:numId w:val="126"/>
        </w:numPr>
      </w:pPr>
      <w:r>
        <w:rPr>
          <w:rStyle w:val="VerbatimChar"/>
        </w:rPr>
        <w:t>GET /api/sales</w:t>
      </w:r>
      <w:r>
        <w:t xml:space="preserve"> - List all sales</w:t>
      </w:r>
    </w:p>
    <w:p w:rsidR="001F6943" w:rsidRDefault="00701CA5">
      <w:pPr>
        <w:pStyle w:val="Compact"/>
        <w:numPr>
          <w:ilvl w:val="1"/>
          <w:numId w:val="126"/>
        </w:numPr>
      </w:pPr>
      <w:r>
        <w:rPr>
          <w:rStyle w:val="VerbatimChar"/>
        </w:rPr>
        <w:t>GET /api/sales/:id</w:t>
      </w:r>
      <w:r>
        <w:t xml:space="preserve"> - Get sale by ID</w:t>
      </w:r>
    </w:p>
    <w:p w:rsidR="001F6943" w:rsidRDefault="00701CA5">
      <w:pPr>
        <w:pStyle w:val="Compact"/>
        <w:numPr>
          <w:ilvl w:val="1"/>
          <w:numId w:val="126"/>
        </w:numPr>
      </w:pPr>
      <w:r>
        <w:rPr>
          <w:rStyle w:val="VerbatimChar"/>
        </w:rPr>
        <w:t>POST /api/sales</w:t>
      </w:r>
      <w:r>
        <w:t xml:space="preserve"> - Create new sale</w:t>
      </w:r>
    </w:p>
    <w:p w:rsidR="001F6943" w:rsidRDefault="00701CA5">
      <w:pPr>
        <w:pStyle w:val="Compact"/>
        <w:numPr>
          <w:ilvl w:val="1"/>
          <w:numId w:val="126"/>
        </w:numPr>
      </w:pPr>
      <w:r>
        <w:rPr>
          <w:rStyle w:val="VerbatimChar"/>
        </w:rPr>
        <w:t>PUT /api/sales/:id</w:t>
      </w:r>
      <w:r>
        <w:t xml:space="preserve"> - Update sale</w:t>
      </w:r>
    </w:p>
    <w:p w:rsidR="001F6943" w:rsidRDefault="00701CA5">
      <w:pPr>
        <w:pStyle w:val="Compact"/>
        <w:numPr>
          <w:ilvl w:val="1"/>
          <w:numId w:val="126"/>
        </w:numPr>
      </w:pPr>
      <w:r>
        <w:rPr>
          <w:rStyle w:val="VerbatimChar"/>
        </w:rPr>
        <w:t>DELETE /api/sales/:id</w:t>
      </w:r>
      <w:r>
        <w:t xml:space="preserve"> - Cancel sale</w:t>
      </w:r>
    </w:p>
    <w:p w:rsidR="001F6943" w:rsidRDefault="00701CA5">
      <w:pPr>
        <w:numPr>
          <w:ilvl w:val="0"/>
          <w:numId w:val="124"/>
        </w:numPr>
      </w:pPr>
      <w:r>
        <w:rPr>
          <w:b/>
          <w:bCs/>
        </w:rPr>
        <w:t>Inventory API</w:t>
      </w:r>
    </w:p>
    <w:p w:rsidR="001F6943" w:rsidRDefault="00701CA5">
      <w:pPr>
        <w:pStyle w:val="Compact"/>
        <w:numPr>
          <w:ilvl w:val="1"/>
          <w:numId w:val="127"/>
        </w:numPr>
      </w:pPr>
      <w:r>
        <w:rPr>
          <w:rStyle w:val="VerbatimChar"/>
        </w:rPr>
        <w:t>GET /api/inventory/log</w:t>
      </w:r>
      <w:r>
        <w:t xml:space="preserve"> - Get inventory log</w:t>
      </w:r>
    </w:p>
    <w:p w:rsidR="001F6943" w:rsidRDefault="00701CA5">
      <w:pPr>
        <w:pStyle w:val="Compact"/>
        <w:numPr>
          <w:ilvl w:val="1"/>
          <w:numId w:val="127"/>
        </w:numPr>
      </w:pPr>
      <w:r>
        <w:rPr>
          <w:rStyle w:val="VerbatimChar"/>
        </w:rPr>
        <w:t>POST /api/inventory/adjust</w:t>
      </w:r>
      <w:r>
        <w:t xml:space="preserve"> - Adjust inventory</w:t>
      </w:r>
    </w:p>
    <w:p w:rsidR="001F6943" w:rsidRDefault="00701CA5">
      <w:pPr>
        <w:pStyle w:val="Compact"/>
        <w:numPr>
          <w:ilvl w:val="1"/>
          <w:numId w:val="127"/>
        </w:numPr>
      </w:pPr>
      <w:r>
        <w:rPr>
          <w:rStyle w:val="VerbatimChar"/>
        </w:rPr>
        <w:t>GET /api/inventory/low-stock</w:t>
      </w:r>
      <w:r>
        <w:t xml:space="preserve"> - Get low stock items</w:t>
      </w:r>
    </w:p>
    <w:p w:rsidR="001F6943" w:rsidRDefault="00701CA5">
      <w:pPr>
        <w:numPr>
          <w:ilvl w:val="0"/>
          <w:numId w:val="124"/>
        </w:numPr>
      </w:pPr>
      <w:r>
        <w:rPr>
          <w:b/>
          <w:bCs/>
        </w:rPr>
        <w:t>Report API</w:t>
      </w:r>
    </w:p>
    <w:p w:rsidR="001F6943" w:rsidRDefault="00701CA5">
      <w:pPr>
        <w:pStyle w:val="Compact"/>
        <w:numPr>
          <w:ilvl w:val="1"/>
          <w:numId w:val="128"/>
        </w:numPr>
      </w:pPr>
      <w:r>
        <w:rPr>
          <w:rStyle w:val="VerbatimChar"/>
        </w:rPr>
        <w:t>GET /api/reports/sales</w:t>
      </w:r>
      <w:r>
        <w:t xml:space="preserve"> - Generate sales report</w:t>
      </w:r>
    </w:p>
    <w:p w:rsidR="001F6943" w:rsidRDefault="00701CA5">
      <w:pPr>
        <w:pStyle w:val="Compact"/>
        <w:numPr>
          <w:ilvl w:val="1"/>
          <w:numId w:val="128"/>
        </w:numPr>
      </w:pPr>
      <w:r>
        <w:rPr>
          <w:rStyle w:val="VerbatimChar"/>
        </w:rPr>
        <w:t>GET /api/reports/inventory</w:t>
      </w:r>
      <w:r>
        <w:t xml:space="preserve"> - Generate inventory report</w:t>
      </w:r>
    </w:p>
    <w:p w:rsidR="001F6943" w:rsidRDefault="00701CA5">
      <w:pPr>
        <w:pStyle w:val="Compact"/>
        <w:numPr>
          <w:ilvl w:val="1"/>
          <w:numId w:val="128"/>
        </w:numPr>
      </w:pPr>
      <w:r>
        <w:rPr>
          <w:rStyle w:val="VerbatimChar"/>
        </w:rPr>
        <w:t>GET /api/reports/profit</w:t>
      </w:r>
      <w:r>
        <w:t xml:space="preserve"> - Generate profit report</w:t>
      </w:r>
    </w:p>
    <w:p w:rsidR="001F6943" w:rsidRDefault="00701CA5">
      <w:pPr>
        <w:pStyle w:val="Compact"/>
        <w:numPr>
          <w:ilvl w:val="1"/>
          <w:numId w:val="128"/>
        </w:numPr>
      </w:pPr>
      <w:r>
        <w:rPr>
          <w:rStyle w:val="VerbatimChar"/>
        </w:rPr>
        <w:t>POST /api/reports/export</w:t>
      </w:r>
      <w:r>
        <w:t xml:space="preserve"> - Export report</w:t>
      </w:r>
    </w:p>
    <w:p w:rsidR="001F6943" w:rsidRDefault="00701CA5">
      <w:pPr>
        <w:numPr>
          <w:ilvl w:val="0"/>
          <w:numId w:val="124"/>
        </w:numPr>
      </w:pPr>
      <w:r>
        <w:rPr>
          <w:b/>
          <w:bCs/>
        </w:rPr>
        <w:t>Authentication API</w:t>
      </w:r>
    </w:p>
    <w:p w:rsidR="001F6943" w:rsidRDefault="00701CA5">
      <w:pPr>
        <w:pStyle w:val="Compact"/>
        <w:numPr>
          <w:ilvl w:val="1"/>
          <w:numId w:val="129"/>
        </w:numPr>
      </w:pPr>
      <w:r>
        <w:rPr>
          <w:rStyle w:val="VerbatimChar"/>
        </w:rPr>
        <w:t>POST /api/auth/login</w:t>
      </w:r>
      <w:r>
        <w:t xml:space="preserve"> - Login</w:t>
      </w:r>
    </w:p>
    <w:p w:rsidR="001F6943" w:rsidRDefault="00701CA5">
      <w:pPr>
        <w:pStyle w:val="Compact"/>
        <w:numPr>
          <w:ilvl w:val="1"/>
          <w:numId w:val="129"/>
        </w:numPr>
      </w:pPr>
      <w:r>
        <w:rPr>
          <w:rStyle w:val="VerbatimChar"/>
        </w:rPr>
        <w:t>POST /api/auth/logout</w:t>
      </w:r>
      <w:r>
        <w:t xml:space="preserve"> - Logout</w:t>
      </w:r>
    </w:p>
    <w:p w:rsidR="001F6943" w:rsidRDefault="00701CA5">
      <w:pPr>
        <w:pStyle w:val="Compact"/>
        <w:numPr>
          <w:ilvl w:val="1"/>
          <w:numId w:val="129"/>
        </w:numPr>
      </w:pPr>
      <w:r>
        <w:rPr>
          <w:rStyle w:val="VerbatimChar"/>
        </w:rPr>
        <w:t>PUT /api/auth/change-password</w:t>
      </w:r>
      <w:r>
        <w:t xml:space="preserve"> - Change password</w:t>
      </w:r>
    </w:p>
    <w:p w:rsidR="001F6943" w:rsidRDefault="00701CA5">
      <w:pPr>
        <w:numPr>
          <w:ilvl w:val="0"/>
          <w:numId w:val="124"/>
        </w:numPr>
      </w:pPr>
      <w:r>
        <w:rPr>
          <w:b/>
          <w:bCs/>
        </w:rPr>
        <w:t>Backup API</w:t>
      </w:r>
    </w:p>
    <w:p w:rsidR="001F6943" w:rsidRDefault="00701CA5">
      <w:pPr>
        <w:pStyle w:val="Compact"/>
        <w:numPr>
          <w:ilvl w:val="1"/>
          <w:numId w:val="130"/>
        </w:numPr>
      </w:pPr>
      <w:r>
        <w:rPr>
          <w:rStyle w:val="VerbatimChar"/>
        </w:rPr>
        <w:t>POST /api/backup/create</w:t>
      </w:r>
      <w:r>
        <w:t xml:space="preserve"> - Create backup</w:t>
      </w:r>
    </w:p>
    <w:p w:rsidR="001F6943" w:rsidRDefault="00701CA5">
      <w:pPr>
        <w:pStyle w:val="Compact"/>
        <w:numPr>
          <w:ilvl w:val="1"/>
          <w:numId w:val="130"/>
        </w:numPr>
      </w:pPr>
      <w:r>
        <w:rPr>
          <w:rStyle w:val="VerbatimChar"/>
        </w:rPr>
        <w:t>POST /api/backup/restore</w:t>
      </w:r>
      <w:r>
        <w:t xml:space="preserve"> - Restore from backup</w:t>
      </w:r>
    </w:p>
    <w:p w:rsidR="001F6943" w:rsidRDefault="00701CA5">
      <w:pPr>
        <w:pStyle w:val="Compact"/>
        <w:numPr>
          <w:ilvl w:val="1"/>
          <w:numId w:val="130"/>
        </w:numPr>
      </w:pPr>
      <w:r>
        <w:rPr>
          <w:rStyle w:val="VerbatimChar"/>
        </w:rPr>
        <w:t>GET /api/backup/history</w:t>
      </w:r>
      <w:r>
        <w:t xml:space="preserve"> - Get backup history</w:t>
      </w:r>
      <w:bookmarkEnd w:id="1"/>
      <w:bookmarkEnd w:id="66"/>
      <w:bookmarkEnd w:id="68"/>
    </w:p>
    <w:sectPr w:rsidR="001F69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43B" w:rsidRDefault="0096643B">
      <w:pPr>
        <w:spacing w:after="0"/>
      </w:pPr>
      <w:r>
        <w:separator/>
      </w:r>
    </w:p>
  </w:endnote>
  <w:endnote w:type="continuationSeparator" w:id="0">
    <w:p w:rsidR="0096643B" w:rsidRDefault="009664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43B" w:rsidRDefault="0096643B">
      <w:r>
        <w:separator/>
      </w:r>
    </w:p>
  </w:footnote>
  <w:footnote w:type="continuationSeparator" w:id="0">
    <w:p w:rsidR="0096643B" w:rsidRDefault="00966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9B685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BF663C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5AFABD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6E94C31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DA740C8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"/>
  </w:num>
  <w:num w:numId="48">
    <w:abstractNumId w:val="1"/>
  </w:num>
  <w:num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1"/>
  </w:num>
  <w:num w:numId="51">
    <w:abstractNumId w:val="1"/>
  </w:num>
  <w:num w:numId="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</w:num>
  <w:num w:numId="54">
    <w:abstractNumId w:val="1"/>
  </w:num>
  <w:num w:numId="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1"/>
  </w:num>
  <w:num w:numId="57">
    <w:abstractNumId w:val="1"/>
  </w:num>
  <w:num w:numId="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"/>
  </w:num>
  <w:num w:numId="60">
    <w:abstractNumId w:val="1"/>
  </w:num>
  <w:num w:numId="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"/>
  </w:num>
  <w:num w:numId="63">
    <w:abstractNumId w:val="1"/>
  </w:num>
  <w:num w:numId="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"/>
  </w:num>
  <w:num w:numId="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1"/>
  </w:num>
  <w:num w:numId="68">
    <w:abstractNumId w:val="1"/>
  </w:num>
  <w:num w:numId="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1"/>
  </w:num>
  <w:num w:numId="71">
    <w:abstractNumId w:val="1"/>
  </w:num>
  <w:num w:numId="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1"/>
  </w:num>
  <w:num w:numId="74">
    <w:abstractNumId w:val="1"/>
  </w:num>
  <w:num w:numId="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1"/>
  </w:num>
  <w:num w:numId="83">
    <w:abstractNumId w:val="1"/>
  </w:num>
  <w:num w:numId="84">
    <w:abstractNumId w:val="1"/>
  </w:num>
  <w:num w:numId="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1"/>
  </w:num>
  <w:num w:numId="87">
    <w:abstractNumId w:val="1"/>
  </w:num>
  <w:num w:numId="88">
    <w:abstractNumId w:val="1"/>
  </w:num>
  <w:num w:numId="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1"/>
  </w:num>
  <w:num w:numId="91">
    <w:abstractNumId w:val="1"/>
  </w:num>
  <w:num w:numId="92">
    <w:abstractNumId w:val="1"/>
  </w:num>
  <w:num w:numId="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"/>
  </w:num>
  <w:num w:numId="95">
    <w:abstractNumId w:val="1"/>
  </w:num>
  <w:num w:numId="96">
    <w:abstractNumId w:val="1"/>
  </w:num>
  <w:num w:numId="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"/>
  </w:num>
  <w:num w:numId="99">
    <w:abstractNumId w:val="1"/>
  </w:num>
  <w:num w:numId="100">
    <w:abstractNumId w:val="1"/>
  </w:num>
  <w:num w:numId="1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1"/>
  </w:num>
  <w:num w:numId="103">
    <w:abstractNumId w:val="1"/>
  </w:num>
  <w:num w:numId="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>
    <w:abstractNumId w:val="1"/>
  </w:num>
  <w:num w:numId="117">
    <w:abstractNumId w:val="1"/>
  </w:num>
  <w:num w:numId="118">
    <w:abstractNumId w:val="1"/>
  </w:num>
  <w:num w:numId="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IdMacAtCleanup w:val="1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F6943"/>
    <w:rsid w:val="001F6943"/>
    <w:rsid w:val="003163C3"/>
    <w:rsid w:val="00701CA5"/>
    <w:rsid w:val="00966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3163C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63C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7</Pages>
  <Words>6473</Words>
  <Characters>36897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iz Ullah Khan</cp:lastModifiedBy>
  <cp:revision>2</cp:revision>
  <dcterms:created xsi:type="dcterms:W3CDTF">2025-10-13T07:29:00Z</dcterms:created>
  <dcterms:modified xsi:type="dcterms:W3CDTF">2025-10-15T04:04:00Z</dcterms:modified>
</cp:coreProperties>
</file>